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次</w:t>
          </w:r>
        </w:p>
        <w:p w14:paraId="056185A8" w14:textId="7F1FE88C" w:rsidR="00B95F7E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0549008" w:history="1">
            <w:r w:rsidR="00B95F7E" w:rsidRPr="00150506">
              <w:rPr>
                <w:rStyle w:val="ad"/>
                <w:rFonts w:hint="eastAsia"/>
                <w:noProof/>
              </w:rPr>
              <w:t>一、</w:t>
            </w:r>
            <w:r w:rsidR="00B95F7E" w:rsidRPr="00150506">
              <w:rPr>
                <w:rStyle w:val="ad"/>
                <w:noProof/>
              </w:rPr>
              <w:t>PHP</w:t>
            </w:r>
            <w:r w:rsidR="00B95F7E" w:rsidRPr="00150506">
              <w:rPr>
                <w:rStyle w:val="ad"/>
                <w:rFonts w:hint="eastAsia"/>
                <w:noProof/>
              </w:rPr>
              <w:t>標籤（</w:t>
            </w:r>
            <w:r w:rsidR="00B95F7E" w:rsidRPr="00150506">
              <w:rPr>
                <w:rStyle w:val="ad"/>
                <w:noProof/>
              </w:rPr>
              <w:t>&lt;?php … ?&gt;</w:t>
            </w:r>
            <w:r w:rsidR="00B95F7E" w:rsidRPr="00150506">
              <w:rPr>
                <w:rStyle w:val="ad"/>
                <w:rFonts w:hint="eastAsia"/>
                <w:noProof/>
              </w:rPr>
              <w:t>）</w:t>
            </w:r>
            <w:r w:rsidR="00B95F7E">
              <w:rPr>
                <w:noProof/>
                <w:webHidden/>
              </w:rPr>
              <w:tab/>
            </w:r>
            <w:r w:rsidR="00B95F7E">
              <w:rPr>
                <w:noProof/>
                <w:webHidden/>
              </w:rPr>
              <w:fldChar w:fldCharType="begin"/>
            </w:r>
            <w:r w:rsidR="00B95F7E">
              <w:rPr>
                <w:noProof/>
                <w:webHidden/>
              </w:rPr>
              <w:instrText xml:space="preserve"> PAGEREF _Toc70549008 \h </w:instrText>
            </w:r>
            <w:r w:rsidR="00B95F7E">
              <w:rPr>
                <w:noProof/>
                <w:webHidden/>
              </w:rPr>
            </w:r>
            <w:r w:rsidR="00B95F7E"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1</w:t>
            </w:r>
            <w:r w:rsidR="00B95F7E">
              <w:rPr>
                <w:noProof/>
                <w:webHidden/>
              </w:rPr>
              <w:fldChar w:fldCharType="end"/>
            </w:r>
          </w:hyperlink>
        </w:p>
        <w:p w14:paraId="09513FAC" w14:textId="272A1C56" w:rsidR="00B95F7E" w:rsidRDefault="00B95F7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9009" w:history="1">
            <w:r w:rsidRPr="00150506">
              <w:rPr>
                <w:rStyle w:val="ad"/>
                <w:rFonts w:hint="eastAsia"/>
                <w:noProof/>
              </w:rPr>
              <w:t>二、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9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46176" w14:textId="7C652824" w:rsidR="00B95F7E" w:rsidRDefault="00B95F7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9010" w:history="1">
            <w:r w:rsidRPr="00150506">
              <w:rPr>
                <w:rStyle w:val="ad"/>
                <w:rFonts w:hint="eastAsia"/>
                <w:noProof/>
              </w:rPr>
              <w:t>三、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9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B9347" w14:textId="5A4BFC6C" w:rsidR="00B95F7E" w:rsidRDefault="00B95F7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9011" w:history="1">
            <w:r w:rsidRPr="00150506">
              <w:rPr>
                <w:rStyle w:val="ad"/>
                <w:rFonts w:hint="eastAsia"/>
                <w:noProof/>
              </w:rPr>
              <w:t>四、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9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DF976" w14:textId="475063F2" w:rsidR="00B95F7E" w:rsidRDefault="00B95F7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9012" w:history="1">
            <w:r w:rsidRPr="00150506">
              <w:rPr>
                <w:rStyle w:val="ad"/>
                <w:rFonts w:hint="eastAsia"/>
                <w:noProof/>
              </w:rPr>
              <w:t>五、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9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8808A5" w14:textId="788178EE" w:rsidR="00B95F7E" w:rsidRDefault="00B95F7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9013" w:history="1">
            <w:r w:rsidRPr="00150506">
              <w:rPr>
                <w:rStyle w:val="ad"/>
                <w:rFonts w:hint="eastAsia"/>
                <w:noProof/>
              </w:rPr>
              <w:t>六、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9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0878B" w14:textId="71913704" w:rsidR="00B95F7E" w:rsidRDefault="00B95F7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9014" w:history="1">
            <w:r w:rsidRPr="00150506">
              <w:rPr>
                <w:rStyle w:val="ad"/>
                <w:rFonts w:hint="eastAsia"/>
                <w:noProof/>
              </w:rPr>
              <w:t>七、</w:t>
            </w:r>
            <w:r w:rsidRPr="00150506">
              <w:rPr>
                <w:rStyle w:val="ad"/>
                <w:noProof/>
              </w:rPr>
              <w:t>GET</w:t>
            </w:r>
            <w:r w:rsidRPr="00150506">
              <w:rPr>
                <w:rStyle w:val="ad"/>
                <w:rFonts w:hint="eastAsia"/>
                <w:noProof/>
              </w:rPr>
              <w:t>與</w:t>
            </w:r>
            <w:r w:rsidRPr="00150506">
              <w:rPr>
                <w:rStyle w:val="ad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9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CC507" w14:textId="5E37D9AB" w:rsidR="00B95F7E" w:rsidRDefault="00B95F7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9015" w:history="1">
            <w:r w:rsidRPr="00150506">
              <w:rPr>
                <w:rStyle w:val="ad"/>
                <w:rFonts w:hint="eastAsia"/>
                <w:noProof/>
              </w:rPr>
              <w:t>八、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9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F55BE" w14:textId="4E5D54EE" w:rsidR="00B95F7E" w:rsidRDefault="00B95F7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9016" w:history="1">
            <w:r w:rsidRPr="00150506">
              <w:rPr>
                <w:rStyle w:val="ad"/>
                <w:rFonts w:hint="eastAsia"/>
                <w:noProof/>
              </w:rPr>
              <w:t>九、</w:t>
            </w:r>
            <w:r w:rsidRPr="00150506">
              <w:rPr>
                <w:rStyle w:val="ad"/>
                <w:noProof/>
              </w:rPr>
              <w:t>COOKIE</w:t>
            </w:r>
            <w:r w:rsidRPr="00150506">
              <w:rPr>
                <w:rStyle w:val="ad"/>
                <w:rFonts w:hint="eastAsia"/>
                <w:noProof/>
              </w:rPr>
              <w:t>與</w:t>
            </w:r>
            <w:r w:rsidRPr="00150506">
              <w:rPr>
                <w:rStyle w:val="ad"/>
                <w:noProof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9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91657" w14:textId="49C381D5" w:rsidR="00B95F7E" w:rsidRDefault="00B95F7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9017" w:history="1">
            <w:r w:rsidRPr="00150506">
              <w:rPr>
                <w:rStyle w:val="ad"/>
                <w:rFonts w:hint="eastAsia"/>
                <w:noProof/>
              </w:rPr>
              <w:t>十、正規表示法（正規表達式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9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AE9E9" w14:textId="221CEFF2" w:rsidR="00B95F7E" w:rsidRDefault="00B95F7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9018" w:history="1">
            <w:r w:rsidRPr="00150506">
              <w:rPr>
                <w:rStyle w:val="ad"/>
                <w:rFonts w:hint="eastAsia"/>
                <w:noProof/>
              </w:rPr>
              <w:t>十一、檔案系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9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C757A" w14:textId="38BF98B9" w:rsidR="00B95F7E" w:rsidRDefault="00B95F7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9019" w:history="1">
            <w:r w:rsidRPr="00150506">
              <w:rPr>
                <w:rStyle w:val="ad"/>
                <w:rFonts w:hint="eastAsia"/>
                <w:noProof/>
              </w:rPr>
              <w:t>十二、時間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9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37706" w14:textId="6644B40D" w:rsidR="00B95F7E" w:rsidRDefault="00B95F7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9020" w:history="1">
            <w:r w:rsidRPr="00150506">
              <w:rPr>
                <w:rStyle w:val="ad"/>
                <w:rFonts w:hint="eastAsia"/>
                <w:noProof/>
              </w:rPr>
              <w:t>十三、</w:t>
            </w:r>
            <w:r w:rsidRPr="00150506">
              <w:rPr>
                <w:rStyle w:val="ad"/>
                <w:noProof/>
              </w:rPr>
              <w:t>PDO</w:t>
            </w:r>
            <w:r w:rsidRPr="00150506">
              <w:rPr>
                <w:rStyle w:val="ad"/>
                <w:rFonts w:hint="eastAsia"/>
                <w:noProof/>
              </w:rPr>
              <w:t>資料庫連線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9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A19BD" w14:textId="7340CEBD" w:rsidR="00B95F7E" w:rsidRDefault="00B95F7E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9021" w:history="1">
            <w:r w:rsidRPr="00150506">
              <w:rPr>
                <w:rStyle w:val="ad"/>
                <w:rFonts w:hint="eastAsia"/>
                <w:noProof/>
              </w:rPr>
              <w:t>十四、通訊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9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657A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D2B4" w14:textId="3BFD7440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7B781F86" w14:textId="585A26F8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C3224FF" w14:textId="65640BFF" w:rsidR="00124D60" w:rsidRDefault="00124D60" w:rsidP="00E56CE8">
      <w:pPr>
        <w:pStyle w:val="1"/>
      </w:pPr>
      <w:bookmarkStart w:id="0" w:name="_Toc70549008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（</w:t>
      </w:r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0"/>
    </w:p>
    <w:p w14:paraId="7AC1F1AC" w14:textId="77777777"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14:paraId="7D6145AC" w14:textId="77777777"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7BAD0CC" w14:textId="77777777"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  <w:bookmarkStart w:id="1" w:name="_GoBack"/>
      <w:bookmarkEnd w:id="1"/>
    </w:p>
    <w:p w14:paraId="74E8D894" w14:textId="77777777"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23C9A7FE" w14:textId="77777777" w:rsidR="00C03CF3" w:rsidRDefault="00C03CF3" w:rsidP="00C03CF3">
      <w:r>
        <w:rPr>
          <w:rFonts w:hint="eastAsia"/>
        </w:rPr>
        <w:t>專案與程式</w:t>
      </w:r>
    </w:p>
    <w:p w14:paraId="0A3E896D" w14:textId="77777777"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14:paraId="1C2ADF62" w14:textId="77777777" w:rsidR="00C03CF3" w:rsidRDefault="0065444E" w:rsidP="001957A8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14:paraId="33C882B3" w14:textId="77777777"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2E4AED89" w14:textId="77777777" w:rsidR="00AA1603" w:rsidRDefault="00AA1603" w:rsidP="00AA1603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0B8778D0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67328772" w14:textId="67C0CB8A" w:rsidR="001957A8" w:rsidRDefault="00893389" w:rsidP="001957A8">
      <w:pPr>
        <w:pStyle w:val="a8"/>
        <w:numPr>
          <w:ilvl w:val="0"/>
          <w:numId w:val="15"/>
        </w:numPr>
        <w:ind w:leftChars="0"/>
      </w:pPr>
      <w:r w:rsidRPr="00A42286">
        <w:t>https://www.w3schools.com/php/default.asp</w:t>
      </w:r>
    </w:p>
    <w:p w14:paraId="559AC92E" w14:textId="74FD98FC" w:rsidR="00893389" w:rsidRDefault="00893389" w:rsidP="00893389"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header</w:t>
      </w:r>
      <w:r w:rsidR="002F7B16">
        <w:t xml:space="preserve">() </w:t>
      </w:r>
      <w:proofErr w:type="gramStart"/>
      <w:r w:rsidR="002F7B16">
        <w:rPr>
          <w:rFonts w:hint="eastAsia"/>
        </w:rPr>
        <w:t>重導頁面</w:t>
      </w:r>
      <w:proofErr w:type="gramEnd"/>
      <w:r w:rsidR="002F7B16">
        <w:rPr>
          <w:rFonts w:hint="eastAsia"/>
        </w:rPr>
        <w:t>，提供非純文字的</w:t>
      </w:r>
      <w:r w:rsidR="00E267CA">
        <w:rPr>
          <w:rFonts w:hint="eastAsia"/>
        </w:rPr>
        <w:t>特殊效果</w:t>
      </w:r>
      <w:r w:rsidR="002F7B16">
        <w:rPr>
          <w:rFonts w:hint="eastAsia"/>
        </w:rPr>
        <w:t>，可參考：</w:t>
      </w:r>
    </w:p>
    <w:p w14:paraId="04768DC1" w14:textId="59A8C258" w:rsidR="002F7B16" w:rsidRDefault="0020476F" w:rsidP="002F7B16">
      <w:pPr>
        <w:pStyle w:val="a8"/>
        <w:numPr>
          <w:ilvl w:val="0"/>
          <w:numId w:val="37"/>
        </w:numPr>
        <w:ind w:leftChars="0"/>
      </w:pPr>
      <w:r w:rsidRPr="0020476F">
        <w:t>https://codemyui.com/tag/text-animation/</w:t>
      </w:r>
    </w:p>
    <w:p w14:paraId="50D09710" w14:textId="0C15B06D" w:rsidR="0020476F" w:rsidRDefault="0020476F" w:rsidP="0020476F">
      <w:r>
        <w:rPr>
          <w:rFonts w:hint="eastAsia"/>
        </w:rPr>
        <w:t>靜態</w:t>
      </w:r>
      <w:r>
        <w:rPr>
          <w:rFonts w:hint="eastAsia"/>
        </w:rPr>
        <w:t xml:space="preserve"> </w:t>
      </w:r>
      <w:r>
        <w:t>HTML parser</w:t>
      </w:r>
    </w:p>
    <w:p w14:paraId="18830FFC" w14:textId="35D4ACB7" w:rsidR="001957A8" w:rsidRDefault="00F23F06" w:rsidP="00F23F06">
      <w:pPr>
        <w:pStyle w:val="a8"/>
        <w:numPr>
          <w:ilvl w:val="0"/>
          <w:numId w:val="37"/>
        </w:numPr>
        <w:ind w:leftChars="0"/>
      </w:pPr>
      <w:r w:rsidRPr="00F23F06">
        <w:t>https://code.google.com/archive/p/phpquery/</w:t>
      </w:r>
    </w:p>
    <w:p w14:paraId="3AF2BA61" w14:textId="77777777" w:rsidR="00F23F06" w:rsidRPr="00F23F06" w:rsidRDefault="00F23F06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70549009"/>
      <w:r>
        <w:rPr>
          <w:rFonts w:hint="eastAsia"/>
        </w:rPr>
        <w:lastRenderedPageBreak/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陳述式的需求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compiler(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r>
              <w:t>array(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ie(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mpty(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val(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it(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ly</w:t>
            </w:r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sset(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r>
              <w:rPr>
                <w:rFonts w:hint="eastAsia"/>
              </w:rPr>
              <w:t>l</w:t>
            </w:r>
            <w:r>
              <w:t>ist(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nset(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lastRenderedPageBreak/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空值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代表否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雙精數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</w:t>
      </w:r>
      <w:r>
        <w:rPr>
          <w:rFonts w:hint="eastAsia"/>
        </w:rPr>
        <w:lastRenderedPageBreak/>
        <w:t>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個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函式所傳回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r w:rsidRPr="00AD460C">
        <w:rPr>
          <w:rFonts w:hint="eastAsia"/>
          <w:shd w:val="pct15" w:color="auto" w:fill="FFFFFF"/>
        </w:rPr>
        <w:t>空值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空值給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之間，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70549010"/>
      <w:r>
        <w:rPr>
          <w:rFonts w:hint="eastAsia"/>
        </w:rPr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括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一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一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</w:t>
            </w:r>
            <w:r>
              <w:rPr>
                <w:rFonts w:hint="eastAsia"/>
              </w:rPr>
              <w:lastRenderedPageBreak/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lastRenderedPageBreak/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</w:t>
            </w:r>
            <w:r>
              <w:rPr>
                <w:rFonts w:hint="eastAsia"/>
              </w:rPr>
              <w:lastRenderedPageBreak/>
              <w:t>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r>
              <w:rPr>
                <w:rFonts w:hint="eastAsia"/>
              </w:rPr>
              <w:t>個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r>
              <w:rPr>
                <w:rFonts w:hint="eastAsia"/>
              </w:rPr>
              <w:t>個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br(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677FA10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CE76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70549011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lastRenderedPageBreak/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右往左</w:t>
            </w:r>
            <w:r>
              <w:rPr>
                <w:rFonts w:hint="eastAsia"/>
              </w:rPr>
              <w:t>賦值</w:t>
            </w:r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且型別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r>
              <w:rPr>
                <w:rFonts w:hint="eastAsia"/>
              </w:rPr>
              <w:t>不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r>
              <w:rPr>
                <w:rFonts w:hint="eastAsia"/>
              </w:rPr>
              <w:t>異值符號</w:t>
            </w:r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r>
              <w:rPr>
                <w:rFonts w:hint="eastAsia"/>
              </w:rPr>
              <w:t>反值符號</w:t>
            </w:r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lastRenderedPageBreak/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.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.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70549012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一行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迴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lastRenderedPageBreak/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lastRenderedPageBreak/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迴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lastRenderedPageBreak/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lastRenderedPageBreak/>
              <w:t>在流程控制中，還有指令是控制由判斷式或迴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lastRenderedPageBreak/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迴圈。在程式某些區塊，會因為條件判斷或是設定次數的關係，</w:t>
      </w:r>
      <w:r w:rsidRPr="007B238B">
        <w:rPr>
          <w:rFonts w:hint="eastAsia"/>
          <w:shd w:val="pct15" w:color="auto" w:fill="FFFFFF"/>
        </w:rPr>
        <w:t>重複執行，一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r w:rsidRPr="00433734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r w:rsidRPr="00F371AF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r>
        <w:rPr>
          <w:rFonts w:hint="eastAsia"/>
        </w:rPr>
        <w:t>迴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迴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一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迴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迴圈程式執行內容，在迴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70549013"/>
      <w:r>
        <w:rPr>
          <w:rFonts w:hint="eastAsia"/>
        </w:rPr>
        <w:lastRenderedPageBreak/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陣列賦值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阿土伯</w:t>
            </w:r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r>
        <w:rPr>
          <w:rFonts w:hint="eastAsia"/>
        </w:rPr>
        <w:t>函式的執行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陣列賦值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第一維的索引鍵是整數，我們可以透過迴圈的執行，逐一顯示</w:t>
      </w:r>
      <w:r w:rsidR="007F0D34">
        <w:rPr>
          <w:rFonts w:hint="eastAsia"/>
        </w:rPr>
        <w:t>第二維</w:t>
      </w:r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r w:rsidRPr="00BB01EF">
        <w:rPr>
          <w:rFonts w:hint="eastAsia"/>
        </w:rPr>
        <w:t>迴圈取出元素的內容。</w:t>
      </w:r>
      <w:r>
        <w:t xml:space="preserve">foreach </w:t>
      </w:r>
      <w:r>
        <w:rPr>
          <w:rFonts w:hint="eastAsia"/>
        </w:rPr>
        <w:t>迴圈是專門設計給陣列使用的迴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第二維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77777777" w:rsidR="00B66F11" w:rsidRDefault="00B66F11" w:rsidP="00B66F11"/>
    <w:p w14:paraId="34B6DBF6" w14:textId="77777777" w:rsidR="00AB2D1A" w:rsidRDefault="00FF4E26" w:rsidP="005F0151">
      <w:pPr>
        <w:pStyle w:val="1"/>
      </w:pPr>
      <w:bookmarkStart w:id="7" w:name="_Toc70549014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個欄位間的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lastRenderedPageBreak/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r w:rsidRPr="00D51E82">
              <w:t>area,spec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area,spec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lastRenderedPageBreak/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……</w:t>
            </w:r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?</w:t>
            </w:r>
            <w:r>
              <w:t>key01=value01&amp;key02=value02&amp;…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lastRenderedPageBreak/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白板筆，白板筆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白板筆顏色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</w:t>
      </w:r>
      <w:r>
        <w:rPr>
          <w:rFonts w:hint="eastAsia"/>
        </w:rPr>
        <w:lastRenderedPageBreak/>
        <w:t>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r w:rsidR="009E5B14">
        <w:rPr>
          <w:rFonts w:hint="eastAsia"/>
        </w:rPr>
        <w:t>（在</w:t>
      </w:r>
      <w:r w:rsidR="009E5B14">
        <w:t>php.ini</w:t>
      </w:r>
      <w:r w:rsidR="009E5B14">
        <w:rPr>
          <w:rFonts w:hint="eastAsia"/>
        </w:rPr>
        <w:t>）</w:t>
      </w:r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r w:rsidRPr="00937681">
        <w:t>date.timezone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lastRenderedPageBreak/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CANT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642B597F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（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r w:rsidR="00B5089D">
        <w:rPr>
          <w:rFonts w:hint="eastAsia"/>
        </w:rPr>
        <w:t>）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5D5F55C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D6AB9F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726C15A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3788D13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CDE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74142B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4E84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1E559D36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57CE67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33A1AEB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B822E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1F20E1C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4B813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BF74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CAB246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副檔名，還有下面這種寫法：</w:t>
            </w:r>
          </w:p>
          <w:p w14:paraId="1CA1798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$extension = pathinfo($_FILES["studentImg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][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name"], PATHINFO_EXTENSION);</w:t>
            </w:r>
          </w:p>
          <w:p w14:paraId="79C053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62D4D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8D3F4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C0B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0FCC00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6B5FDDE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14:paraId="57D0CF7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00B30AE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6FB511A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107261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0F00FB3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33B27D9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6188F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ED58FD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41FBB1E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E598E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5626CA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2143B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0714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9771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8AAC90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6AEE8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5C722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2212808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9317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94AFF6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D34676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6FF6F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61668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A7F16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4255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 </w:t>
            </w:r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5F79C52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8CA894" w14:textId="6E155C23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2C1FF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4B8D68BD" w:rsidR="00FB679D" w:rsidRPr="00FB679D" w:rsidRDefault="00820DE3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70549015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成函式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..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r>
        <w:rPr>
          <w:rFonts w:hint="eastAsia"/>
        </w:rPr>
        <w:t>函式的使用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的加入，會讓程式碼更為精簡、結構更為清楚，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傳函式的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指定值後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函式的區域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全域變數的有效範圍，僅限於主要程式中，不會影響到函式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</w:t>
      </w:r>
      <w:r>
        <w:rPr>
          <w:rFonts w:hint="eastAsia"/>
        </w:rPr>
        <w:lastRenderedPageBreak/>
        <w:t>通透到函式中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函式的同名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70549016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77777777" w:rsidR="0055192A" w:rsidRPr="00CA4A26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r>
        <w:rPr>
          <w:rFonts w:hint="eastAsia"/>
        </w:rPr>
        <w:t>個</w:t>
      </w:r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26F0ADB2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setcookie() </w:t>
      </w:r>
      <w:r>
        <w:rPr>
          <w:rFonts w:hint="eastAsia"/>
        </w:rPr>
        <w:t>函式前，不能有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rint </w:t>
      </w:r>
      <w:r>
        <w:rPr>
          <w:rFonts w:hint="eastAsia"/>
        </w:rPr>
        <w:t>任何字串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lastRenderedPageBreak/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不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  <w:tr w:rsidR="0055192A" w14:paraId="7B28C438" w14:textId="77777777" w:rsidTr="0055192A">
        <w:tc>
          <w:tcPr>
            <w:tcW w:w="1413" w:type="dxa"/>
          </w:tcPr>
          <w:p w14:paraId="3C5D7C4C" w14:textId="77777777" w:rsidR="0055192A" w:rsidRDefault="0055192A" w:rsidP="0055192A">
            <w:r>
              <w:rPr>
                <w:rFonts w:hint="eastAsia"/>
              </w:rPr>
              <w:t>網域</w:t>
            </w:r>
          </w:p>
        </w:tc>
        <w:tc>
          <w:tcPr>
            <w:tcW w:w="6883" w:type="dxa"/>
          </w:tcPr>
          <w:p w14:paraId="697651B0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網域。</w:t>
            </w:r>
          </w:p>
        </w:tc>
      </w:tr>
      <w:tr w:rsidR="0055192A" w14:paraId="072F9213" w14:textId="77777777" w:rsidTr="0055192A">
        <w:tc>
          <w:tcPr>
            <w:tcW w:w="1413" w:type="dxa"/>
          </w:tcPr>
          <w:p w14:paraId="65FC9F23" w14:textId="77777777" w:rsidR="0055192A" w:rsidRDefault="0055192A" w:rsidP="0055192A">
            <w:r>
              <w:rPr>
                <w:rFonts w:hint="eastAsia"/>
              </w:rPr>
              <w:t>安全性</w:t>
            </w:r>
          </w:p>
        </w:tc>
        <w:tc>
          <w:tcPr>
            <w:tcW w:w="6883" w:type="dxa"/>
          </w:tcPr>
          <w:p w14:paraId="2771F93A" w14:textId="77777777" w:rsidR="0055192A" w:rsidRDefault="0055192A" w:rsidP="0055192A">
            <w:r>
              <w:rPr>
                <w:rFonts w:hint="eastAsia"/>
              </w:rPr>
              <w:t>1</w:t>
            </w:r>
            <w:r>
              <w:t xml:space="preserve">: </w:t>
            </w:r>
            <w:r>
              <w:rPr>
                <w:rFonts w:hint="eastAsia"/>
              </w:rPr>
              <w:t>只有</w:t>
            </w:r>
            <w:r>
              <w:rPr>
                <w:rFonts w:hint="eastAsia"/>
              </w:rPr>
              <w:t xml:space="preserve"> </w:t>
            </w:r>
            <w:r>
              <w:t xml:space="preserve">HTTPS </w:t>
            </w:r>
            <w:r>
              <w:rPr>
                <w:rFonts w:hint="eastAsia"/>
              </w:rPr>
              <w:t>才能傳送</w:t>
            </w:r>
            <w:r>
              <w:rPr>
                <w:rFonts w:hint="eastAsia"/>
              </w:rPr>
              <w:t xml:space="preserve"> </w:t>
            </w:r>
            <w:r>
              <w:t>cookie</w:t>
            </w:r>
            <w:r>
              <w:rPr>
                <w:rFonts w:hint="eastAsia"/>
              </w:rPr>
              <w:t>。</w:t>
            </w:r>
          </w:p>
          <w:p w14:paraId="5A72F50B" w14:textId="77777777" w:rsidR="0055192A" w:rsidRPr="00E76308" w:rsidRDefault="0055192A" w:rsidP="0055192A">
            <w:r>
              <w:rPr>
                <w:rFonts w:hint="eastAsia"/>
              </w:rPr>
              <w:t>0</w:t>
            </w:r>
            <w:r>
              <w:t xml:space="preserve">: </w:t>
            </w:r>
            <w:r>
              <w:rPr>
                <w:rFonts w:hint="eastAsia"/>
              </w:rPr>
              <w:t>能使用</w:t>
            </w:r>
            <w:r>
              <w:rPr>
                <w:rFonts w:hint="eastAsia"/>
              </w:rPr>
              <w:t xml:space="preserve"> </w:t>
            </w:r>
            <w:r>
              <w:t xml:space="preserve">HTTP </w:t>
            </w:r>
            <w:r>
              <w:rPr>
                <w:rFonts w:hint="eastAsia"/>
              </w:rPr>
              <w:t>傳送</w:t>
            </w:r>
            <w:r>
              <w:rPr>
                <w:rFonts w:hint="eastAsia"/>
              </w:rPr>
              <w:t xml:space="preserve"> </w:t>
            </w:r>
            <w:r>
              <w:t xml:space="preserve">cookie </w:t>
            </w:r>
            <w:r>
              <w:rPr>
                <w:rFonts w:hint="eastAsia"/>
              </w:rPr>
              <w:t>，也是怱略時的預設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、使用網域、安全性</w:t>
            </w:r>
          </w:p>
          <w:p w14:paraId="4EEFC81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localhost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77777777" w:rsidR="00BC016A" w:rsidRPr="00BC016A" w:rsidRDefault="00BC016A" w:rsidP="0055192A">
      <w:pPr>
        <w:rPr>
          <w:shd w:val="pct15" w:color="auto" w:fill="FFFFFF"/>
        </w:rPr>
      </w:pPr>
      <w:r w:rsidRPr="00BC016A">
        <w:rPr>
          <w:rFonts w:hint="eastAsia"/>
          <w:shd w:val="pct15" w:color="auto" w:fill="FFFFFF"/>
        </w:rPr>
        <w:lastRenderedPageBreak/>
        <w:t>建立</w:t>
      </w:r>
      <w:r w:rsidRPr="00BC016A">
        <w:rPr>
          <w:rFonts w:hint="eastAsia"/>
          <w:shd w:val="pct15" w:color="auto" w:fill="FFFFFF"/>
        </w:rPr>
        <w:t xml:space="preserve"> </w:t>
      </w:r>
      <w:r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1D2CFFE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820D1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3C8EE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424D0A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</w:p>
          <w:p w14:paraId="739269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2F0B58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77206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C7782AC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DD00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7031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2EE6E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5E28ED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54FE9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B7AF4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CD5C5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D5C4C2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E21F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5E9E431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38E40FE8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2043048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沒有設定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1B9A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10C6395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。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&gt;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55272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是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B6C0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FBAA6B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C5CA5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77777777" w:rsidR="0055192A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77777777" w:rsidR="0055192A" w:rsidRDefault="0055192A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77777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73CCB1E3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D13666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(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BC01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lastRenderedPageBreak/>
        <w:t>一個小型文字的檔額，儲存</w:t>
      </w:r>
      <w:r w:rsidRPr="00753E22">
        <w:rPr>
          <w:rFonts w:hint="eastAsia"/>
          <w:u w:val="single"/>
        </w:rPr>
        <w:t>瀏覽者與伺服器連線的工作期間</w:t>
      </w:r>
      <w:r>
        <w:rPr>
          <w:rFonts w:hint="eastAsia"/>
        </w:rPr>
        <w:t>，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r w:rsidRPr="00142377">
              <w:t>session.save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個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29F11B3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AF17C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5530099B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D50C2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613FE6F6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8C45F4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7F6492A1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05A276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2DA61FBD" w14:textId="494D61D4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&amp;&amp; </w:t>
            </w:r>
            <w:r w:rsidRPr="0071555D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)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</w:t>
            </w:r>
            <w:proofErr w:type="gramStart"/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91C6B8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55FA0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65AC2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8ACE5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21B3FA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65547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663A8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8E17E4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B64D3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BD5EF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</w:t>
            </w:r>
            <w:proofErr w:type="gramStart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端頁面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1333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46F77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299036F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999E6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C5F0593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65B3A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CAA63B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FC1218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F30FA9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B0B1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3B531B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3679DE4F" w:rsidR="002466E6" w:rsidRPr="00FE176D" w:rsidRDefault="0071555D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680DC454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331C53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768EFF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CA5D66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6DF24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F3D6D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5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7286FD6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3FB3604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828A1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F89AE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55C58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C0ECDC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4B7B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2A2D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BBCB87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1FC8757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E0E89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48272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13AAE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90840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2538F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0809D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655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D323AC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04E5E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F4254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2462F1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A591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B8843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3A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99FBC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5DD41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1FE3373F" w:rsidR="00C52598" w:rsidRPr="004B1564" w:rsidRDefault="002C35F5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4F2925CB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9BCE0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3C21B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E51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FEBD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49875B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E8038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C58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3D81B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446924" w14:textId="6FB35FDC" w:rsidR="00900F89" w:rsidRPr="002C35F5" w:rsidRDefault="002C35F5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10" w:name="_Toc70549017"/>
      <w:r>
        <w:rPr>
          <w:rFonts w:hint="eastAsia"/>
        </w:rPr>
        <w:t>十、正規表示法（正規表達式）</w:t>
      </w:r>
      <w:bookmarkEnd w:id="10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</w:t>
      </w:r>
      <w:proofErr w:type="gramStart"/>
      <w:r>
        <w:rPr>
          <w:rFonts w:hint="eastAsia"/>
          <w:sz w:val="22"/>
        </w:rPr>
        <w:t>表達式是</w:t>
      </w:r>
      <w:r w:rsidRPr="00CD0CEE">
        <w:rPr>
          <w:rFonts w:hint="eastAsia"/>
          <w:sz w:val="22"/>
          <w:shd w:val="pct15" w:color="auto" w:fill="FFFFFF"/>
        </w:rPr>
        <w:t>需要</w:t>
      </w:r>
      <w:proofErr w:type="gramEnd"/>
      <w:r w:rsidRPr="00CD0CEE">
        <w:rPr>
          <w:rFonts w:hint="eastAsia"/>
          <w:sz w:val="22"/>
          <w:shd w:val="pct15" w:color="auto" w:fill="FFFFFF"/>
        </w:rPr>
        <w:t>大量練習</w:t>
      </w:r>
      <w:r>
        <w:rPr>
          <w:rFonts w:hint="eastAsia"/>
          <w:sz w:val="22"/>
        </w:rPr>
        <w:t>才能了解的知識，希望大家都能透過頻繁地練習，慢慢感受到正規</w:t>
      </w:r>
      <w:proofErr w:type="gramStart"/>
      <w:r>
        <w:rPr>
          <w:rFonts w:hint="eastAsia"/>
          <w:sz w:val="22"/>
        </w:rPr>
        <w:t>表達式在文</w:t>
      </w:r>
      <w:proofErr w:type="gramEnd"/>
      <w:r>
        <w:rPr>
          <w:rFonts w:hint="eastAsia"/>
          <w:sz w:val="22"/>
        </w:rPr>
        <w:t>字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3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noProof/>
          <w:sz w:val="22"/>
        </w:rPr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</w:t>
            </w:r>
            <w:proofErr w:type="gramStart"/>
            <w:r w:rsidRPr="00AB11BA">
              <w:rPr>
                <w:sz w:val="20"/>
                <w:szCs w:val="20"/>
              </w:rPr>
              <w:t>9]{</w:t>
            </w:r>
            <w:proofErr w:type="gramEnd"/>
            <w:r w:rsidRPr="00AB11BA">
              <w:rPr>
                <w:sz w:val="20"/>
                <w:szCs w:val="20"/>
              </w:rPr>
              <w:t>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: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=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</w:t>
            </w:r>
            <w:proofErr w:type="gramStart"/>
            <w:r w:rsidRPr="009A7A36">
              <w:rPr>
                <w:color w:val="795E26"/>
              </w:rPr>
              <w:t>match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End"/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</w:t>
            </w:r>
            <w:proofErr w:type="gramStart"/>
            <w:r w:rsidR="00974101">
              <w:rPr>
                <w:color w:val="795E26"/>
              </w:rPr>
              <w:t>all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60907C97" w14:textId="6582BA8D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/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40318CB1" w14:textId="76F64DA8" w:rsidR="00C87E90" w:rsidRPr="008154BA" w:rsidRDefault="00B75509" w:rsidP="00C87E90">
      <w:pPr>
        <w:rPr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7E90" w14:paraId="41AC0E30" w14:textId="77777777" w:rsidTr="00A403D0">
        <w:tc>
          <w:tcPr>
            <w:tcW w:w="8296" w:type="dxa"/>
          </w:tcPr>
          <w:p w14:paraId="47EF480E" w14:textId="05DDCE06" w:rsidR="00C87E90" w:rsidRDefault="00C87E90" w:rsidP="00C87E90">
            <w:r>
              <w:rPr>
                <w:rFonts w:hint="eastAsia"/>
              </w:rPr>
              <w:t>補充說明</w:t>
            </w:r>
          </w:p>
        </w:tc>
      </w:tr>
      <w:tr w:rsidR="00C87E90" w14:paraId="2B61DC33" w14:textId="77777777" w:rsidTr="00A403D0">
        <w:tc>
          <w:tcPr>
            <w:tcW w:w="8296" w:type="dxa"/>
          </w:tcPr>
          <w:p w14:paraId="09CE2C17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7E377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62374AE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693FE883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3C7D75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349DC23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23313B29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2B752B0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3DEBE5A8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73019FE" w14:textId="3CD42713" w:rsidR="00C87E90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A0796D0" w14:textId="77777777" w:rsidR="00C87E90" w:rsidRDefault="00C87E9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96D" w14:paraId="7B472D46" w14:textId="77777777" w:rsidTr="006B696D">
        <w:tc>
          <w:tcPr>
            <w:tcW w:w="8296" w:type="dxa"/>
          </w:tcPr>
          <w:p w14:paraId="606AC652" w14:textId="40224404" w:rsidR="006B696D" w:rsidRDefault="006B696D" w:rsidP="00753E22">
            <w:r>
              <w:rPr>
                <w:rFonts w:hint="eastAsia"/>
              </w:rPr>
              <w:t>補充說明</w:t>
            </w:r>
          </w:p>
        </w:tc>
      </w:tr>
      <w:tr w:rsidR="006B696D" w14:paraId="5842E303" w14:textId="77777777" w:rsidTr="006B696D">
        <w:tc>
          <w:tcPr>
            <w:tcW w:w="8296" w:type="dxa"/>
          </w:tcPr>
          <w:p w14:paraId="5778349B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39870111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B40AC17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B16A9B3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x-www-form-urlencoded; charset=utf-8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790C79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1E04CA2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A32F8F5" w14:textId="77777777" w:rsidR="001F54F3" w:rsidRDefault="001F54F3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6A60ABCE" w14:textId="7E277150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706B0561" w14:textId="7D3D3444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EF4325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放置網址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E0BE0" w14:textId="77777777" w:rsid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2A683312" w14:textId="45A8736B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A7BFDB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C1874A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6FD6B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758CB9C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32BF873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3424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02EDA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B69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3A7F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04E9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6D4464E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73DFCE87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02FE5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49E5103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C3DD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CD207F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74A0CF70" w14:textId="19F83B39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8EDF267" w14:textId="77777777" w:rsidR="006B696D" w:rsidRPr="00B75509" w:rsidRDefault="006B696D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B0A82" w14:paraId="17C38684" w14:textId="77777777" w:rsidTr="007B0A82">
        <w:tc>
          <w:tcPr>
            <w:tcW w:w="8296" w:type="dxa"/>
          </w:tcPr>
          <w:p w14:paraId="2484DA9D" w14:textId="6B582788" w:rsidR="007B0A82" w:rsidRDefault="007B0A82" w:rsidP="00753E22">
            <w:r>
              <w:rPr>
                <w:rFonts w:hint="eastAsia"/>
              </w:rPr>
              <w:t>補充說明</w:t>
            </w:r>
          </w:p>
        </w:tc>
      </w:tr>
      <w:tr w:rsidR="007B0A82" w14:paraId="438FFECA" w14:textId="77777777" w:rsidTr="007B0A82">
        <w:tc>
          <w:tcPr>
            <w:tcW w:w="8296" w:type="dxa"/>
          </w:tcPr>
          <w:p w14:paraId="185686F5" w14:textId="77777777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7DC1EBE5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5D637578" w14:textId="05829605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5E24681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E32A73" w14:textId="2DE4783B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E5496C" w14:textId="3F1D6E09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B19F2D8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5D863111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01548E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B9A4C5D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970571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65C9E385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430C2263" w14:textId="55C8D189" w:rsidR="00C36166" w:rsidRPr="007B0A82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217F5" w14:paraId="49345A0D" w14:textId="77777777" w:rsidTr="007B0A82">
        <w:tc>
          <w:tcPr>
            <w:tcW w:w="8296" w:type="dxa"/>
          </w:tcPr>
          <w:p w14:paraId="68B8E796" w14:textId="79FA0C6C" w:rsidR="00A217F5" w:rsidRPr="007B0A82" w:rsidRDefault="00A217F5" w:rsidP="00A217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="00E8284C">
              <w:rPr>
                <w:rFonts w:hint="eastAsia"/>
              </w:rPr>
              <w:t>將陣列內容重新設定索引</w:t>
            </w:r>
            <w:r w:rsidR="00E8284C">
              <w:rPr>
                <w:rFonts w:hint="eastAsia"/>
              </w:rPr>
              <w:t>(</w:t>
            </w:r>
            <w:r w:rsidR="00E8284C">
              <w:rPr>
                <w:rFonts w:hint="eastAsia"/>
              </w:rPr>
              <w:t>從</w:t>
            </w:r>
            <w:r w:rsidR="00E8284C">
              <w:rPr>
                <w:rFonts w:hint="eastAsia"/>
              </w:rPr>
              <w:t xml:space="preserve"> </w:t>
            </w:r>
            <w:r w:rsidR="00E8284C">
              <w:t xml:space="preserve">0 </w:t>
            </w:r>
            <w:r w:rsidR="00E8284C">
              <w:rPr>
                <w:rFonts w:hint="eastAsia"/>
              </w:rPr>
              <w:t>開始</w:t>
            </w:r>
            <w:r w:rsidR="00E8284C">
              <w:t>)</w:t>
            </w:r>
          </w:p>
          <w:p w14:paraId="1D571FA5" w14:textId="77777777" w:rsidR="00A217F5" w:rsidRDefault="00A217F5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6B80A2EB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70715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79841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6EF8FA" w14:textId="77777777" w:rsid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F82FD2A" w14:textId="77777777" w:rsidR="00E8284C" w:rsidRDefault="00E8284C" w:rsidP="00E8284C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4691186D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4762D514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</w:p>
          <w:p w14:paraId="3595450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A869C99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59327F1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14333B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7835F63C" w14:textId="32DABC58" w:rsidR="00E8284C" w:rsidRP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884D8E6" w14:textId="0C7846F0" w:rsidR="007B0A82" w:rsidRDefault="007B0A82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284C" w14:paraId="0173D8BC" w14:textId="77777777" w:rsidTr="00E8284C">
        <w:tc>
          <w:tcPr>
            <w:tcW w:w="8296" w:type="dxa"/>
          </w:tcPr>
          <w:p w14:paraId="3C8CD27D" w14:textId="59CD7790" w:rsidR="00E8284C" w:rsidRDefault="00E8284C" w:rsidP="00753E22">
            <w:r>
              <w:rPr>
                <w:rFonts w:hint="eastAsia"/>
              </w:rPr>
              <w:t>補充說明</w:t>
            </w:r>
          </w:p>
        </w:tc>
      </w:tr>
      <w:tr w:rsidR="00E8284C" w14:paraId="5C7319A3" w14:textId="77777777" w:rsidTr="00E8284C">
        <w:tc>
          <w:tcPr>
            <w:tcW w:w="8296" w:type="dxa"/>
          </w:tcPr>
          <w:p w14:paraId="7D1C34EF" w14:textId="29A13773" w:rsid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或檔案名稱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rFonts w:hint="eastAsia"/>
                <w:w w:val="66"/>
              </w:rPr>
              <w:t>: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w w:val="66"/>
              </w:rPr>
              <w:t>確認</w:t>
            </w:r>
            <w:r w:rsidRPr="00DE3DCF">
              <w:rPr>
                <w:rFonts w:hint="eastAsia"/>
                <w:w w:val="66"/>
              </w:rPr>
              <w:t>檔案或路徑是否存在</w:t>
            </w:r>
            <w:r w:rsidR="00E82424">
              <w:rPr>
                <w:rFonts w:hint="eastAsia"/>
                <w:w w:val="66"/>
              </w:rPr>
              <w:t>，</w:t>
            </w:r>
            <w:r w:rsidRPr="00DE3DCF">
              <w:rPr>
                <w:rFonts w:hint="eastAsia"/>
                <w:w w:val="66"/>
              </w:rPr>
              <w:t>存在則回傳</w:t>
            </w:r>
            <w:r w:rsidRPr="00DE3DCF">
              <w:rPr>
                <w:rFonts w:hint="eastAsia"/>
                <w:w w:val="66"/>
              </w:rPr>
              <w:t xml:space="preserve"> </w:t>
            </w:r>
            <w:r w:rsidRPr="00DE3DCF">
              <w:rPr>
                <w:w w:val="66"/>
              </w:rPr>
              <w:t>true</w:t>
            </w:r>
            <w:r w:rsidRPr="00DE3DCF">
              <w:rPr>
                <w:w w:val="66"/>
              </w:rPr>
              <w:t>，失敗</w:t>
            </w:r>
            <w:r w:rsidRPr="00DE3DCF">
              <w:rPr>
                <w:rFonts w:hint="eastAsia"/>
                <w:w w:val="66"/>
              </w:rPr>
              <w:t>回傳</w:t>
            </w:r>
            <w:r w:rsidRPr="00DE3DCF">
              <w:rPr>
                <w:w w:val="66"/>
              </w:rPr>
              <w:t>false</w:t>
            </w:r>
            <w:r w:rsidRPr="00DE3DCF">
              <w:rPr>
                <w:w w:val="66"/>
              </w:rPr>
              <w:t>。</w:t>
            </w:r>
          </w:p>
          <w:p w14:paraId="544E572C" w14:textId="3157FE76" w:rsidR="00E8284C" w:rsidRP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建立資料夾</w:t>
            </w:r>
          </w:p>
        </w:tc>
      </w:tr>
    </w:tbl>
    <w:p w14:paraId="14E38BFD" w14:textId="278767D8" w:rsidR="002854C1" w:rsidRDefault="002854C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83577" w14:paraId="42520D7F" w14:textId="77777777" w:rsidTr="00D83577">
        <w:tc>
          <w:tcPr>
            <w:tcW w:w="8296" w:type="dxa"/>
          </w:tcPr>
          <w:p w14:paraId="2A9C1EB0" w14:textId="457131D6" w:rsidR="00D83577" w:rsidRDefault="00D83577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url.php</w:t>
            </w:r>
          </w:p>
        </w:tc>
      </w:tr>
      <w:tr w:rsidR="00D83577" w14:paraId="07217DCD" w14:textId="77777777" w:rsidTr="00D83577">
        <w:tc>
          <w:tcPr>
            <w:tcW w:w="8296" w:type="dxa"/>
          </w:tcPr>
          <w:p w14:paraId="5077754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1DB946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</w:t>
            </w:r>
          </w:p>
          <w:p w14:paraId="2FD97C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4576EF8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CF0A1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67C3199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B91B1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</w:p>
          <w:p w14:paraId="5251BA9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246F2BC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57EE9E9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4632D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Content-Type: application/x-www-form-urlencoded; charset=utf-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1A0A5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0CC07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363F986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669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網址</w:t>
            </w:r>
          </w:p>
          <w:p w14:paraId="16D2FB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product/19461/zh-Hant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FDE20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D4F2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385D39B7" w14:textId="712A25D5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A6173" w14:textId="38796965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CD21D5" w14:textId="7633556D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6B7C067B" w14:textId="1345A07A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2BE0C1C" w14:textId="3FE35222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2B287" w14:textId="376E7371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119732" w14:textId="6306A7C1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5E7587" w14:textId="238092F9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933233" w14:textId="4A83DDFC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lastRenderedPageBreak/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0DE20C0B" w14:textId="5AB9C32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3F4C24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E3E8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641192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6FE1A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30019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9B9832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EA2B3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88BCF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規表達式</w:t>
            </w:r>
          </w:p>
          <w:p w14:paraId="1EC61D6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android\/sticker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63EC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7AF8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45915A9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44DB31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63DD525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3CAC1E7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1A36D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編號</w:t>
            </w:r>
          </w:p>
          <w:p w14:paraId="32B6ADF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253DEBF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19AB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下載路徑</w:t>
            </w:r>
          </w:p>
          <w:p w14:paraId="13E9960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_sticker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2E71A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CBC47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沒有圖片下載路徑所指定的資料夾</w:t>
            </w:r>
          </w:p>
          <w:p w14:paraId="4F3D52D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EA0D1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7A88BD2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E25E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1914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A7B4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筆數</w:t>
            </w:r>
          </w:p>
          <w:p w14:paraId="4779417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2622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B604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貼圖</w:t>
            </w:r>
          </w:p>
          <w:p w14:paraId="027991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 ){</w:t>
            </w:r>
          </w:p>
          <w:p w14:paraId="0CC6686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el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"curl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 -o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}</w:t>
            </w:r>
            <w:r w:rsidRPr="00D83577">
              <w:rPr>
                <w:rFonts w:ascii="Consolas" w:eastAsia="新細明體" w:hAnsi="Consolas" w:cs="新細明體"/>
                <w:color w:val="EE0000"/>
                <w:w w:val="66"/>
                <w:kern w:val="0"/>
                <w:sz w:val="21"/>
                <w:szCs w:val="21"/>
              </w:rPr>
              <w:t>\\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.png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A0A9B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89C927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9ABAF8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7939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A5F90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4EC22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完成，共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張貼圖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7B38B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73CC47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14AC5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9054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35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A705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C8685" w14:textId="6DB6F559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 </w:t>
            </w:r>
          </w:p>
        </w:tc>
      </w:tr>
    </w:tbl>
    <w:p w14:paraId="11B8DBCA" w14:textId="528ED78D" w:rsidR="00D83577" w:rsidRDefault="00D83577" w:rsidP="00753E22"/>
    <w:p w14:paraId="05300EB4" w14:textId="47D12C0C" w:rsidR="003018EE" w:rsidRDefault="00A403D0" w:rsidP="003018EE">
      <w:pPr>
        <w:pStyle w:val="1"/>
      </w:pPr>
      <w:bookmarkStart w:id="11" w:name="_Toc70549018"/>
      <w:r>
        <w:rPr>
          <w:rFonts w:hint="eastAsia"/>
        </w:rPr>
        <w:t>十一、</w:t>
      </w:r>
      <w:r w:rsidR="003018EE">
        <w:rPr>
          <w:rFonts w:hint="eastAsia"/>
        </w:rPr>
        <w:t>檔案系統</w:t>
      </w:r>
      <w:bookmarkEnd w:id="11"/>
    </w:p>
    <w:p w14:paraId="3F5DE03C" w14:textId="3D6C6A0A" w:rsidR="003018EE" w:rsidRDefault="003018EE" w:rsidP="003018EE">
      <w:r>
        <w:rPr>
          <w:rFonts w:hint="eastAsia"/>
        </w:rPr>
        <w:t>檔案處理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中，是相當重要的。操作的內容，不僅是對於資料夾或檔案的複製、移動、更名或刪除，在小型或單純的系統中，也可以將資料寫入檔案或是由檔案中讀出，進而取代資料庫執行資料交換、儲存的動作。另外由客戶端將檔案上傳到伺服器中，也是程式開發中相當重要的技術。</w:t>
      </w:r>
    </w:p>
    <w:p w14:paraId="032CCE70" w14:textId="68F85921" w:rsidR="004B6B84" w:rsidRDefault="004B6B84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6B84" w14:paraId="11C5CB76" w14:textId="77777777" w:rsidTr="004B6B84">
        <w:tc>
          <w:tcPr>
            <w:tcW w:w="8296" w:type="dxa"/>
          </w:tcPr>
          <w:p w14:paraId="7DFDEEF9" w14:textId="42F079D4" w:rsidR="004B6B84" w:rsidRDefault="004B6B84" w:rsidP="003018EE">
            <w:r>
              <w:rPr>
                <w:rFonts w:hint="eastAsia"/>
              </w:rPr>
              <w:t>補充</w:t>
            </w:r>
          </w:p>
        </w:tc>
      </w:tr>
      <w:tr w:rsidR="004B6B84" w14:paraId="6687CDE6" w14:textId="77777777" w:rsidTr="004B6B84">
        <w:tc>
          <w:tcPr>
            <w:tcW w:w="8296" w:type="dxa"/>
          </w:tcPr>
          <w:p w14:paraId="2BD446F3" w14:textId="77777777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6C1B1880" w14:textId="455E1116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6B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E9398E8" w14:textId="14FFAC41" w:rsidR="003018EE" w:rsidRDefault="003018EE" w:rsidP="00753E22"/>
    <w:p w14:paraId="5D8B90ED" w14:textId="2F94C13C" w:rsidR="003018EE" w:rsidRPr="00061D63" w:rsidRDefault="003018EE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開啟檔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782AA32" w14:textId="77777777" w:rsidTr="00513B1E">
        <w:tc>
          <w:tcPr>
            <w:tcW w:w="8296" w:type="dxa"/>
          </w:tcPr>
          <w:p w14:paraId="4E43BBA6" w14:textId="77777777" w:rsidR="003018EE" w:rsidRPr="004E69CD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6FFA1011" w14:textId="77777777" w:rsidTr="00513B1E">
        <w:tc>
          <w:tcPr>
            <w:tcW w:w="8296" w:type="dxa"/>
          </w:tcPr>
          <w:p w14:paraId="2805A880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啟模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狀態指標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5C07665" w14:textId="77777777" w:rsidR="003018EE" w:rsidRPr="00236CCC" w:rsidRDefault="003018EE" w:rsidP="003018EE"/>
          <w:p w14:paraId="338AD42A" w14:textId="2C4F6C39" w:rsidR="003018EE" w:rsidRPr="004E69CD" w:rsidRDefault="003018EE" w:rsidP="003018EE">
            <w:r>
              <w:rPr>
                <w:rFonts w:hint="eastAsia"/>
              </w:rPr>
              <w:t>備註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="00236CCC">
              <w:t xml:space="preserve"> </w:t>
            </w:r>
            <w:r w:rsidR="00236CCC"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>
              <w:rPr>
                <w:rFonts w:hint="eastAsia"/>
              </w:rPr>
              <w:t>是資源</w:t>
            </w:r>
          </w:p>
        </w:tc>
      </w:tr>
    </w:tbl>
    <w:p w14:paraId="674760F2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7025"/>
      </w:tblGrid>
      <w:tr w:rsidR="003018EE" w14:paraId="13DFEDDE" w14:textId="77777777" w:rsidTr="00513B1E">
        <w:tc>
          <w:tcPr>
            <w:tcW w:w="1271" w:type="dxa"/>
          </w:tcPr>
          <w:p w14:paraId="385F1F06" w14:textId="77777777" w:rsidR="003018EE" w:rsidRDefault="003018EE" w:rsidP="003018EE">
            <w:r>
              <w:rPr>
                <w:rFonts w:hint="eastAsia"/>
              </w:rPr>
              <w:t>開啟模式</w:t>
            </w:r>
          </w:p>
        </w:tc>
        <w:tc>
          <w:tcPr>
            <w:tcW w:w="7025" w:type="dxa"/>
          </w:tcPr>
          <w:p w14:paraId="3435ED5E" w14:textId="77777777" w:rsidR="003018EE" w:rsidRDefault="003018EE" w:rsidP="003018EE">
            <w:r>
              <w:rPr>
                <w:rFonts w:hint="eastAsia"/>
              </w:rPr>
              <w:t>說明</w:t>
            </w:r>
          </w:p>
        </w:tc>
      </w:tr>
      <w:tr w:rsidR="003018EE" w14:paraId="5B30A724" w14:textId="77777777" w:rsidTr="00513B1E">
        <w:tc>
          <w:tcPr>
            <w:tcW w:w="1271" w:type="dxa"/>
          </w:tcPr>
          <w:p w14:paraId="10B51267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97782E">
              <w:rPr>
                <w:rFonts w:eastAsiaTheme="minorEastAsia" w:hint="eastAsia"/>
                <w:color w:val="FF0000"/>
              </w:rPr>
              <w:t>r</w:t>
            </w:r>
          </w:p>
        </w:tc>
        <w:tc>
          <w:tcPr>
            <w:tcW w:w="7025" w:type="dxa"/>
          </w:tcPr>
          <w:p w14:paraId="0D8FA81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唯讀檔</w:t>
            </w:r>
          </w:p>
        </w:tc>
      </w:tr>
      <w:tr w:rsidR="003018EE" w14:paraId="601AC10A" w14:textId="77777777" w:rsidTr="00513B1E">
        <w:tc>
          <w:tcPr>
            <w:tcW w:w="1271" w:type="dxa"/>
          </w:tcPr>
          <w:p w14:paraId="7488E4AB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r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42B9771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檔案</w:t>
            </w:r>
          </w:p>
        </w:tc>
      </w:tr>
      <w:tr w:rsidR="003018EE" w14:paraId="28A8CC30" w14:textId="77777777" w:rsidTr="00513B1E">
        <w:tc>
          <w:tcPr>
            <w:tcW w:w="1271" w:type="dxa"/>
          </w:tcPr>
          <w:p w14:paraId="7D6C76FE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w</w:t>
            </w:r>
          </w:p>
        </w:tc>
        <w:tc>
          <w:tcPr>
            <w:tcW w:w="7025" w:type="dxa"/>
          </w:tcPr>
          <w:p w14:paraId="451DF0B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會先將內容清空，檔案不在，則新增</w:t>
            </w:r>
          </w:p>
        </w:tc>
      </w:tr>
      <w:tr w:rsidR="003018EE" w14:paraId="5F1CA3A5" w14:textId="77777777" w:rsidTr="00513B1E">
        <w:tc>
          <w:tcPr>
            <w:tcW w:w="1271" w:type="dxa"/>
          </w:tcPr>
          <w:p w14:paraId="6EAE2540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w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29D803F5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會先將內容清空，檔案不在，則新增</w:t>
            </w:r>
          </w:p>
        </w:tc>
      </w:tr>
      <w:tr w:rsidR="003018EE" w14:paraId="5333B777" w14:textId="77777777" w:rsidTr="00513B1E">
        <w:tc>
          <w:tcPr>
            <w:tcW w:w="1271" w:type="dxa"/>
          </w:tcPr>
          <w:p w14:paraId="68BEE261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a</w:t>
            </w:r>
          </w:p>
        </w:tc>
        <w:tc>
          <w:tcPr>
            <w:tcW w:w="7025" w:type="dxa"/>
          </w:tcPr>
          <w:p w14:paraId="7DFFA396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資料由檔案尾端寫入，檔案不在，則新</w:t>
            </w:r>
            <w:r w:rsidRPr="009C1BF9">
              <w:rPr>
                <w:rFonts w:hint="eastAsia"/>
                <w:szCs w:val="24"/>
              </w:rPr>
              <w:lastRenderedPageBreak/>
              <w:t>增</w:t>
            </w:r>
          </w:p>
        </w:tc>
      </w:tr>
      <w:tr w:rsidR="003018EE" w14:paraId="24ACE3B2" w14:textId="77777777" w:rsidTr="00513B1E">
        <w:tc>
          <w:tcPr>
            <w:tcW w:w="1271" w:type="dxa"/>
          </w:tcPr>
          <w:p w14:paraId="0212216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a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0C975537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資料由檔案尾端寫入，檔案不在，則新增</w:t>
            </w:r>
          </w:p>
        </w:tc>
      </w:tr>
      <w:tr w:rsidR="003018EE" w14:paraId="2BA059B4" w14:textId="77777777" w:rsidTr="00513B1E">
        <w:tc>
          <w:tcPr>
            <w:tcW w:w="1271" w:type="dxa"/>
          </w:tcPr>
          <w:p w14:paraId="17A7DD6D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</w:p>
        </w:tc>
        <w:tc>
          <w:tcPr>
            <w:tcW w:w="7025" w:type="dxa"/>
          </w:tcPr>
          <w:p w14:paraId="1DE66AE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建立並開啟為只能寫入的檔案，資料由檔案開頭寫入；如果檔案存在，會回傳</w:t>
            </w:r>
            <w:r w:rsidRPr="009C1BF9">
              <w:rPr>
                <w:rFonts w:hint="eastAsia"/>
                <w:szCs w:val="24"/>
              </w:rPr>
              <w:t xml:space="preserve"> </w:t>
            </w:r>
            <w:r w:rsidRPr="009C1BF9">
              <w:rPr>
                <w:szCs w:val="24"/>
              </w:rPr>
              <w:t>FALSE</w:t>
            </w:r>
            <w:r w:rsidRPr="009C1BF9"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5D89D7FE" w14:textId="77777777" w:rsidTr="00513B1E">
        <w:tc>
          <w:tcPr>
            <w:tcW w:w="1271" w:type="dxa"/>
          </w:tcPr>
          <w:p w14:paraId="419E238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6AC68930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建立並開啟為可以讀寫的檔案，資料由檔案開頭寫入；如果檔案存在，會回傳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FALSE</w:t>
            </w:r>
            <w:r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035BDDA8" w14:textId="77777777" w:rsidTr="00513B1E">
        <w:tc>
          <w:tcPr>
            <w:tcW w:w="1271" w:type="dxa"/>
          </w:tcPr>
          <w:p w14:paraId="0C30184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</w:p>
        </w:tc>
        <w:tc>
          <w:tcPr>
            <w:tcW w:w="7025" w:type="dxa"/>
          </w:tcPr>
          <w:p w14:paraId="2C20DA1A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以二進位模式讀取</w:t>
            </w:r>
          </w:p>
        </w:tc>
      </w:tr>
      <w:tr w:rsidR="003018EE" w14:paraId="268AE4FA" w14:textId="77777777" w:rsidTr="00513B1E">
        <w:tc>
          <w:tcPr>
            <w:tcW w:w="1271" w:type="dxa"/>
          </w:tcPr>
          <w:p w14:paraId="7653311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</w:p>
        </w:tc>
        <w:tc>
          <w:tcPr>
            <w:tcW w:w="7025" w:type="dxa"/>
          </w:tcPr>
          <w:p w14:paraId="708E84D5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與文字</w:t>
            </w:r>
            <w:proofErr w:type="gramStart"/>
            <w:r>
              <w:rPr>
                <w:rFonts w:hint="eastAsia"/>
                <w:szCs w:val="24"/>
              </w:rPr>
              <w:t>檔</w:t>
            </w:r>
            <w:proofErr w:type="gramEnd"/>
            <w:r>
              <w:rPr>
                <w:rFonts w:hint="eastAsia"/>
                <w:szCs w:val="24"/>
              </w:rPr>
              <w:t>模式讀取</w:t>
            </w:r>
          </w:p>
        </w:tc>
      </w:tr>
    </w:tbl>
    <w:p w14:paraId="397F1F91" w14:textId="77777777" w:rsidR="003018EE" w:rsidRDefault="003018EE" w:rsidP="003018EE"/>
    <w:p w14:paraId="5CEAC1DC" w14:textId="77777777" w:rsidR="003018EE" w:rsidRDefault="003018EE" w:rsidP="003018EE">
      <w:r>
        <w:rPr>
          <w:rFonts w:hint="eastAsia"/>
        </w:rPr>
        <w:t>當</w:t>
      </w:r>
      <w:r>
        <w:rPr>
          <w:rFonts w:hint="eastAsia"/>
        </w:rPr>
        <w:t xml:space="preserve"> </w:t>
      </w:r>
      <w:r>
        <w:t xml:space="preserve">fopen() </w:t>
      </w:r>
      <w:r>
        <w:rPr>
          <w:rFonts w:hint="eastAsia"/>
        </w:rPr>
        <w:t>所開啟的資源使用完畢，必須使用</w:t>
      </w:r>
      <w:r>
        <w:rPr>
          <w:rFonts w:hint="eastAsia"/>
        </w:rPr>
        <w:t xml:space="preserve"> </w:t>
      </w:r>
      <w:r>
        <w:t xml:space="preserve">fclose() </w:t>
      </w:r>
      <w:r>
        <w:rPr>
          <w:rFonts w:hint="eastAsia"/>
        </w:rPr>
        <w:t>將它關閉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D52AD1E" w14:textId="77777777" w:rsidTr="00513B1E">
        <w:tc>
          <w:tcPr>
            <w:tcW w:w="8296" w:type="dxa"/>
          </w:tcPr>
          <w:p w14:paraId="351BFA00" w14:textId="77777777" w:rsidR="003018EE" w:rsidRPr="000613AA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0FB13BD4" w14:textId="77777777" w:rsidTr="00513B1E">
        <w:tc>
          <w:tcPr>
            <w:tcW w:w="8296" w:type="dxa"/>
          </w:tcPr>
          <w:p w14:paraId="37C80694" w14:textId="54BD055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D50E240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1BF5ECB" w14:textId="77777777" w:rsidTr="003018EE">
        <w:tc>
          <w:tcPr>
            <w:tcW w:w="8296" w:type="dxa"/>
          </w:tcPr>
          <w:p w14:paraId="0EB35B39" w14:textId="726F4FEB" w:rsidR="003018EE" w:rsidRDefault="003018EE" w:rsidP="00753E22">
            <w:r>
              <w:rPr>
                <w:rFonts w:hint="eastAsia"/>
              </w:rPr>
              <w:t>檔案開啟</w:t>
            </w:r>
          </w:p>
        </w:tc>
      </w:tr>
      <w:tr w:rsidR="003018EE" w14:paraId="3CB80E15" w14:textId="77777777" w:rsidTr="003018EE">
        <w:tc>
          <w:tcPr>
            <w:tcW w:w="8296" w:type="dxa"/>
          </w:tcPr>
          <w:p w14:paraId="3359DF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9D9AE8D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ux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F0A15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tmp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EA13F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0C14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s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D7DB67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F0C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9362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二進制檔案</w:t>
            </w:r>
          </w:p>
          <w:p w14:paraId="763F5A3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dule_table_top.png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741CC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219BA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遠端網頁內容開啟為唯讀</w:t>
            </w:r>
            <w:proofErr w:type="gramStart"/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6621B70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darreninfo.cc/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778C2B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49146E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TP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開啟只能寫入的檔案</w:t>
            </w:r>
          </w:p>
          <w:p w14:paraId="75A4575A" w14:textId="45A18C63" w:rsidR="003018EE" w:rsidRDefault="003018EE" w:rsidP="003018EE"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tp://username:password@abc.com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F8006A4" w14:textId="0DDBE6B6" w:rsidR="003018EE" w:rsidRDefault="003018EE" w:rsidP="00753E22"/>
    <w:p w14:paraId="482E8EC9" w14:textId="4B74C4A0" w:rsidR="00236CCC" w:rsidRDefault="00236CCC" w:rsidP="00753E22">
      <w:r>
        <w:rPr>
          <w:rFonts w:hint="eastAsia"/>
        </w:rPr>
        <w:t>如果需要取得檔案大小，可以使用</w:t>
      </w:r>
      <w:r>
        <w:rPr>
          <w:rFonts w:hint="eastAsia"/>
        </w:rPr>
        <w:t xml:space="preserve"> </w:t>
      </w:r>
      <w:r>
        <w:t>filesize()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351F1717" w14:textId="77777777" w:rsidTr="00236CCC">
        <w:tc>
          <w:tcPr>
            <w:tcW w:w="8296" w:type="dxa"/>
          </w:tcPr>
          <w:p w14:paraId="14DE7444" w14:textId="21C2C1B3" w:rsidR="00236CCC" w:rsidRDefault="00236CCC" w:rsidP="00753E22">
            <w:r>
              <w:rPr>
                <w:rFonts w:hint="eastAsia"/>
              </w:rPr>
              <w:t>格式</w:t>
            </w:r>
          </w:p>
        </w:tc>
      </w:tr>
      <w:tr w:rsidR="00236CCC" w14:paraId="2D4A3F3C" w14:textId="77777777" w:rsidTr="00236CCC">
        <w:tc>
          <w:tcPr>
            <w:tcW w:w="8296" w:type="dxa"/>
          </w:tcPr>
          <w:p w14:paraId="04C5A4A7" w14:textId="006B1C74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名稱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47F0B8" w14:textId="4156B18C" w:rsidR="00236CCC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寫入檔案</w:t>
      </w:r>
    </w:p>
    <w:p w14:paraId="433C47A5" w14:textId="3E2D2FCB" w:rsidR="003018EE" w:rsidRDefault="003018EE" w:rsidP="003018EE">
      <w:r>
        <w:rPr>
          <w:rFonts w:hint="eastAsia"/>
        </w:rPr>
        <w:t>當檔案資源開啟，您可以使用</w:t>
      </w:r>
      <w:r>
        <w:rPr>
          <w:rFonts w:hint="eastAsia"/>
        </w:rPr>
        <w:t xml:space="preserve"> </w:t>
      </w:r>
      <w:r>
        <w:t>fputs()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write() </w:t>
      </w:r>
      <w:r>
        <w:rPr>
          <w:rFonts w:hint="eastAsia"/>
        </w:rPr>
        <w:t>函式寫入資料。這兩</w:t>
      </w:r>
      <w:proofErr w:type="gramStart"/>
      <w:r>
        <w:rPr>
          <w:rFonts w:hint="eastAsia"/>
        </w:rPr>
        <w:t>個函式的功</w:t>
      </w:r>
      <w:proofErr w:type="gramEnd"/>
      <w:r>
        <w:rPr>
          <w:rFonts w:hint="eastAsia"/>
        </w:rPr>
        <w:t>能與用法相同，其格式如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50B800F0" w14:textId="77777777" w:rsidTr="00513B1E">
        <w:tc>
          <w:tcPr>
            <w:tcW w:w="8296" w:type="dxa"/>
          </w:tcPr>
          <w:p w14:paraId="7A9567B2" w14:textId="77777777" w:rsidR="003018EE" w:rsidRPr="00F274C8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D73AEC8" w14:textId="77777777" w:rsidTr="00513B1E">
        <w:tc>
          <w:tcPr>
            <w:tcW w:w="8296" w:type="dxa"/>
          </w:tcPr>
          <w:p w14:paraId="224E1598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  <w:p w14:paraId="74787D81" w14:textId="7DDECBD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fwrit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6A04FE4E" w14:textId="35E61915" w:rsidR="003018EE" w:rsidRDefault="003018EE" w:rsidP="003018EE"/>
    <w:p w14:paraId="575D1092" w14:textId="0FDABCCA" w:rsidR="00061D63" w:rsidRPr="00061D63" w:rsidRDefault="00061D63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讀取檔案</w:t>
      </w:r>
    </w:p>
    <w:p w14:paraId="5C9CD365" w14:textId="1D57CB24" w:rsidR="003018EE" w:rsidRDefault="003018EE" w:rsidP="003018EE">
      <w:r>
        <w:rPr>
          <w:rFonts w:hint="eastAsia"/>
        </w:rPr>
        <w:t>有寫入檔案，就可以用</w:t>
      </w:r>
      <w:r>
        <w:rPr>
          <w:rFonts w:hint="eastAsia"/>
        </w:rPr>
        <w:t xml:space="preserve"> </w:t>
      </w:r>
      <w:r>
        <w:t xml:space="preserve">fgets() </w:t>
      </w:r>
      <w:r>
        <w:rPr>
          <w:rFonts w:hint="eastAsia"/>
        </w:rPr>
        <w:t>來讀取檔案，每次讀取一行資料回傳，並將讀取指標往下一行移動，若到達檔案</w:t>
      </w:r>
      <w:proofErr w:type="gramStart"/>
      <w:r>
        <w:rPr>
          <w:rFonts w:hint="eastAsia"/>
        </w:rPr>
        <w:t>底部，</w:t>
      </w:r>
      <w:proofErr w:type="gramEnd"/>
      <w:r>
        <w:rPr>
          <w:rFonts w:hint="eastAsia"/>
        </w:rPr>
        <w:t>則會回傳</w:t>
      </w:r>
      <w:r>
        <w:rPr>
          <w:rFonts w:hint="eastAsia"/>
        </w:rPr>
        <w:t xml:space="preserve"> </w:t>
      </w:r>
      <w:r>
        <w:t>FASLE</w:t>
      </w:r>
      <w:r>
        <w:rPr>
          <w:rFonts w:hint="eastAsia"/>
        </w:rPr>
        <w:t>，並停止讀取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B0C0282" w14:textId="77777777" w:rsidTr="00513B1E">
        <w:tc>
          <w:tcPr>
            <w:tcW w:w="8296" w:type="dxa"/>
          </w:tcPr>
          <w:p w14:paraId="0766BA76" w14:textId="77777777" w:rsidR="003018EE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5408B4E" w14:textId="77777777" w:rsidTr="00513B1E">
        <w:tc>
          <w:tcPr>
            <w:tcW w:w="8296" w:type="dxa"/>
          </w:tcPr>
          <w:p w14:paraId="66C8ED32" w14:textId="630B87A9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582CF7A4" w14:textId="77777777" w:rsidR="003018EE" w:rsidRDefault="003018EE" w:rsidP="003018EE"/>
    <w:p w14:paraId="75F99D66" w14:textId="6B7F0770" w:rsidR="003018EE" w:rsidRDefault="00973544" w:rsidP="00753E22">
      <w:r>
        <w:rPr>
          <w:rFonts w:hint="eastAsia"/>
        </w:rPr>
        <w:t>若是需要一次讀取檔案所有內容，可以使用</w:t>
      </w:r>
      <w:r>
        <w:rPr>
          <w:rFonts w:hint="eastAsia"/>
        </w:rPr>
        <w:t xml:space="preserve"> </w:t>
      </w:r>
      <w:r>
        <w:t xml:space="preserve">fread() </w:t>
      </w:r>
      <w:r>
        <w:rPr>
          <w:rFonts w:hint="eastAsia"/>
        </w:rPr>
        <w:t>來讀取檔案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73544" w14:paraId="4383B8D1" w14:textId="77777777" w:rsidTr="00973544">
        <w:tc>
          <w:tcPr>
            <w:tcW w:w="8296" w:type="dxa"/>
          </w:tcPr>
          <w:p w14:paraId="1F2AAEE1" w14:textId="409D2E43" w:rsidR="00973544" w:rsidRDefault="00973544" w:rsidP="00753E22">
            <w:r>
              <w:rPr>
                <w:rFonts w:hint="eastAsia"/>
              </w:rPr>
              <w:t>格式</w:t>
            </w:r>
          </w:p>
        </w:tc>
      </w:tr>
      <w:tr w:rsidR="00973544" w14:paraId="11E1079F" w14:textId="77777777" w:rsidTr="00973544">
        <w:tc>
          <w:tcPr>
            <w:tcW w:w="8296" w:type="dxa"/>
          </w:tcPr>
          <w:p w14:paraId="2F5603EA" w14:textId="75544DEB" w:rsidR="00973544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 byte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ABE69AA" w14:textId="034D328D" w:rsidR="00973544" w:rsidRDefault="0097354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07B26A55" w14:textId="77777777" w:rsidTr="00236CCC">
        <w:tc>
          <w:tcPr>
            <w:tcW w:w="8296" w:type="dxa"/>
          </w:tcPr>
          <w:p w14:paraId="19E1D4EE" w14:textId="206FF2C0" w:rsidR="00236CCC" w:rsidRDefault="00236CCC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php</w:t>
            </w:r>
          </w:p>
        </w:tc>
      </w:tr>
      <w:tr w:rsidR="00236CCC" w14:paraId="140FF612" w14:textId="77777777" w:rsidTr="00236CCC">
        <w:tc>
          <w:tcPr>
            <w:tcW w:w="8296" w:type="dxa"/>
          </w:tcPr>
          <w:p w14:paraId="234D0BF0" w14:textId="77777777" w:rsidR="00DE3D71" w:rsidRPr="00DE3D71" w:rsidRDefault="00DE3D71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7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EF9F3CB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write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760A64F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F8C95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0DC9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2A4F2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2ACED9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ge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1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中的每一行</w:t>
            </w:r>
          </w:p>
          <w:p w14:paraId="704E52A4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5486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37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3678585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B3C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BBDA8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A3338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BD98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pu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DE64A9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C7943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8CC47D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ABB1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8265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read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2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內容</w:t>
            </w:r>
          </w:p>
          <w:p w14:paraId="5074A2CA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95F38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04AC5B3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A5F760" w14:textId="5822D24D" w:rsidR="00236CCC" w:rsidRPr="003C3704" w:rsidRDefault="003C3704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398FD33" w14:textId="1EBC0B20" w:rsidR="00236CCC" w:rsidRDefault="00236CCC" w:rsidP="00753E22"/>
    <w:p w14:paraId="2F038E96" w14:textId="6FCA72AA" w:rsidR="00061D63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刪除檔案</w:t>
      </w:r>
    </w:p>
    <w:p w14:paraId="074F066D" w14:textId="58A218AE" w:rsidR="004B47DE" w:rsidRDefault="004B47DE" w:rsidP="004B47DE">
      <w:r>
        <w:rPr>
          <w:rFonts w:hint="eastAsia"/>
        </w:rPr>
        <w:lastRenderedPageBreak/>
        <w:t>我們會做用</w:t>
      </w:r>
      <w:r>
        <w:rPr>
          <w:rFonts w:hint="eastAsia"/>
        </w:rPr>
        <w:t xml:space="preserve"> </w:t>
      </w:r>
      <w:r>
        <w:t>u</w:t>
      </w:r>
      <w:r w:rsidR="00A328B0">
        <w:t>n</w:t>
      </w:r>
      <w:r>
        <w:t xml:space="preserve">link() </w:t>
      </w:r>
      <w:r>
        <w:rPr>
          <w:rFonts w:hint="eastAsia"/>
        </w:rPr>
        <w:t>來刪除檔案。我們有時候透過</w:t>
      </w:r>
      <w:r>
        <w:rPr>
          <w:rFonts w:hint="eastAsia"/>
        </w:rPr>
        <w:t xml:space="preserve"> </w:t>
      </w:r>
      <w:r>
        <w:t xml:space="preserve">file_exists() </w:t>
      </w:r>
      <w:r>
        <w:rPr>
          <w:rFonts w:hint="eastAsia"/>
        </w:rPr>
        <w:t>來確定檔案是否存在</w:t>
      </w:r>
      <w:r w:rsidR="00430F12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47DE" w14:paraId="551D8689" w14:textId="77777777" w:rsidTr="00513B1E">
        <w:tc>
          <w:tcPr>
            <w:tcW w:w="8296" w:type="dxa"/>
          </w:tcPr>
          <w:p w14:paraId="7DB6490E" w14:textId="77777777" w:rsidR="004B47DE" w:rsidRDefault="004B47DE" w:rsidP="004B47DE">
            <w:r>
              <w:rPr>
                <w:rFonts w:hint="eastAsia"/>
              </w:rPr>
              <w:t>格式</w:t>
            </w:r>
          </w:p>
        </w:tc>
      </w:tr>
      <w:tr w:rsidR="004B47DE" w14:paraId="5976A68C" w14:textId="77777777" w:rsidTr="00513B1E">
        <w:tc>
          <w:tcPr>
            <w:tcW w:w="8296" w:type="dxa"/>
          </w:tcPr>
          <w:p w14:paraId="4014D8C4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ACCBE4D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D8DC8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C24E43B" w14:textId="32C3478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</w:t>
            </w:r>
            <w:r w:rsidR="00430F1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nk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FD1761" w14:textId="6F07980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7E03F8C" w14:textId="77777777" w:rsidR="004B47DE" w:rsidRDefault="004B47DE" w:rsidP="004B47D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90264" w14:paraId="20A70B33" w14:textId="77777777" w:rsidTr="00490264">
        <w:tc>
          <w:tcPr>
            <w:tcW w:w="8296" w:type="dxa"/>
          </w:tcPr>
          <w:p w14:paraId="7163E723" w14:textId="369A6B07" w:rsidR="00490264" w:rsidRDefault="00490264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php</w:t>
            </w:r>
          </w:p>
        </w:tc>
      </w:tr>
      <w:tr w:rsidR="00490264" w14:paraId="23993E16" w14:textId="77777777" w:rsidTr="00490264">
        <w:tc>
          <w:tcPr>
            <w:tcW w:w="8296" w:type="dxa"/>
          </w:tcPr>
          <w:p w14:paraId="620CA6A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A6214CF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C50F4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3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E72A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543E9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檔案存在，則進行檔案刪除</w:t>
            </w:r>
          </w:p>
          <w:p w14:paraId="0AF20545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proofErr w:type="gramEnd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01C0D6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DEFBDF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1576B7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C1E68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B5BB6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27F7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418C91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BA6C5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1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DA50D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95D2EA4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302D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2029CD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06C8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不存在，則顯示相關訊息</w:t>
            </w:r>
          </w:p>
          <w:p w14:paraId="36801C5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6BCCBA6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18F2F7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02DC1E0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3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656324" w14:textId="292398D1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49DE72F" w14:textId="78BAC0A0" w:rsidR="00061D63" w:rsidRDefault="00061D63" w:rsidP="00753E22"/>
    <w:p w14:paraId="2F7CB010" w14:textId="31435CEC" w:rsidR="00061D63" w:rsidRDefault="00035E7C" w:rsidP="00035E7C">
      <w:pPr>
        <w:pStyle w:val="1"/>
      </w:pPr>
      <w:bookmarkStart w:id="12" w:name="_Toc70549019"/>
      <w:r>
        <w:rPr>
          <w:rFonts w:hint="eastAsia"/>
        </w:rPr>
        <w:lastRenderedPageBreak/>
        <w:t>十二、時間處理</w:t>
      </w:r>
      <w:bookmarkEnd w:id="12"/>
    </w:p>
    <w:p w14:paraId="78D53B7C" w14:textId="77777777" w:rsidR="00035E7C" w:rsidRPr="00524B54" w:rsidRDefault="00035E7C" w:rsidP="00035E7C">
      <w:r>
        <w:rPr>
          <w:rFonts w:hint="eastAsia"/>
        </w:rPr>
        <w:t>在程式中，日期時間的資料應用很頻繁，也很重要。如何取得正確的日期時間，又如何整理成要使用的格式，就必須依靠日期時間的函式。</w:t>
      </w:r>
    </w:p>
    <w:p w14:paraId="5F4F6DE0" w14:textId="535344F4" w:rsidR="00035E7C" w:rsidRDefault="00035E7C" w:rsidP="00753E22"/>
    <w:p w14:paraId="74B0975A" w14:textId="77777777" w:rsidR="00E840C2" w:rsidRDefault="00E840C2" w:rsidP="00E840C2">
      <w:r>
        <w:t xml:space="preserve">php.ini </w:t>
      </w:r>
      <w:r>
        <w:rPr>
          <w:rFonts w:hint="eastAsia"/>
        </w:rPr>
        <w:t>設定</w:t>
      </w:r>
    </w:p>
    <w:p w14:paraId="35AB45C4" w14:textId="77777777" w:rsidR="00E840C2" w:rsidRDefault="00E840C2" w:rsidP="00E840C2">
      <w:pPr>
        <w:pStyle w:val="a8"/>
        <w:numPr>
          <w:ilvl w:val="0"/>
          <w:numId w:val="35"/>
        </w:numPr>
        <w:ind w:leftChars="0"/>
      </w:pPr>
      <w:proofErr w:type="gramStart"/>
      <w:r w:rsidRPr="000D2BF6">
        <w:t>date.timezone</w:t>
      </w:r>
      <w:proofErr w:type="gramEnd"/>
      <w:r w:rsidRPr="000D2BF6">
        <w:t xml:space="preserve"> = Asia/Taipei</w:t>
      </w:r>
    </w:p>
    <w:p w14:paraId="19364DCC" w14:textId="77777777" w:rsidR="00E840C2" w:rsidRDefault="00E840C2" w:rsidP="00753E22"/>
    <w:p w14:paraId="68573A22" w14:textId="77777777" w:rsidR="00D10ACB" w:rsidRDefault="00035E7C" w:rsidP="00035E7C">
      <w:proofErr w:type="gramStart"/>
      <w:r w:rsidRPr="00035E7C">
        <w:rPr>
          <w:shd w:val="pct15" w:color="auto" w:fill="FFFFFF"/>
        </w:rPr>
        <w:t>date(</w:t>
      </w:r>
      <w:proofErr w:type="gramEnd"/>
      <w:r w:rsidRPr="00035E7C">
        <w:rPr>
          <w:shd w:val="pct15" w:color="auto" w:fill="FFFFFF"/>
        </w:rPr>
        <w:t>)</w:t>
      </w:r>
      <w:r>
        <w:t xml:space="preserve"> </w:t>
      </w:r>
    </w:p>
    <w:p w14:paraId="0AE054B4" w14:textId="34BD9704" w:rsidR="00035E7C" w:rsidRPr="00B7048D" w:rsidRDefault="00035E7C" w:rsidP="00035E7C">
      <w:r>
        <w:rPr>
          <w:rFonts w:hint="eastAsia"/>
        </w:rPr>
        <w:t>以系統時間為主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35E7C" w14:paraId="323C8FB0" w14:textId="77777777" w:rsidTr="00513B1E">
        <w:tc>
          <w:tcPr>
            <w:tcW w:w="8296" w:type="dxa"/>
          </w:tcPr>
          <w:p w14:paraId="5B1E3DFA" w14:textId="77777777" w:rsidR="00035E7C" w:rsidRDefault="00035E7C" w:rsidP="00035E7C">
            <w:r>
              <w:rPr>
                <w:rFonts w:hint="eastAsia"/>
              </w:rPr>
              <w:t>格式</w:t>
            </w:r>
          </w:p>
        </w:tc>
      </w:tr>
      <w:tr w:rsidR="00035E7C" w14:paraId="2416736C" w14:textId="77777777" w:rsidTr="00513B1E">
        <w:tc>
          <w:tcPr>
            <w:tcW w:w="8296" w:type="dxa"/>
          </w:tcPr>
          <w:p w14:paraId="5861340B" w14:textId="77777777" w:rsidR="00035E7C" w:rsidRPr="00792CC1" w:rsidRDefault="00035E7C" w:rsidP="00035E7C">
            <w:r>
              <w:rPr>
                <w:rFonts w:hint="eastAsia"/>
              </w:rPr>
              <w:t>d</w:t>
            </w:r>
            <w:r>
              <w:t>ate(</w:t>
            </w:r>
            <w:r w:rsidRPr="00E840C2">
              <w:rPr>
                <w:rFonts w:hint="eastAsia"/>
                <w:b/>
              </w:rPr>
              <w:t>格式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時間戳記</w:t>
            </w:r>
            <w:r>
              <w:t>]);</w:t>
            </w:r>
          </w:p>
        </w:tc>
      </w:tr>
    </w:tbl>
    <w:p w14:paraId="441CD500" w14:textId="77777777" w:rsidR="004B6B84" w:rsidRDefault="004B6B84" w:rsidP="00035E7C"/>
    <w:p w14:paraId="76FDF727" w14:textId="07C42F99" w:rsidR="00035E7C" w:rsidRDefault="00E840C2" w:rsidP="00035E7C">
      <w:r>
        <w:rPr>
          <w:rFonts w:hint="eastAsia"/>
        </w:rPr>
        <w:t>常</w:t>
      </w:r>
      <w:r w:rsidR="00035E7C">
        <w:rPr>
          <w:rFonts w:hint="eastAsia"/>
        </w:rPr>
        <w:t>用的</w:t>
      </w:r>
      <w:r w:rsidR="00035E7C" w:rsidRPr="00E840C2">
        <w:rPr>
          <w:rFonts w:hint="eastAsia"/>
          <w:b/>
        </w:rPr>
        <w:t>格式</w:t>
      </w:r>
      <w:r w:rsidR="00035E7C">
        <w:rPr>
          <w:rFonts w:hint="eastAsia"/>
        </w:rPr>
        <w:t>如下：</w:t>
      </w:r>
    </w:p>
    <w:tbl>
      <w:tblPr>
        <w:tblW w:w="0" w:type="auto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DDDD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2"/>
        <w:gridCol w:w="7734"/>
      </w:tblGrid>
      <w:tr w:rsidR="00035E7C" w:rsidRPr="0011103E" w14:paraId="7135E728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7FF88F6" w14:textId="77777777" w:rsidR="00035E7C" w:rsidRPr="0011103E" w:rsidRDefault="00035E7C" w:rsidP="00513B1E">
            <w:r w:rsidRPr="0011103E">
              <w:t>與日相關</w:t>
            </w:r>
          </w:p>
        </w:tc>
      </w:tr>
      <w:tr w:rsidR="00035E7C" w:rsidRPr="0011103E" w14:paraId="6657A7B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BF1E6A9" w14:textId="77777777" w:rsidR="00035E7C" w:rsidRPr="0011103E" w:rsidRDefault="00035E7C" w:rsidP="00513B1E">
            <w:r w:rsidRPr="00FB344A">
              <w:rPr>
                <w:color w:val="FF0000"/>
              </w:rPr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2AC86C" w14:textId="77777777" w:rsidR="00035E7C" w:rsidRPr="0011103E" w:rsidRDefault="00035E7C" w:rsidP="00513B1E">
            <w:r w:rsidRPr="0011103E">
              <w:t>格式化成為以月份統計的日期，寫法：</w:t>
            </w:r>
            <w:r w:rsidRPr="0011103E">
              <w:t>date("d");</w:t>
            </w:r>
            <w:r w:rsidRPr="0011103E">
              <w:t>，例如本月五日則為</w:t>
            </w:r>
            <w:r w:rsidRPr="0011103E">
              <w:t xml:space="preserve"> 05</w:t>
            </w:r>
            <w:r w:rsidRPr="0011103E">
              <w:t>。</w:t>
            </w:r>
          </w:p>
        </w:tc>
      </w:tr>
      <w:tr w:rsidR="00035E7C" w:rsidRPr="0011103E" w14:paraId="12A05FA1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C9A7BD" w14:textId="77777777" w:rsidR="00035E7C" w:rsidRPr="0011103E" w:rsidRDefault="00035E7C" w:rsidP="00513B1E">
            <w:r w:rsidRPr="0011103E"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234E776" w14:textId="77777777" w:rsidR="00035E7C" w:rsidRPr="0011103E" w:rsidRDefault="00035E7C" w:rsidP="00513B1E">
            <w:r w:rsidRPr="0011103E">
              <w:t>格式化為當天星期幾的簡寫，寫法：</w:t>
            </w:r>
            <w:r w:rsidRPr="0011103E">
              <w:t>date("D");</w:t>
            </w:r>
            <w:r w:rsidRPr="0011103E">
              <w:t>，例如星期三則為</w:t>
            </w:r>
            <w:r w:rsidRPr="0011103E">
              <w:t xml:space="preserve"> Wed</w:t>
            </w:r>
            <w:r w:rsidRPr="0011103E">
              <w:t>。</w:t>
            </w:r>
          </w:p>
        </w:tc>
      </w:tr>
      <w:tr w:rsidR="00035E7C" w:rsidRPr="0011103E" w14:paraId="73FFEFC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815B16" w14:textId="77777777" w:rsidR="00035E7C" w:rsidRPr="0011103E" w:rsidRDefault="00035E7C" w:rsidP="00513B1E">
            <w:r w:rsidRPr="0011103E">
              <w:t>j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6902C4A" w14:textId="77777777" w:rsidR="00035E7C" w:rsidRPr="0011103E" w:rsidRDefault="00035E7C" w:rsidP="00513B1E">
            <w:r w:rsidRPr="0011103E">
              <w:t>格式化為以天統計的數字日，寫法：</w:t>
            </w:r>
            <w:r w:rsidRPr="0011103E">
              <w:t>date("j");</w:t>
            </w:r>
            <w:r w:rsidRPr="0011103E">
              <w:t>，</w:t>
            </w:r>
            <w:proofErr w:type="gramStart"/>
            <w:r w:rsidRPr="0011103E">
              <w:t>不補零</w:t>
            </w:r>
            <w:proofErr w:type="gramEnd"/>
            <w:r w:rsidRPr="0011103E">
              <w:t>，例如本月五日則為</w:t>
            </w:r>
            <w:r w:rsidRPr="0011103E">
              <w:t xml:space="preserve"> 5</w:t>
            </w:r>
            <w:r w:rsidRPr="0011103E">
              <w:t>。</w:t>
            </w:r>
          </w:p>
        </w:tc>
      </w:tr>
      <w:tr w:rsidR="00035E7C" w:rsidRPr="0011103E" w14:paraId="5AD41B6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C9F2194" w14:textId="77777777" w:rsidR="00035E7C" w:rsidRPr="0011103E" w:rsidRDefault="00035E7C" w:rsidP="00513B1E">
            <w:r w:rsidRPr="0011103E">
              <w:t>l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FD7F4B8" w14:textId="77777777" w:rsidR="00035E7C" w:rsidRPr="0011103E" w:rsidRDefault="00035E7C" w:rsidP="00513B1E">
            <w:r w:rsidRPr="0011103E">
              <w:t>格式化為當天星期幾的完整單字，參數為小寫</w:t>
            </w:r>
            <w:r w:rsidRPr="0011103E">
              <w:t xml:space="preserve"> L</w:t>
            </w:r>
            <w:r w:rsidRPr="0011103E">
              <w:t>，寫法：</w:t>
            </w:r>
            <w:r w:rsidRPr="0011103E">
              <w:t>date("l");</w:t>
            </w:r>
            <w:r w:rsidRPr="0011103E">
              <w:t>，例如</w:t>
            </w:r>
            <w:r w:rsidRPr="0011103E">
              <w:t xml:space="preserve"> Wednesday</w:t>
            </w:r>
            <w:r w:rsidRPr="0011103E">
              <w:t>。</w:t>
            </w:r>
          </w:p>
        </w:tc>
      </w:tr>
      <w:tr w:rsidR="00035E7C" w:rsidRPr="0011103E" w14:paraId="2D8CFFA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62BE8C1" w14:textId="77777777" w:rsidR="00035E7C" w:rsidRPr="0011103E" w:rsidRDefault="00035E7C" w:rsidP="00513B1E">
            <w:r w:rsidRPr="0011103E">
              <w:t>與</w:t>
            </w:r>
            <w:proofErr w:type="gramStart"/>
            <w:r w:rsidRPr="0011103E">
              <w:t>週</w:t>
            </w:r>
            <w:proofErr w:type="gramEnd"/>
            <w:r w:rsidRPr="0011103E">
              <w:t>相關</w:t>
            </w:r>
          </w:p>
        </w:tc>
      </w:tr>
      <w:tr w:rsidR="00035E7C" w:rsidRPr="0011103E" w14:paraId="67014AA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1404" w14:textId="77777777" w:rsidR="00035E7C" w:rsidRPr="0011103E" w:rsidRDefault="00035E7C" w:rsidP="00513B1E">
            <w:r w:rsidRPr="0011103E">
              <w:t>W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364A456" w14:textId="77777777" w:rsidR="00035E7C" w:rsidRPr="0011103E" w:rsidRDefault="00035E7C" w:rsidP="00513B1E">
            <w:r w:rsidRPr="0011103E">
              <w:t>以數字表示今年的第幾</w:t>
            </w:r>
            <w:proofErr w:type="gramStart"/>
            <w:r w:rsidRPr="0011103E">
              <w:t>週</w:t>
            </w:r>
            <w:proofErr w:type="gramEnd"/>
            <w:r w:rsidRPr="0011103E">
              <w:t>，例如第</w:t>
            </w:r>
            <w:r w:rsidRPr="0011103E">
              <w:t xml:space="preserve"> 20 </w:t>
            </w:r>
            <w:r w:rsidRPr="0011103E">
              <w:t>週，直輸出</w:t>
            </w:r>
            <w:r w:rsidRPr="0011103E">
              <w:t xml:space="preserve"> 20</w:t>
            </w:r>
            <w:r w:rsidRPr="0011103E">
              <w:t>，寫法：</w:t>
            </w:r>
            <w:r w:rsidRPr="0011103E">
              <w:t>date("W")</w:t>
            </w:r>
            <w:r w:rsidRPr="0011103E">
              <w:t>。</w:t>
            </w:r>
            <w:r w:rsidRPr="0011103E">
              <w:t xml:space="preserve">PHP 4.1.0 </w:t>
            </w:r>
            <w:r w:rsidRPr="0011103E">
              <w:t>新增。</w:t>
            </w:r>
          </w:p>
        </w:tc>
      </w:tr>
      <w:tr w:rsidR="00035E7C" w:rsidRPr="0011103E" w14:paraId="0ABD24C5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992F6C" w14:textId="77777777" w:rsidR="00035E7C" w:rsidRPr="0011103E" w:rsidRDefault="00035E7C" w:rsidP="00513B1E">
            <w:r w:rsidRPr="0011103E">
              <w:t>與月相關</w:t>
            </w:r>
          </w:p>
        </w:tc>
      </w:tr>
      <w:tr w:rsidR="00035E7C" w:rsidRPr="0011103E" w14:paraId="500AF77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4793" w14:textId="77777777" w:rsidR="00035E7C" w:rsidRPr="0011103E" w:rsidRDefault="00035E7C" w:rsidP="00513B1E">
            <w:r w:rsidRPr="0011103E">
              <w:t>F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1E9A1C" w14:textId="77777777" w:rsidR="00035E7C" w:rsidRPr="0011103E" w:rsidRDefault="00035E7C" w:rsidP="00513B1E">
            <w:r w:rsidRPr="0011103E">
              <w:t>輸出當月的月份英文單字，寫法為</w:t>
            </w:r>
            <w:r w:rsidRPr="0011103E">
              <w:t xml:space="preserve"> date("F")</w:t>
            </w:r>
            <w:r w:rsidRPr="0011103E">
              <w:t>，例如六月就輸出</w:t>
            </w:r>
            <w:r w:rsidRPr="0011103E">
              <w:t xml:space="preserve"> June</w:t>
            </w:r>
            <w:r w:rsidRPr="0011103E">
              <w:t>、十月就輸出</w:t>
            </w:r>
            <w:r w:rsidRPr="0011103E">
              <w:t xml:space="preserve"> October</w:t>
            </w:r>
            <w:r w:rsidRPr="0011103E">
              <w:t>。</w:t>
            </w:r>
          </w:p>
        </w:tc>
      </w:tr>
      <w:tr w:rsidR="00035E7C" w:rsidRPr="0011103E" w14:paraId="5E6048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FC57603" w14:textId="77777777" w:rsidR="00035E7C" w:rsidRPr="0011103E" w:rsidRDefault="00035E7C" w:rsidP="00513B1E">
            <w:r w:rsidRPr="00FB344A">
              <w:rPr>
                <w:color w:val="FF0000"/>
              </w:rPr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54D37BD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m")</w:t>
            </w:r>
            <w:r w:rsidRPr="0011103E">
              <w:t>，個位數前方</w:t>
            </w:r>
            <w:proofErr w:type="gramStart"/>
            <w:r w:rsidRPr="0011103E">
              <w:t>會補零</w:t>
            </w:r>
            <w:proofErr w:type="gramEnd"/>
            <w:r w:rsidRPr="0011103E">
              <w:t>，例如六月是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72C9F91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B7B30C" w14:textId="77777777" w:rsidR="00035E7C" w:rsidRPr="0011103E" w:rsidRDefault="00035E7C" w:rsidP="00513B1E">
            <w:r w:rsidRPr="0011103E"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85C94EC" w14:textId="77777777" w:rsidR="00035E7C" w:rsidRPr="0011103E" w:rsidRDefault="00035E7C" w:rsidP="00513B1E">
            <w:r w:rsidRPr="0011103E">
              <w:t>以月份英文單字縮寫表示當月，寫法</w:t>
            </w:r>
            <w:r w:rsidRPr="0011103E">
              <w:t xml:space="preserve"> date("M")</w:t>
            </w:r>
            <w:r w:rsidRPr="0011103E">
              <w:t>，例如六月是</w:t>
            </w:r>
            <w:r w:rsidRPr="0011103E">
              <w:t xml:space="preserve"> Jun</w:t>
            </w:r>
            <w:r w:rsidRPr="0011103E">
              <w:t>。</w:t>
            </w:r>
          </w:p>
        </w:tc>
      </w:tr>
      <w:tr w:rsidR="00035E7C" w:rsidRPr="0011103E" w14:paraId="31FF86A7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9662C57" w14:textId="77777777" w:rsidR="00035E7C" w:rsidRPr="0011103E" w:rsidRDefault="00035E7C" w:rsidP="00513B1E">
            <w:r w:rsidRPr="0011103E">
              <w:lastRenderedPageBreak/>
              <w:t>n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FBFF3F9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n")</w:t>
            </w:r>
            <w:r w:rsidRPr="0011103E">
              <w:t>，個位數前方</w:t>
            </w:r>
            <w:proofErr w:type="gramStart"/>
            <w:r w:rsidRPr="0011103E">
              <w:t>不會補零</w:t>
            </w:r>
            <w:proofErr w:type="gramEnd"/>
            <w:r w:rsidRPr="0011103E">
              <w:t>，例如六月是</w:t>
            </w:r>
            <w:r w:rsidRPr="0011103E">
              <w:t xml:space="preserve"> 6</w:t>
            </w:r>
            <w:r w:rsidRPr="0011103E">
              <w:t>。</w:t>
            </w:r>
          </w:p>
        </w:tc>
      </w:tr>
      <w:tr w:rsidR="00035E7C" w:rsidRPr="0011103E" w14:paraId="7E471BD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2DD7D6D" w14:textId="77777777" w:rsidR="00035E7C" w:rsidRPr="0011103E" w:rsidRDefault="00035E7C" w:rsidP="00513B1E">
            <w:r w:rsidRPr="0011103E">
              <w:t>t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6218062" w14:textId="77777777" w:rsidR="00035E7C" w:rsidRPr="0011103E" w:rsidRDefault="00035E7C" w:rsidP="00513B1E">
            <w:r w:rsidRPr="0011103E">
              <w:t>直接輸出當月天數，寫法為</w:t>
            </w:r>
            <w:r w:rsidRPr="0011103E">
              <w:t xml:space="preserve"> date("t")</w:t>
            </w:r>
            <w:r w:rsidRPr="0011103E">
              <w:t>，例如六月是小月，會輸出</w:t>
            </w:r>
            <w:r w:rsidRPr="0011103E">
              <w:t xml:space="preserve"> 30</w:t>
            </w:r>
            <w:r w:rsidRPr="0011103E">
              <w:t>，代表共有</w:t>
            </w:r>
            <w:r w:rsidRPr="0011103E">
              <w:t xml:space="preserve"> 30 </w:t>
            </w:r>
            <w:r w:rsidRPr="0011103E">
              <w:t>天。</w:t>
            </w:r>
          </w:p>
        </w:tc>
      </w:tr>
      <w:tr w:rsidR="00035E7C" w:rsidRPr="0011103E" w14:paraId="258F04A6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0525FD" w14:textId="77777777" w:rsidR="00035E7C" w:rsidRPr="0011103E" w:rsidRDefault="00035E7C" w:rsidP="00513B1E">
            <w:r w:rsidRPr="0011103E">
              <w:t>與年相關</w:t>
            </w:r>
          </w:p>
        </w:tc>
      </w:tr>
      <w:tr w:rsidR="00035E7C" w:rsidRPr="0011103E" w14:paraId="280E214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AB20E72" w14:textId="77777777" w:rsidR="00035E7C" w:rsidRPr="0011103E" w:rsidRDefault="00035E7C" w:rsidP="00513B1E">
            <w:r w:rsidRPr="0011103E"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E129D2" w14:textId="77777777" w:rsidR="00035E7C" w:rsidRPr="0011103E" w:rsidRDefault="00035E7C" w:rsidP="00513B1E">
            <w:r w:rsidRPr="0011103E">
              <w:t>以兩位數縮寫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72AD9C0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11E646C" w14:textId="77777777" w:rsidR="00035E7C" w:rsidRPr="0011103E" w:rsidRDefault="00035E7C" w:rsidP="00513B1E">
            <w:r w:rsidRPr="00FB344A">
              <w:rPr>
                <w:color w:val="FF0000"/>
              </w:rPr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5FF6AB6" w14:textId="77777777" w:rsidR="00035E7C" w:rsidRPr="0011103E" w:rsidRDefault="00035E7C" w:rsidP="00513B1E">
            <w:r w:rsidRPr="0011103E">
              <w:t>以完整四位數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輸出</w:t>
            </w:r>
            <w:r w:rsidRPr="0011103E">
              <w:t xml:space="preserve"> 2013</w:t>
            </w:r>
            <w:r w:rsidRPr="0011103E">
              <w:t>。</w:t>
            </w:r>
          </w:p>
        </w:tc>
      </w:tr>
      <w:tr w:rsidR="00035E7C" w:rsidRPr="0011103E" w14:paraId="27CAE9F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47EFE5" w14:textId="77777777" w:rsidR="00035E7C" w:rsidRPr="0011103E" w:rsidRDefault="00035E7C" w:rsidP="00513B1E">
            <w:r w:rsidRPr="0011103E">
              <w:t xml:space="preserve">Time </w:t>
            </w:r>
            <w:r w:rsidRPr="0011103E">
              <w:t>的顯示格式</w:t>
            </w:r>
          </w:p>
        </w:tc>
      </w:tr>
      <w:tr w:rsidR="00035E7C" w:rsidRPr="0011103E" w14:paraId="004E7B6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7DED3D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0030E75" w14:textId="77777777" w:rsidR="00035E7C" w:rsidRPr="0011103E" w:rsidRDefault="00035E7C" w:rsidP="00513B1E">
            <w:r w:rsidRPr="0011103E">
              <w:t>小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7D7B3C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DE17456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38F77D" w14:textId="77777777" w:rsidR="00035E7C" w:rsidRPr="0011103E" w:rsidRDefault="00035E7C" w:rsidP="00513B1E">
            <w:r w:rsidRPr="0011103E">
              <w:t>大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4A8B362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BBA5BD6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6220A5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</w:t>
            </w:r>
            <w:r w:rsidRPr="0011103E">
              <w:t>。</w:t>
            </w:r>
          </w:p>
        </w:tc>
      </w:tr>
      <w:tr w:rsidR="00035E7C" w:rsidRPr="0011103E" w14:paraId="02BB850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9AA4D30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5601967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6FDB2CC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EE9F8C9" w14:textId="77777777" w:rsidR="00035E7C" w:rsidRPr="0011103E" w:rsidRDefault="00035E7C" w:rsidP="00513B1E">
            <w:r w:rsidRPr="0011103E"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0FA222C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01</w:t>
            </w:r>
            <w:r w:rsidRPr="0011103E">
              <w:t>。</w:t>
            </w:r>
          </w:p>
        </w:tc>
      </w:tr>
      <w:tr w:rsidR="00035E7C" w:rsidRPr="0011103E" w14:paraId="45B76A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DC11A85" w14:textId="77777777" w:rsidR="00035E7C" w:rsidRPr="0011103E" w:rsidRDefault="00035E7C" w:rsidP="00513B1E">
            <w:r w:rsidRPr="0039516F">
              <w:rPr>
                <w:color w:val="FF0000"/>
              </w:rPr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233510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3C3AC4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8909DB7" w14:textId="77777777" w:rsidR="00035E7C" w:rsidRPr="0011103E" w:rsidRDefault="00035E7C" w:rsidP="00513B1E">
            <w:r w:rsidRPr="0039516F">
              <w:rPr>
                <w:color w:val="FF0000"/>
              </w:rPr>
              <w:t>i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EFF5098" w14:textId="77777777" w:rsidR="00035E7C" w:rsidRPr="0011103E" w:rsidRDefault="00035E7C" w:rsidP="00513B1E">
            <w:r w:rsidRPr="0011103E">
              <w:t>分，顯示</w:t>
            </w:r>
            <w:r w:rsidRPr="0011103E">
              <w:t xml:space="preserve"> 00~59 </w:t>
            </w:r>
            <w:r w:rsidRPr="0011103E">
              <w:t>分鐘，寫法為</w:t>
            </w:r>
            <w:r w:rsidRPr="0011103E">
              <w:t xml:space="preserve"> date("i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分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0B9C5B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4B46665" w14:textId="77777777" w:rsidR="00035E7C" w:rsidRPr="0011103E" w:rsidRDefault="00035E7C" w:rsidP="00513B1E">
            <w:r w:rsidRPr="0039516F">
              <w:rPr>
                <w:color w:val="FF0000"/>
              </w:rPr>
              <w:t>s</w:t>
            </w:r>
          </w:p>
        </w:tc>
        <w:tc>
          <w:tcPr>
            <w:tcW w:w="7713" w:type="dxa"/>
            <w:shd w:val="clear" w:color="auto" w:fill="F8F8F8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C92BA6" w14:textId="77777777" w:rsidR="00035E7C" w:rsidRPr="0011103E" w:rsidRDefault="00035E7C" w:rsidP="00513B1E">
            <w:r w:rsidRPr="0011103E">
              <w:t>秒，顯示</w:t>
            </w:r>
            <w:r w:rsidRPr="0011103E">
              <w:t xml:space="preserve"> 00~59 </w:t>
            </w:r>
            <w:r w:rsidRPr="0011103E">
              <w:t>秒，寫法為</w:t>
            </w:r>
            <w:r w:rsidRPr="0011103E">
              <w:t xml:space="preserve"> date("s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秒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</w:tbl>
    <w:p w14:paraId="0881ED34" w14:textId="77777777" w:rsidR="00035E7C" w:rsidRDefault="00035E7C" w:rsidP="00035E7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40C2" w14:paraId="2BCC99DA" w14:textId="77777777" w:rsidTr="00E840C2">
        <w:tc>
          <w:tcPr>
            <w:tcW w:w="8296" w:type="dxa"/>
          </w:tcPr>
          <w:p w14:paraId="5B74D2EC" w14:textId="28F1E114" w:rsidR="00E840C2" w:rsidRDefault="00E840C2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php</w:t>
            </w:r>
          </w:p>
        </w:tc>
      </w:tr>
      <w:tr w:rsidR="00E840C2" w14:paraId="51DAD4DE" w14:textId="77777777" w:rsidTr="00E840C2">
        <w:tc>
          <w:tcPr>
            <w:tcW w:w="8296" w:type="dxa"/>
          </w:tcPr>
          <w:p w14:paraId="645B1EC4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3370C2C" w14:textId="32AB023A" w:rsidR="00E840C2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伺服器時間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6D01B2F" w14:textId="77777777" w:rsidR="00035E7C" w:rsidRPr="00035E7C" w:rsidRDefault="00035E7C" w:rsidP="00753E22"/>
    <w:p w14:paraId="0CCBE519" w14:textId="77777777" w:rsidR="00E840C2" w:rsidRDefault="00E840C2" w:rsidP="00E840C2">
      <w:pPr>
        <w:wordWrap w:val="0"/>
      </w:pPr>
      <w:proofErr w:type="gramStart"/>
      <w:r w:rsidRPr="00E840C2">
        <w:rPr>
          <w:shd w:val="pct15" w:color="auto" w:fill="FFFFFF"/>
        </w:rPr>
        <w:t>time(</w:t>
      </w:r>
      <w:proofErr w:type="gramEnd"/>
      <w:r w:rsidRPr="00E840C2">
        <w:rPr>
          <w:shd w:val="pct15" w:color="auto" w:fill="FFFFFF"/>
        </w:rPr>
        <w:t>)</w:t>
      </w:r>
      <w:r>
        <w:t xml:space="preserve"> </w:t>
      </w:r>
    </w:p>
    <w:p w14:paraId="1E5D5D03" w14:textId="6D83D1F8" w:rsidR="00E840C2" w:rsidRDefault="00E840C2" w:rsidP="00E840C2">
      <w:pPr>
        <w:wordWrap w:val="0"/>
      </w:pPr>
      <w:r>
        <w:rPr>
          <w:rFonts w:hint="eastAsia"/>
        </w:rPr>
        <w:t>用來取得目前</w:t>
      </w:r>
      <w:r>
        <w:rPr>
          <w:rFonts w:hint="eastAsia"/>
        </w:rPr>
        <w:t>/</w:t>
      </w:r>
      <w:r>
        <w:rPr>
          <w:rFonts w:hint="eastAsia"/>
        </w:rPr>
        <w:t>當下系統時間的時間戳記，時間戳記就是由</w:t>
      </w:r>
      <w:r>
        <w:rPr>
          <w:rFonts w:hint="eastAsia"/>
        </w:rPr>
        <w:t xml:space="preserve"> </w:t>
      </w:r>
      <w:r>
        <w:t xml:space="preserve">1970-01-01 00:00:00 </w:t>
      </w:r>
      <w:r w:rsidR="00D10ACB">
        <w:rPr>
          <w:rFonts w:hint="eastAsia"/>
        </w:rPr>
        <w:t>起</w:t>
      </w:r>
      <w:r>
        <w:rPr>
          <w:rFonts w:hint="eastAsia"/>
        </w:rPr>
        <w:t>算，到現在的秒數，先前大部分的日期時間函式，都是以這個資訊，作為推</w:t>
      </w:r>
      <w:r>
        <w:rPr>
          <w:rFonts w:hint="eastAsia"/>
        </w:rPr>
        <w:lastRenderedPageBreak/>
        <w:t>算的重要依據，所以如何取得及轉換資料為時間戳記，就是十分重要了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10ACB" w14:paraId="07CFC3D2" w14:textId="77777777" w:rsidTr="00D10ACB">
        <w:tc>
          <w:tcPr>
            <w:tcW w:w="8296" w:type="dxa"/>
          </w:tcPr>
          <w:p w14:paraId="7DCBA040" w14:textId="67EB63E4" w:rsidR="00D10ACB" w:rsidRDefault="00D10ACB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.php</w:t>
            </w:r>
          </w:p>
        </w:tc>
      </w:tr>
      <w:tr w:rsidR="00D10ACB" w14:paraId="094A7AEA" w14:textId="77777777" w:rsidTr="00D10ACB">
        <w:tc>
          <w:tcPr>
            <w:tcW w:w="8296" w:type="dxa"/>
          </w:tcPr>
          <w:p w14:paraId="1252CF0F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97F979" w14:textId="1E36A8B6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970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月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日到現在的秒數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55F18C" w14:textId="5120673E" w:rsidR="00061D63" w:rsidRPr="00E840C2" w:rsidRDefault="00061D63" w:rsidP="00753E22"/>
    <w:p w14:paraId="63259821" w14:textId="5CB533F7" w:rsidR="00061D63" w:rsidRPr="00D10ACB" w:rsidRDefault="00D10ACB" w:rsidP="00753E22">
      <w:pPr>
        <w:rPr>
          <w:shd w:val="pct15" w:color="auto" w:fill="FFFFFF"/>
        </w:rPr>
      </w:pPr>
      <w:proofErr w:type="gramStart"/>
      <w:r w:rsidRPr="00D10ACB">
        <w:rPr>
          <w:shd w:val="pct15" w:color="auto" w:fill="FFFFFF"/>
        </w:rPr>
        <w:t>strtotime(</w:t>
      </w:r>
      <w:proofErr w:type="gramEnd"/>
      <w:r w:rsidRPr="00D10ACB">
        <w:rPr>
          <w:shd w:val="pct15" w:color="auto" w:fill="FFFFFF"/>
        </w:rPr>
        <w:t>)</w:t>
      </w:r>
    </w:p>
    <w:p w14:paraId="1C5CDA66" w14:textId="29CAF75F" w:rsidR="00D10ACB" w:rsidRPr="005F466E" w:rsidRDefault="00D10ACB" w:rsidP="005F46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將字串代表的時間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例如</w:t>
      </w:r>
      <w:r>
        <w:rPr>
          <w:rFonts w:hint="eastAsia"/>
        </w:rPr>
        <w:t xml:space="preserve"> </w:t>
      </w:r>
      <w:r w:rsidRPr="00D10AC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021-10-02 10:02:00</w:t>
      </w:r>
      <w:proofErr w:type="gramStart"/>
      <w:r>
        <w:rPr>
          <w:rFonts w:hint="eastAsia"/>
        </w:rPr>
        <w:t>）</w:t>
      </w:r>
      <w:proofErr w:type="gramEnd"/>
      <w:r>
        <w:rPr>
          <w:rFonts w:hint="eastAsia"/>
        </w:rPr>
        <w:t>，轉換成時間戳記，若是字串中的內容，是以英文形成的時間狀況，十分口語易懂，也沒有太多固定的格式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D10ACB" w14:paraId="44F253B9" w14:textId="77777777" w:rsidTr="005F466E">
        <w:tc>
          <w:tcPr>
            <w:tcW w:w="4148" w:type="dxa"/>
            <w:shd w:val="clear" w:color="auto" w:fill="F2F2F2" w:themeFill="background1" w:themeFillShade="F2"/>
          </w:tcPr>
          <w:p w14:paraId="31333AD2" w14:textId="77777777" w:rsidR="00D10ACB" w:rsidRDefault="00D10ACB" w:rsidP="00D10ACB">
            <w:r>
              <w:rPr>
                <w:rFonts w:hint="eastAsia"/>
              </w:rPr>
              <w:t>需求</w:t>
            </w:r>
          </w:p>
        </w:tc>
        <w:tc>
          <w:tcPr>
            <w:tcW w:w="4148" w:type="dxa"/>
            <w:shd w:val="clear" w:color="auto" w:fill="F2F2F2" w:themeFill="background1" w:themeFillShade="F2"/>
          </w:tcPr>
          <w:p w14:paraId="156453DF" w14:textId="77777777" w:rsidR="00D10ACB" w:rsidRDefault="00D10ACB" w:rsidP="00D10ACB">
            <w:r>
              <w:rPr>
                <w:rFonts w:hint="eastAsia"/>
              </w:rPr>
              <w:t>範例</w:t>
            </w:r>
          </w:p>
        </w:tc>
      </w:tr>
      <w:tr w:rsidR="00D10ACB" w14:paraId="09DCC592" w14:textId="77777777" w:rsidTr="00513B1E">
        <w:tc>
          <w:tcPr>
            <w:tcW w:w="4148" w:type="dxa"/>
          </w:tcPr>
          <w:p w14:paraId="1F82C583" w14:textId="77777777" w:rsidR="00D10ACB" w:rsidRDefault="00D10ACB" w:rsidP="00D10ACB">
            <w:r>
              <w:rPr>
                <w:rFonts w:hint="eastAsia"/>
              </w:rPr>
              <w:t>日期時間字串轉換</w:t>
            </w:r>
          </w:p>
        </w:tc>
        <w:tc>
          <w:tcPr>
            <w:tcW w:w="4148" w:type="dxa"/>
          </w:tcPr>
          <w:p w14:paraId="76DFFC3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t>2019-10-02 10:24:18</w:t>
            </w:r>
          </w:p>
        </w:tc>
      </w:tr>
      <w:tr w:rsidR="00D10ACB" w14:paraId="2BD5D2BB" w14:textId="77777777" w:rsidTr="00513B1E">
        <w:tc>
          <w:tcPr>
            <w:tcW w:w="4148" w:type="dxa"/>
          </w:tcPr>
          <w:p w14:paraId="75942D01" w14:textId="77777777" w:rsidR="00D10ACB" w:rsidRDefault="00D10ACB" w:rsidP="00D10ACB">
            <w:r>
              <w:rPr>
                <w:rFonts w:hint="eastAsia"/>
              </w:rPr>
              <w:t>幾天後、幾天前</w:t>
            </w:r>
          </w:p>
        </w:tc>
        <w:tc>
          <w:tcPr>
            <w:tcW w:w="4148" w:type="dxa"/>
          </w:tcPr>
          <w:p w14:paraId="508F7DB1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day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days</w:t>
            </w:r>
          </w:p>
        </w:tc>
      </w:tr>
      <w:tr w:rsidR="00D10ACB" w14:paraId="55526342" w14:textId="77777777" w:rsidTr="00513B1E">
        <w:tc>
          <w:tcPr>
            <w:tcW w:w="4148" w:type="dxa"/>
          </w:tcPr>
          <w:p w14:paraId="45022B32" w14:textId="77777777" w:rsidR="00D10ACB" w:rsidRPr="00702EF3" w:rsidRDefault="00D10ACB" w:rsidP="00D10ACB">
            <w:r>
              <w:rPr>
                <w:rFonts w:hint="eastAsia"/>
              </w:rPr>
              <w:t>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後、幾週前</w:t>
            </w:r>
          </w:p>
        </w:tc>
        <w:tc>
          <w:tcPr>
            <w:tcW w:w="4148" w:type="dxa"/>
          </w:tcPr>
          <w:p w14:paraId="7F400024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week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weeks</w:t>
            </w:r>
          </w:p>
        </w:tc>
      </w:tr>
      <w:tr w:rsidR="00D10ACB" w14:paraId="61350088" w14:textId="77777777" w:rsidTr="00513B1E">
        <w:tc>
          <w:tcPr>
            <w:tcW w:w="4148" w:type="dxa"/>
          </w:tcPr>
          <w:p w14:paraId="54B6B052" w14:textId="77777777" w:rsidR="00D10ACB" w:rsidRDefault="00D10ACB" w:rsidP="00D10ACB">
            <w:r>
              <w:rPr>
                <w:rFonts w:hint="eastAsia"/>
              </w:rPr>
              <w:t>幾小時幾分鐘前</w:t>
            </w:r>
          </w:p>
        </w:tc>
        <w:tc>
          <w:tcPr>
            <w:tcW w:w="4148" w:type="dxa"/>
          </w:tcPr>
          <w:p w14:paraId="7F970F5B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1 hour 45 minutes</w:t>
            </w:r>
          </w:p>
        </w:tc>
      </w:tr>
      <w:tr w:rsidR="00D10ACB" w14:paraId="64A791FF" w14:textId="77777777" w:rsidTr="00513B1E">
        <w:tc>
          <w:tcPr>
            <w:tcW w:w="4148" w:type="dxa"/>
          </w:tcPr>
          <w:p w14:paraId="49623F97" w14:textId="77777777" w:rsidR="00D10ACB" w:rsidRDefault="00D10ACB" w:rsidP="00D10ACB">
            <w:r>
              <w:rPr>
                <w:rFonts w:hint="eastAsia"/>
              </w:rPr>
              <w:t>一個月前、一個月後</w:t>
            </w:r>
          </w:p>
        </w:tc>
        <w:tc>
          <w:tcPr>
            <w:tcW w:w="4148" w:type="dxa"/>
          </w:tcPr>
          <w:p w14:paraId="592E6A0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2 month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/>
              </w:rPr>
              <w:t>- 2 months</w:t>
            </w:r>
          </w:p>
        </w:tc>
      </w:tr>
      <w:tr w:rsidR="00D10ACB" w14:paraId="1BCC3AE8" w14:textId="77777777" w:rsidTr="00513B1E">
        <w:tc>
          <w:tcPr>
            <w:tcW w:w="4148" w:type="dxa"/>
          </w:tcPr>
          <w:p w14:paraId="0B98C798" w14:textId="77777777" w:rsidR="00D10ACB" w:rsidRDefault="00D10ACB" w:rsidP="00D10ACB">
            <w:r>
              <w:rPr>
                <w:rFonts w:hint="eastAsia"/>
              </w:rPr>
              <w:t>上個禮拜幾、下個禮拜幾</w:t>
            </w:r>
          </w:p>
        </w:tc>
        <w:tc>
          <w:tcPr>
            <w:tcW w:w="4148" w:type="dxa"/>
          </w:tcPr>
          <w:p w14:paraId="7F2DD188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ext Monday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ast Sunday</w:t>
            </w:r>
          </w:p>
        </w:tc>
      </w:tr>
      <w:tr w:rsidR="00D10ACB" w14:paraId="35C23F52" w14:textId="77777777" w:rsidTr="00513B1E">
        <w:tc>
          <w:tcPr>
            <w:tcW w:w="4148" w:type="dxa"/>
          </w:tcPr>
          <w:p w14:paraId="04FC8A5C" w14:textId="77777777" w:rsidR="00D10ACB" w:rsidRDefault="00D10ACB" w:rsidP="00D10ACB">
            <w:r>
              <w:rPr>
                <w:rFonts w:hint="eastAsia"/>
              </w:rPr>
              <w:t>現在</w:t>
            </w:r>
          </w:p>
        </w:tc>
        <w:tc>
          <w:tcPr>
            <w:tcW w:w="4148" w:type="dxa"/>
          </w:tcPr>
          <w:p w14:paraId="6754A81D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w</w:t>
            </w:r>
          </w:p>
        </w:tc>
      </w:tr>
    </w:tbl>
    <w:p w14:paraId="7803FE02" w14:textId="77777777" w:rsidR="00D10ACB" w:rsidRDefault="00D10ACB" w:rsidP="00D10ACB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0CFA" w14:paraId="37F5367E" w14:textId="77777777" w:rsidTr="00660CFA">
        <w:tc>
          <w:tcPr>
            <w:tcW w:w="8296" w:type="dxa"/>
          </w:tcPr>
          <w:p w14:paraId="54C8D737" w14:textId="41CD84BD" w:rsidR="00660CFA" w:rsidRDefault="00660CF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</w:t>
            </w:r>
            <w:r w:rsidR="007631CD">
              <w:t>-3.php</w:t>
            </w:r>
          </w:p>
        </w:tc>
      </w:tr>
      <w:tr w:rsidR="00660CFA" w14:paraId="6C06C266" w14:textId="77777777" w:rsidTr="00660CFA">
        <w:tc>
          <w:tcPr>
            <w:tcW w:w="8296" w:type="dxa"/>
          </w:tcPr>
          <w:p w14:paraId="706F2D8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43360C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代表的時間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021-10-02 10:02:00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換成時間戳記</w:t>
            </w:r>
          </w:p>
          <w:p w14:paraId="7215711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A13AE1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C9F6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5B3DAF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5A163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2822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1749D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79724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21393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C309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0113C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5FB97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5AE8B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將轉換出來的時間戳記，變成字串代表時間</w:t>
            </w:r>
          </w:p>
          <w:p w14:paraId="7D9E9030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)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E8E3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32C9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2182C825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4EFC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AEC7C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33297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DCB4E1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384D9F" w14:textId="1197279A" w:rsidR="00660CFA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</w:tc>
      </w:tr>
    </w:tbl>
    <w:p w14:paraId="58930CBF" w14:textId="7A2B39D1" w:rsidR="00D10ACB" w:rsidRDefault="00D10ACB" w:rsidP="00753E22"/>
    <w:p w14:paraId="6755FAC3" w14:textId="070BEF4E" w:rsidR="00513B1E" w:rsidRDefault="00513B1E" w:rsidP="00065084">
      <w:pPr>
        <w:pStyle w:val="1"/>
      </w:pPr>
      <w:bookmarkStart w:id="13" w:name="_Toc70549020"/>
      <w:r>
        <w:rPr>
          <w:rFonts w:hint="eastAsia"/>
        </w:rPr>
        <w:t>十三、</w:t>
      </w:r>
      <w:r w:rsidR="00393321">
        <w:t>PDO</w:t>
      </w:r>
      <w:r w:rsidR="005D621F">
        <w:rPr>
          <w:rFonts w:hint="eastAsia"/>
        </w:rPr>
        <w:t>資料庫連線設定</w:t>
      </w:r>
      <w:bookmarkEnd w:id="13"/>
    </w:p>
    <w:p w14:paraId="365F169F" w14:textId="583FA635" w:rsidR="00513B1E" w:rsidRDefault="00393321" w:rsidP="00753E22">
      <w:r>
        <w:t xml:space="preserve">PHP </w:t>
      </w:r>
      <w:r>
        <w:rPr>
          <w:rFonts w:hint="eastAsia"/>
        </w:rPr>
        <w:t>可以使用</w:t>
      </w:r>
      <w:r>
        <w:rPr>
          <w:rFonts w:hint="eastAsia"/>
        </w:rPr>
        <w:t xml:space="preserve"> </w:t>
      </w:r>
      <w:r>
        <w:t>PDO</w:t>
      </w:r>
      <w:r>
        <w:rPr>
          <w:rFonts w:hint="eastAsia"/>
        </w:rPr>
        <w:t>（</w:t>
      </w:r>
      <w:r>
        <w:rPr>
          <w:rFonts w:hint="eastAsia"/>
        </w:rPr>
        <w:t>P</w:t>
      </w:r>
      <w:r>
        <w:t>HP Data Object</w:t>
      </w:r>
      <w:r w:rsidR="005D621F">
        <w:t>s</w:t>
      </w:r>
      <w:r>
        <w:rPr>
          <w:rFonts w:hint="eastAsia"/>
        </w:rPr>
        <w:t>）物件的方式來操作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資料庫，除了提高使用的效率與安全性，也能輕易整合其它不同類型的資料庫。</w:t>
      </w:r>
    </w:p>
    <w:p w14:paraId="1CD81FFD" w14:textId="38354BB9" w:rsidR="00447D6B" w:rsidRDefault="00447D6B" w:rsidP="00753E22"/>
    <w:p w14:paraId="6FA6D93D" w14:textId="410B163C" w:rsidR="00447D6B" w:rsidRDefault="00447D6B" w:rsidP="00753E22">
      <w:r>
        <w:rPr>
          <w:rFonts w:hint="eastAsia"/>
        </w:rPr>
        <w:t>參考網頁：</w:t>
      </w:r>
      <w:r w:rsidRPr="00447D6B">
        <w:t>https://zh.wikipedia.org/wiki/PHP_Data_Objects</w:t>
      </w:r>
    </w:p>
    <w:p w14:paraId="583D06A8" w14:textId="77777777" w:rsidR="00447D6B" w:rsidRPr="00447D6B" w:rsidRDefault="00447D6B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93321" w14:paraId="2C261E5D" w14:textId="77777777" w:rsidTr="00393321">
        <w:tc>
          <w:tcPr>
            <w:tcW w:w="8296" w:type="dxa"/>
          </w:tcPr>
          <w:p w14:paraId="09340811" w14:textId="374AD580" w:rsidR="00393321" w:rsidRDefault="00800ED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php</w:t>
            </w:r>
          </w:p>
        </w:tc>
      </w:tr>
      <w:tr w:rsidR="00393321" w14:paraId="198DAF8E" w14:textId="77777777" w:rsidTr="00393321">
        <w:tc>
          <w:tcPr>
            <w:tcW w:w="8296" w:type="dxa"/>
          </w:tcPr>
          <w:p w14:paraId="27177F7A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主機設定</w:t>
            </w:r>
          </w:p>
          <w:p w14:paraId="4B822AC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RIVER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sql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哪一家資料庫</w:t>
            </w:r>
          </w:p>
          <w:p w14:paraId="5BB0351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HOS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網路位址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127.0.0.1)</w:t>
            </w:r>
          </w:p>
          <w:p w14:paraId="11F1858E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USER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帳號</w:t>
            </w:r>
          </w:p>
          <w:p w14:paraId="799D560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PASSWORD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密碼</w:t>
            </w:r>
          </w:p>
          <w:p w14:paraId="23FA224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_book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資料庫</w:t>
            </w:r>
          </w:p>
          <w:p w14:paraId="4E0218F8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HARSE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字元集，亦即是文字的編碼來源</w:t>
            </w:r>
          </w:p>
          <w:p w14:paraId="20FCAF89" w14:textId="77777777" w:rsidR="00393321" w:rsidRDefault="007C1FAE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OLLAT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_unicode_ci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字元集之下的排序依據</w:t>
            </w:r>
          </w:p>
          <w:p w14:paraId="6E823F02" w14:textId="77777777" w:rsidR="00800EDA" w:rsidRDefault="00800EDA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810B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變數</w:t>
            </w:r>
          </w:p>
          <w:p w14:paraId="5164E536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A281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04A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錯誤處理</w:t>
            </w:r>
          </w:p>
          <w:p w14:paraId="76560189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85CF1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Array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669BF8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A412D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MULATE_PREPARES =&gt;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232B25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DEFAULT_FETCH_MODE =&gt;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FETCH_ASSOC,</w:t>
            </w:r>
          </w:p>
          <w:p w14:paraId="703B157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RRMODE,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ERRMODE_EXCEPTION,</w:t>
            </w:r>
          </w:p>
          <w:p w14:paraId="25B2523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w w:val="73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MYSQL_ATTR_INIT_COMMAND =&gt;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SET NAMES 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CHARSE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 COLLATE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DB_COLLATE</w:t>
            </w:r>
          </w:p>
          <w:p w14:paraId="4508CA71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7D4B2F4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62D6D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2D9F5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AC8DE3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DRIVER_NAME.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:hos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HOS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dbname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NAME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charse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DB_CHARSE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CCC1B8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USERNAME, </w:t>
            </w:r>
          </w:p>
          <w:p w14:paraId="4D47D5C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PASSWORD, </w:t>
            </w:r>
          </w:p>
          <w:p w14:paraId="57E098FE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</w:p>
          <w:p w14:paraId="5E5A2B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4442D40B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Exception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CD72F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庫連結失敗，訊息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C0B7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679360" w14:textId="324CFC80" w:rsidR="00800EDA" w:rsidRPr="008417DA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DB88469" w14:textId="464C13BD" w:rsidR="00065084" w:rsidRDefault="0006508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51AAD" w14:paraId="4E928B68" w14:textId="77777777" w:rsidTr="00951AAD">
        <w:tc>
          <w:tcPr>
            <w:tcW w:w="8296" w:type="dxa"/>
          </w:tcPr>
          <w:p w14:paraId="00621A2B" w14:textId="171F4FEC" w:rsidR="00951AAD" w:rsidRDefault="00951AAD" w:rsidP="00753E22">
            <w:r>
              <w:rPr>
                <w:rFonts w:hint="eastAsia"/>
              </w:rPr>
              <w:t>補充說明</w:t>
            </w:r>
          </w:p>
        </w:tc>
      </w:tr>
      <w:tr w:rsidR="00951AAD" w14:paraId="46392BF2" w14:textId="77777777" w:rsidTr="00951AAD">
        <w:trPr>
          <w:trHeight w:val="789"/>
        </w:trPr>
        <w:tc>
          <w:tcPr>
            <w:tcW w:w="8296" w:type="dxa"/>
          </w:tcPr>
          <w:p w14:paraId="7DF985FE" w14:textId="147C97E6" w:rsidR="00FD390A" w:rsidRPr="00FD390A" w:rsidRDefault="00FD390A" w:rsidP="00753E22">
            <w:pPr>
              <w:rPr>
                <w:u w:val="single"/>
                <w:shd w:val="pct15" w:color="auto" w:fill="FFFFFF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MYSQL_ATTR_INIT_COMMAND</w:t>
            </w:r>
          </w:p>
          <w:p w14:paraId="48E3DD5C" w14:textId="717A5AC7" w:rsidR="00951AAD" w:rsidRPr="00FD390A" w:rsidRDefault="00951AAD" w:rsidP="00753E22">
            <w:pPr>
              <w:rPr>
                <w:b/>
                <w:bdr w:val="single" w:sz="4" w:space="0" w:color="auto"/>
              </w:rPr>
            </w:pPr>
            <w:r w:rsidRPr="00FD390A">
              <w:rPr>
                <w:b/>
                <w:bdr w:val="single" w:sz="4" w:space="0" w:color="auto"/>
              </w:rPr>
              <w:t xml:space="preserve">SET NAMES </w:t>
            </w:r>
            <w:r w:rsidRPr="00FD390A">
              <w:rPr>
                <w:b/>
                <w:color w:val="FF0000"/>
                <w:bdr w:val="single" w:sz="4" w:space="0" w:color="auto"/>
              </w:rPr>
              <w:t>utf8mb4</w:t>
            </w:r>
            <w:r w:rsidRPr="00FD390A">
              <w:rPr>
                <w:b/>
                <w:bdr w:val="single" w:sz="4" w:space="0" w:color="auto"/>
              </w:rPr>
              <w:t xml:space="preserve"> COLLATE </w:t>
            </w:r>
            <w:r w:rsidRPr="00FD390A">
              <w:rPr>
                <w:b/>
                <w:color w:val="FF0000"/>
                <w:bdr w:val="single" w:sz="4" w:space="0" w:color="auto"/>
              </w:rPr>
              <w:t>utf8mb4_unicode_ci</w:t>
            </w:r>
          </w:p>
          <w:p w14:paraId="66FAFFEE" w14:textId="678C5477" w:rsidR="005E028B" w:rsidRDefault="00951AAD" w:rsidP="00753E22">
            <w:r w:rsidRPr="00951AAD">
              <w:rPr>
                <w:rFonts w:hint="eastAsia"/>
              </w:rPr>
              <w:t>告訴</w:t>
            </w:r>
            <w:r w:rsidRPr="00951AAD">
              <w:rPr>
                <w:rFonts w:hint="eastAsia"/>
              </w:rPr>
              <w:t xml:space="preserve"> MySQL Server</w:t>
            </w:r>
            <w:r w:rsidRPr="00951AAD">
              <w:rPr>
                <w:rFonts w:hint="eastAsia"/>
              </w:rPr>
              <w:t>，</w:t>
            </w:r>
            <w:r w:rsidR="005A0F40">
              <w:rPr>
                <w:rFonts w:hint="eastAsia"/>
              </w:rPr>
              <w:t>在連線的過程中，</w:t>
            </w:r>
            <w:r w:rsidRPr="00951AAD">
              <w:rPr>
                <w:rFonts w:hint="eastAsia"/>
              </w:rPr>
              <w:t xml:space="preserve">PHP </w:t>
            </w:r>
            <w:r w:rsidRPr="00951AAD">
              <w:rPr>
                <w:rFonts w:hint="eastAsia"/>
              </w:rPr>
              <w:t>從資料庫中取得的</w:t>
            </w:r>
            <w:r w:rsidR="00F97575">
              <w:rPr>
                <w:rFonts w:hint="eastAsia"/>
              </w:rPr>
              <w:t>結果</w:t>
            </w:r>
            <w:r w:rsidR="009C5BD0">
              <w:rPr>
                <w:rFonts w:hint="eastAsia"/>
              </w:rPr>
              <w:t>，其</w:t>
            </w:r>
            <w:r w:rsidRPr="00951AAD">
              <w:rPr>
                <w:rFonts w:hint="eastAsia"/>
              </w:rPr>
              <w:t>編碼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</w:t>
            </w:r>
            <w:r w:rsidR="009C5BD0">
              <w:rPr>
                <w:rFonts w:hint="eastAsia"/>
              </w:rPr>
              <w:t>、</w:t>
            </w:r>
            <w:r w:rsidR="00F97575">
              <w:rPr>
                <w:rFonts w:hint="eastAsia"/>
              </w:rPr>
              <w:t>文字排序依據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_unicode_ci</w:t>
            </w:r>
            <w:r w:rsidR="00F97575">
              <w:rPr>
                <w:rFonts w:hint="eastAsia"/>
              </w:rPr>
              <w:t>。</w:t>
            </w:r>
            <w:r>
              <w:rPr>
                <w:rFonts w:hint="eastAsia"/>
              </w:rPr>
              <w:t>例如你的</w:t>
            </w:r>
            <w:r w:rsidRPr="006160C9">
              <w:rPr>
                <w:rFonts w:hint="eastAsia"/>
                <w:bdr w:val="single" w:sz="4" w:space="0" w:color="auto"/>
              </w:rPr>
              <w:t>資料庫用的是</w:t>
            </w:r>
            <w:r w:rsidR="00F97575" w:rsidRPr="006160C9">
              <w:rPr>
                <w:rFonts w:hint="eastAsia"/>
                <w:bdr w:val="single" w:sz="4" w:space="0" w:color="auto"/>
              </w:rPr>
              <w:t>早期的</w:t>
            </w:r>
            <w:r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Pr="006160C9">
              <w:rPr>
                <w:color w:val="00B0F0"/>
                <w:bdr w:val="single" w:sz="4" w:space="0" w:color="auto"/>
              </w:rPr>
              <w:t>Big5</w:t>
            </w:r>
            <w:r w:rsidRPr="006160C9">
              <w:rPr>
                <w:bdr w:val="single" w:sz="4" w:space="0" w:color="auto"/>
              </w:rPr>
              <w:t xml:space="preserve"> </w:t>
            </w:r>
            <w:r w:rsidRPr="006160C9">
              <w:rPr>
                <w:rFonts w:hint="eastAsia"/>
                <w:bdr w:val="single" w:sz="4" w:space="0" w:color="auto"/>
              </w:rPr>
              <w:t>編碼</w:t>
            </w:r>
            <w:r>
              <w:rPr>
                <w:rFonts w:hint="eastAsia"/>
              </w:rPr>
              <w:t>，</w:t>
            </w:r>
            <w:r w:rsidR="00F97575">
              <w:rPr>
                <w:rFonts w:hint="eastAsia"/>
              </w:rPr>
              <w:t>而</w:t>
            </w:r>
            <w:r w:rsidR="00F97575">
              <w:rPr>
                <w:rFonts w:hint="eastAsia"/>
              </w:rPr>
              <w:t xml:space="preserve"> </w:t>
            </w:r>
            <w:r w:rsidR="00F97575" w:rsidRPr="006160C9">
              <w:rPr>
                <w:bdr w:val="single" w:sz="4" w:space="0" w:color="auto"/>
              </w:rPr>
              <w:t xml:space="preserve">PHP </w:t>
            </w:r>
            <w:r w:rsidR="00F97575" w:rsidRPr="006160C9">
              <w:rPr>
                <w:rFonts w:hint="eastAsia"/>
                <w:bdr w:val="single" w:sz="4" w:space="0" w:color="auto"/>
              </w:rPr>
              <w:t>檔案使用的是</w:t>
            </w:r>
            <w:r w:rsidR="00F97575"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="00F97575" w:rsidRPr="006160C9">
              <w:rPr>
                <w:color w:val="00B0F0"/>
                <w:bdr w:val="single" w:sz="4" w:space="0" w:color="auto"/>
              </w:rPr>
              <w:t>UTF-8</w:t>
            </w:r>
            <w:r w:rsidR="00F97575" w:rsidRPr="006160C9">
              <w:rPr>
                <w:bdr w:val="single" w:sz="4" w:space="0" w:color="auto"/>
              </w:rPr>
              <w:t xml:space="preserve"> </w:t>
            </w:r>
            <w:r w:rsidR="00F97575" w:rsidRPr="006160C9">
              <w:rPr>
                <w:rFonts w:hint="eastAsia"/>
                <w:bdr w:val="single" w:sz="4" w:space="0" w:color="auto"/>
              </w:rPr>
              <w:t>編碼</w:t>
            </w:r>
            <w:r w:rsidR="00F97575">
              <w:rPr>
                <w:rFonts w:hint="eastAsia"/>
              </w:rPr>
              <w:t>，此時</w:t>
            </w:r>
            <w:r w:rsidR="006160C9">
              <w:rPr>
                <w:rFonts w:hint="eastAsia"/>
              </w:rPr>
              <w:t>使用上述語法，可以在</w:t>
            </w:r>
            <w:r w:rsidR="005A0F40">
              <w:rPr>
                <w:rFonts w:hint="eastAsia"/>
              </w:rPr>
              <w:t>回傳資料庫查詢結果</w:t>
            </w:r>
            <w:r w:rsidR="006160C9">
              <w:rPr>
                <w:rFonts w:hint="eastAsia"/>
              </w:rPr>
              <w:t>的過程中，將文字從</w:t>
            </w:r>
            <w:r w:rsidR="005A0F40">
              <w:rPr>
                <w:rFonts w:hint="eastAsia"/>
              </w:rPr>
              <w:t>資料庫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Big5 </w:t>
            </w:r>
            <w:r w:rsidR="005A0F40">
              <w:rPr>
                <w:rFonts w:hint="eastAsia"/>
              </w:rPr>
              <w:t>編碼，</w:t>
            </w:r>
            <w:r w:rsidR="006160C9">
              <w:rPr>
                <w:rFonts w:hint="eastAsia"/>
              </w:rPr>
              <w:t>轉換成</w:t>
            </w:r>
            <w:r w:rsidR="005A0F40">
              <w:rPr>
                <w:rFonts w:hint="eastAsia"/>
              </w:rPr>
              <w:t>P</w:t>
            </w:r>
            <w:r w:rsidR="005A0F40">
              <w:t xml:space="preserve">HP </w:t>
            </w:r>
            <w:r w:rsidR="005A0F40">
              <w:rPr>
                <w:rFonts w:hint="eastAsia"/>
              </w:rPr>
              <w:t>檔案所使用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UTF-8 </w:t>
            </w:r>
            <w:r w:rsidR="006160C9">
              <w:rPr>
                <w:rFonts w:hint="eastAsia"/>
              </w:rPr>
              <w:t>編碼，這時候就不用在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PHP </w:t>
            </w:r>
            <w:r w:rsidR="006160C9">
              <w:rPr>
                <w:rFonts w:hint="eastAsia"/>
              </w:rPr>
              <w:t>當中轉換</w:t>
            </w:r>
            <w:r w:rsidR="005A0F40">
              <w:rPr>
                <w:rFonts w:hint="eastAsia"/>
              </w:rPr>
              <w:t>文字了。</w:t>
            </w:r>
          </w:p>
        </w:tc>
      </w:tr>
      <w:tr w:rsidR="00951AAD" w14:paraId="7624CC4D" w14:textId="77777777" w:rsidTr="007A6174">
        <w:trPr>
          <w:trHeight w:val="351"/>
        </w:trPr>
        <w:tc>
          <w:tcPr>
            <w:tcW w:w="8296" w:type="dxa"/>
          </w:tcPr>
          <w:p w14:paraId="304B41C7" w14:textId="77777777" w:rsidR="00951AAD" w:rsidRPr="00FD390A" w:rsidRDefault="002A0F18" w:rsidP="007A6174">
            <w:pPr>
              <w:wordWrap w:val="0"/>
              <w:rPr>
                <w:u w:val="single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ATTR_DEFAULT_FETCH_MODE</w:t>
            </w:r>
          </w:p>
          <w:p w14:paraId="0CC225A2" w14:textId="21DA5F04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NUM</w:t>
            </w:r>
            <w:r>
              <w:rPr>
                <w:rFonts w:hint="eastAsia"/>
              </w:rPr>
              <w:t>：回傳以索引作為欄位名稱的查詢結果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。</w:t>
            </w:r>
          </w:p>
          <w:p w14:paraId="2D4D6255" w14:textId="7BC7179C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ASSOC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回傳以關聯索引作為欄位名稱的查詢結果，例如</w:t>
            </w:r>
            <w:r w:rsidR="00FD390A">
              <w:rPr>
                <w:rFonts w:hint="eastAsia"/>
              </w:rPr>
              <w:t>n</w:t>
            </w:r>
            <w:r w:rsidR="00FD390A">
              <w:t>ame</w:t>
            </w:r>
            <w:r w:rsidR="00FD390A">
              <w:rPr>
                <w:rFonts w:hint="eastAsia"/>
              </w:rPr>
              <w:t>、</w:t>
            </w:r>
            <w:r w:rsidR="00FD390A">
              <w:rPr>
                <w:rFonts w:hint="eastAsia"/>
              </w:rPr>
              <w:t>a</w:t>
            </w:r>
            <w:r w:rsidR="00FD390A">
              <w:t>ge</w:t>
            </w:r>
            <w:r w:rsidR="00FD390A">
              <w:rPr>
                <w:rFonts w:hint="eastAsia"/>
              </w:rPr>
              <w:t>等。</w:t>
            </w:r>
          </w:p>
          <w:p w14:paraId="219898A6" w14:textId="61098AF0" w:rsidR="002A0F18" w:rsidRDefault="00A3249A" w:rsidP="007A6174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BOTH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同時將</w:t>
            </w:r>
            <w:r w:rsidR="00FD390A">
              <w:t>PDO::FETCH_NUM</w:t>
            </w:r>
            <w:r w:rsidR="00FD390A">
              <w:rPr>
                <w:rFonts w:hint="eastAsia"/>
              </w:rPr>
              <w:t>與</w:t>
            </w:r>
            <w:r w:rsidR="00FD390A">
              <w:t>PDO::FETCH_ASSOC</w:t>
            </w:r>
            <w:r w:rsidR="00FD390A">
              <w:rPr>
                <w:rFonts w:hint="eastAsia"/>
              </w:rPr>
              <w:t>的查詢結果一起回傳，需要更多的傳輸流量。此為預設值。</w:t>
            </w:r>
          </w:p>
        </w:tc>
      </w:tr>
      <w:tr w:rsidR="007A6174" w14:paraId="76ABE8FB" w14:textId="77777777" w:rsidTr="00F17C14">
        <w:trPr>
          <w:trHeight w:val="1691"/>
        </w:trPr>
        <w:tc>
          <w:tcPr>
            <w:tcW w:w="8296" w:type="dxa"/>
          </w:tcPr>
          <w:p w14:paraId="0BB50C18" w14:textId="7B714B87" w:rsidR="007A6174" w:rsidRDefault="007A6174" w:rsidP="007A6174">
            <w:pPr>
              <w:rPr>
                <w:u w:val="single"/>
                <w:shd w:val="pct15" w:color="auto" w:fill="FFFFFF"/>
              </w:rPr>
            </w:pPr>
            <w:proofErr w:type="gramStart"/>
            <w:r w:rsidRPr="007A6174">
              <w:rPr>
                <w:u w:val="single"/>
                <w:shd w:val="pct15" w:color="auto" w:fill="FFFFFF"/>
              </w:rPr>
              <w:t>PDO::</w:t>
            </w:r>
            <w:proofErr w:type="gramEnd"/>
            <w:r w:rsidRPr="007A6174">
              <w:rPr>
                <w:u w:val="single"/>
                <w:shd w:val="pct15" w:color="auto" w:fill="FFFFFF"/>
              </w:rPr>
              <w:t>ATTR_EMULATE_PREPARES</w:t>
            </w:r>
          </w:p>
          <w:p w14:paraId="3F889AEA" w14:textId="7440EF39" w:rsidR="007A6174" w:rsidRPr="00F17C14" w:rsidRDefault="00CA1B21" w:rsidP="00F17C14">
            <w:pPr>
              <w:rPr>
                <w:shd w:val="pct15" w:color="auto" w:fill="FFFFFF"/>
              </w:rPr>
            </w:pPr>
            <w:r>
              <w:rPr>
                <w:rFonts w:hint="eastAsia"/>
              </w:rPr>
              <w:t>是否開啟或關閉預處理</w:t>
            </w:r>
            <w:r w:rsidR="00C1244A">
              <w:rPr>
                <w:rFonts w:hint="eastAsia"/>
              </w:rPr>
              <w:t>模擬</w:t>
            </w:r>
            <w:r>
              <w:rPr>
                <w:rFonts w:hint="eastAsia"/>
              </w:rPr>
              <w:t>（</w:t>
            </w:r>
            <w:r w:rsidR="00C1244A" w:rsidRPr="00C1244A">
              <w:t>emulation of prepared statements</w:t>
            </w:r>
            <w:r>
              <w:rPr>
                <w:rFonts w:hint="eastAsia"/>
              </w:rPr>
              <w:t>）</w:t>
            </w:r>
            <w:r w:rsidR="00D97B01">
              <w:rPr>
                <w:rFonts w:hint="eastAsia"/>
              </w:rPr>
              <w:t>，目的是為了防止</w:t>
            </w:r>
            <w:r w:rsidR="00D97B01">
              <w:rPr>
                <w:rFonts w:hint="eastAsia"/>
              </w:rPr>
              <w:t xml:space="preserve"> </w:t>
            </w:r>
            <w:r w:rsidR="00D97B01">
              <w:t>SQL Injection</w:t>
            </w:r>
            <w:r>
              <w:rPr>
                <w:rFonts w:hint="eastAsia"/>
              </w:rPr>
              <w:t>。設定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預處理會由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這邊做，但不是每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 w:rsidR="0007506B">
              <w:rPr>
                <w:rFonts w:hint="eastAsia"/>
              </w:rPr>
              <w:t>資料庫供應商</w:t>
            </w:r>
            <w:r>
              <w:rPr>
                <w:rFonts w:hint="eastAsia"/>
              </w:rPr>
              <w:t>都支援；設定為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由</w:t>
            </w:r>
            <w:r>
              <w:rPr>
                <w:rFonts w:hint="eastAsia"/>
              </w:rPr>
              <w:t xml:space="preserve"> </w:t>
            </w:r>
            <w:r>
              <w:t xml:space="preserve">MySQL Server </w:t>
            </w:r>
            <w:r>
              <w:rPr>
                <w:rFonts w:hint="eastAsia"/>
              </w:rPr>
              <w:t>那邊來進行預處理。</w:t>
            </w:r>
          </w:p>
        </w:tc>
      </w:tr>
      <w:tr w:rsidR="007A6174" w14:paraId="42D7CB03" w14:textId="77777777" w:rsidTr="00A3249A">
        <w:trPr>
          <w:trHeight w:val="5093"/>
        </w:trPr>
        <w:tc>
          <w:tcPr>
            <w:tcW w:w="8296" w:type="dxa"/>
          </w:tcPr>
          <w:p w14:paraId="1AD3FA0A" w14:textId="77777777" w:rsidR="00F17C14" w:rsidRPr="00286F5F" w:rsidRDefault="00F17C14" w:rsidP="00F17C14">
            <w:r w:rsidRPr="00462BDF">
              <w:rPr>
                <w:rFonts w:hint="eastAsia"/>
                <w:u w:val="single"/>
                <w:shd w:val="pct15" w:color="auto" w:fill="FFFFFF"/>
              </w:rPr>
              <w:lastRenderedPageBreak/>
              <w:t>PDO::ATTR_ERRMODE</w:t>
            </w:r>
            <w:r w:rsidRPr="000E66E3">
              <w:rPr>
                <w:rFonts w:hint="eastAsia"/>
              </w:rPr>
              <w:t>：此屬性用於錯誤報告。它可以具有</w:t>
            </w:r>
            <w:proofErr w:type="gramStart"/>
            <w:r w:rsidRPr="000E66E3">
              <w:rPr>
                <w:rFonts w:hint="eastAsia"/>
              </w:rPr>
              <w:t>以下值</w:t>
            </w:r>
            <w:proofErr w:type="gramEnd"/>
            <w:r w:rsidRPr="000E66E3">
              <w:rPr>
                <w:rFonts w:hint="eastAsia"/>
              </w:rPr>
              <w:t>之</w:t>
            </w:r>
            <w:r>
              <w:rPr>
                <w:rFonts w:hint="eastAsia"/>
              </w:rPr>
              <w:t>一：</w:t>
            </w:r>
          </w:p>
          <w:p w14:paraId="512C0BA0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ind w:leftChars="0"/>
            </w:pPr>
            <w:r w:rsidRPr="00A3249A">
              <w:rPr>
                <w:rFonts w:hint="eastAsia"/>
                <w:b/>
              </w:rPr>
              <w:t>PDO::ERRMODE_SILENT</w:t>
            </w:r>
            <w:r>
              <w:rPr>
                <w:rFonts w:hint="eastAsia"/>
              </w:rPr>
              <w:t>：如果程式碼中未設定</w:t>
            </w:r>
            <w:r>
              <w:rPr>
                <w:rFonts w:hint="eastAsia"/>
              </w:rPr>
              <w:t xml:space="preserve"> ATTR_ERRMODE</w:t>
            </w:r>
            <w:r>
              <w:rPr>
                <w:rFonts w:hint="eastAsia"/>
              </w:rPr>
              <w:t>，則</w:t>
            </w:r>
            <w:r>
              <w:rPr>
                <w:rFonts w:hint="eastAsia"/>
              </w:rPr>
              <w:t xml:space="preserve"> ERRMODE_SILENT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ATTR_ERRMODE </w:t>
            </w:r>
            <w:r>
              <w:rPr>
                <w:rFonts w:hint="eastAsia"/>
              </w:rPr>
              <w:t>屬性的預設值。它設定錯誤程式碼。在靜默模式下，</w:t>
            </w:r>
            <w:r w:rsidRPr="0064688A">
              <w:rPr>
                <w:rFonts w:hint="eastAsia"/>
                <w:u w:val="single"/>
              </w:rPr>
              <w:t>如果</w:t>
            </w:r>
            <w:r w:rsidRPr="0064688A">
              <w:rPr>
                <w:rFonts w:hint="eastAsia"/>
                <w:u w:val="single"/>
              </w:rPr>
              <w:t xml:space="preserve"> SQL </w:t>
            </w:r>
            <w:r w:rsidRPr="0064688A">
              <w:rPr>
                <w:rFonts w:hint="eastAsia"/>
                <w:u w:val="single"/>
              </w:rPr>
              <w:t>中存在錯誤，</w:t>
            </w:r>
            <w:r w:rsidRPr="0064688A">
              <w:rPr>
                <w:rFonts w:hint="eastAsia"/>
                <w:u w:val="single"/>
              </w:rPr>
              <w:t xml:space="preserve">PDO </w:t>
            </w:r>
            <w:r w:rsidRPr="0064688A">
              <w:rPr>
                <w:rFonts w:hint="eastAsia"/>
                <w:u w:val="single"/>
              </w:rPr>
              <w:t>將不會丟擲異常</w:t>
            </w:r>
            <w:r>
              <w:rPr>
                <w:rFonts w:hint="eastAsia"/>
              </w:rPr>
              <w:t xml:space="preserve">; PDO </w:t>
            </w:r>
            <w:r>
              <w:rPr>
                <w:rFonts w:hint="eastAsia"/>
              </w:rPr>
              <w:t>不會發出任何警告</w:t>
            </w:r>
            <w:r>
              <w:rPr>
                <w:rFonts w:hint="eastAsia"/>
              </w:rPr>
              <w:t xml:space="preserve">; </w:t>
            </w:r>
            <w:r>
              <w:rPr>
                <w:rFonts w:hint="eastAsia"/>
              </w:rPr>
              <w:t>它只會返回</w:t>
            </w:r>
            <w:r>
              <w:rPr>
                <w:rFonts w:hint="eastAsia"/>
              </w:rPr>
              <w:t xml:space="preserve"> false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SILENT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而不會生成任何錯誤或警告</w:t>
            </w:r>
            <w:r>
              <w:rPr>
                <w:rFonts w:hint="eastAsia"/>
              </w:rPr>
              <w:t>。</w:t>
            </w:r>
          </w:p>
          <w:p w14:paraId="606AC82B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WARNING</w:t>
            </w:r>
            <w:r>
              <w:rPr>
                <w:rFonts w:hint="eastAsia"/>
              </w:rPr>
              <w:t>：該值引發</w:t>
            </w:r>
            <w:r>
              <w:rPr>
                <w:rFonts w:hint="eastAsia"/>
              </w:rPr>
              <w:t xml:space="preserve"> E_WARNING</w:t>
            </w:r>
            <w:r>
              <w:rPr>
                <w:rFonts w:hint="eastAsia"/>
              </w:rPr>
              <w:t>。在警告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發出警告</w:t>
            </w:r>
            <w:r w:rsidRPr="0064688A">
              <w:rPr>
                <w:rFonts w:hint="eastAsia"/>
                <w:u w:val="single"/>
              </w:rPr>
              <w:t>但指令碼將繼續執行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WARNING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並生成有關錯誤的警告</w:t>
            </w:r>
            <w:r>
              <w:rPr>
                <w:rFonts w:hint="eastAsia"/>
              </w:rPr>
              <w:t>。</w:t>
            </w:r>
          </w:p>
          <w:p w14:paraId="01A57074" w14:textId="57143F1B" w:rsidR="007A6174" w:rsidRPr="00A3249A" w:rsidRDefault="00F17C14" w:rsidP="00753E22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EXCEPTION</w:t>
            </w:r>
            <w:r>
              <w:rPr>
                <w:rFonts w:hint="eastAsia"/>
              </w:rPr>
              <w:t>：此值投出異常。在異常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丟擲異常並且指令碼將停止執行。</w:t>
            </w:r>
            <w:r>
              <w:rPr>
                <w:rFonts w:hint="eastAsia"/>
              </w:rPr>
              <w:t xml:space="preserve">PDO::ERR MODE_EXCEPTION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停止執行</w:t>
            </w:r>
            <w:r w:rsidR="002C7DC6">
              <w:rPr>
                <w:rFonts w:hint="eastAsia"/>
                <w:b/>
              </w:rPr>
              <w:t>並</w:t>
            </w:r>
            <w:r w:rsidRPr="00F17C14">
              <w:rPr>
                <w:rFonts w:hint="eastAsia"/>
                <w:b/>
              </w:rPr>
              <w:t>生成引發異常的錯誤</w:t>
            </w:r>
            <w:r>
              <w:rPr>
                <w:rFonts w:hint="eastAsia"/>
              </w:rPr>
              <w:t>。</w:t>
            </w:r>
          </w:p>
        </w:tc>
      </w:tr>
    </w:tbl>
    <w:p w14:paraId="6F9E1838" w14:textId="1F13FF07" w:rsidR="00951AAD" w:rsidRDefault="00951AAD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19CA" w14:paraId="108FB4AE" w14:textId="77777777" w:rsidTr="006619CA">
        <w:tc>
          <w:tcPr>
            <w:tcW w:w="8296" w:type="dxa"/>
          </w:tcPr>
          <w:p w14:paraId="31E3F08A" w14:textId="58644841" w:rsidR="006619CA" w:rsidRDefault="006619CA" w:rsidP="00753E22">
            <w:r>
              <w:rPr>
                <w:rFonts w:hint="eastAsia"/>
              </w:rPr>
              <w:t>補充說明</w:t>
            </w:r>
          </w:p>
        </w:tc>
      </w:tr>
      <w:tr w:rsidR="006619CA" w14:paraId="1D2BA131" w14:textId="77777777" w:rsidTr="006619CA">
        <w:tc>
          <w:tcPr>
            <w:tcW w:w="8296" w:type="dxa"/>
          </w:tcPr>
          <w:p w14:paraId="741322D1" w14:textId="18C7BA15" w:rsidR="006619CA" w:rsidRPr="006619CA" w:rsidRDefault="006619CA" w:rsidP="006619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/>
              </w:rPr>
              <w:t>資料庫連線程式碼定義以後，通常較少變動，因此，可以</w:t>
            </w:r>
            <w:r w:rsidR="00DB5595">
              <w:rPr>
                <w:rFonts w:hint="eastAsia"/>
              </w:rPr>
              <w:t>將</w:t>
            </w:r>
            <w:r>
              <w:rPr>
                <w:rFonts w:hint="eastAsia"/>
              </w:rPr>
              <w:t>程式碼放在某一個檔案當中，例如</w:t>
            </w:r>
            <w:r>
              <w:rPr>
                <w:rFonts w:hint="eastAsia"/>
              </w:rPr>
              <w:t xml:space="preserve"> </w:t>
            </w:r>
            <w:r>
              <w:t>db.inc.php</w:t>
            </w:r>
            <w:r>
              <w:rPr>
                <w:rFonts w:hint="eastAsia"/>
              </w:rPr>
              <w:t>，之後每一個需要進行資料庫連線的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，直接使用</w:t>
            </w:r>
            <w:r w:rsidRPr="006619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quire_once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19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  <w:r w:rsidR="006F7259">
              <w:rPr>
                <w:rFonts w:hint="eastAsia"/>
              </w:rPr>
              <w:t>，即可將程式碼引入</w:t>
            </w:r>
            <w:r w:rsidR="006F7259">
              <w:rPr>
                <w:rFonts w:hint="eastAsia"/>
              </w:rPr>
              <w:t xml:space="preserve"> </w:t>
            </w:r>
            <w:r w:rsidR="006F7259">
              <w:t xml:space="preserve">.php </w:t>
            </w:r>
            <w:r w:rsidR="006F7259">
              <w:rPr>
                <w:rFonts w:hint="eastAsia"/>
              </w:rPr>
              <w:t>檔案中</w:t>
            </w:r>
            <w:r w:rsidR="008203E6">
              <w:rPr>
                <w:rFonts w:hint="eastAsia"/>
              </w:rPr>
              <w:t>，類似複製貼上的概念</w:t>
            </w:r>
            <w:r w:rsidR="00A53886">
              <w:rPr>
                <w:rFonts w:hint="eastAsia"/>
              </w:rPr>
              <w:t>；</w:t>
            </w:r>
            <w:r w:rsidR="006F7259">
              <w:rPr>
                <w:rFonts w:hint="eastAsia"/>
              </w:rPr>
              <w:t>也可以使用</w:t>
            </w:r>
            <w:r w:rsidR="006F7259" w:rsidRPr="006F725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6F7259" w:rsidRPr="006F725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1E03C9" w:rsidRPr="001E03C9">
              <w:t>，兩者一樣</w:t>
            </w:r>
            <w:r w:rsidR="001E03C9" w:rsidRPr="001E03C9">
              <w:rPr>
                <w:rFonts w:hint="eastAsia"/>
              </w:rPr>
              <w:t>效果。</w:t>
            </w:r>
          </w:p>
        </w:tc>
      </w:tr>
    </w:tbl>
    <w:p w14:paraId="3850F44B" w14:textId="78ACA379" w:rsidR="00F653B9" w:rsidRDefault="00F653B9" w:rsidP="00753E22"/>
    <w:p w14:paraId="2A0C6EBB" w14:textId="52A4C579" w:rsidR="00854D50" w:rsidRDefault="00854D50" w:rsidP="00753E22">
      <w:r>
        <w:rPr>
          <w:rFonts w:hint="eastAsia"/>
        </w:rPr>
        <w:t>查詢資料庫的程式寫法，可以使用以下兩種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653B9" w14:paraId="51AB47A7" w14:textId="77777777" w:rsidTr="00F653B9">
        <w:tc>
          <w:tcPr>
            <w:tcW w:w="8296" w:type="dxa"/>
          </w:tcPr>
          <w:p w14:paraId="0ACC10C0" w14:textId="07F39F14" w:rsidR="00F653B9" w:rsidRDefault="00854D50" w:rsidP="00753E22">
            <w:r>
              <w:rPr>
                <w:rFonts w:hint="eastAsia"/>
              </w:rPr>
              <w:t>第一種</w:t>
            </w:r>
            <w:r>
              <w:rPr>
                <w:rFonts w:hint="eastAsia"/>
              </w:rP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>直接執行寫好的</w:t>
            </w:r>
            <w:r>
              <w:rPr>
                <w:rFonts w:hint="eastAsia"/>
              </w:rPr>
              <w:t xml:space="preserve"> </w:t>
            </w:r>
            <w:r>
              <w:t xml:space="preserve">SQL </w:t>
            </w:r>
            <w:r>
              <w:rPr>
                <w:rFonts w:hint="eastAsia"/>
              </w:rPr>
              <w:t>語法</w:t>
            </w:r>
            <w:r w:rsidR="00C74293">
              <w:rPr>
                <w:rFonts w:hint="eastAsia"/>
              </w:rPr>
              <w:t>（有可能造成</w:t>
            </w:r>
            <w:r w:rsidR="00C74293">
              <w:rPr>
                <w:rFonts w:hint="eastAsia"/>
              </w:rPr>
              <w:t xml:space="preserve"> </w:t>
            </w:r>
            <w:r w:rsidR="00C74293">
              <w:t>SQL Injection</w:t>
            </w:r>
            <w:r w:rsidR="00C74293">
              <w:rPr>
                <w:rFonts w:hint="eastAsia"/>
              </w:rPr>
              <w:t>）</w:t>
            </w:r>
          </w:p>
        </w:tc>
      </w:tr>
      <w:tr w:rsidR="00F653B9" w14:paraId="22E02DB6" w14:textId="77777777" w:rsidTr="00F653B9">
        <w:tc>
          <w:tcPr>
            <w:tcW w:w="8296" w:type="dxa"/>
          </w:tcPr>
          <w:p w14:paraId="7B410FE6" w14:textId="65A940AD" w:rsidR="00854D50" w:rsidRPr="00854D50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6D29E2" w14:textId="77777777" w:rsidR="00B2313C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854D5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Tota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975FF4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48E1B8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E8AA76" w14:textId="03080DAA" w:rsidR="00021284" w:rsidRPr="00854D50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04E9F13" w14:textId="4FCB86B1" w:rsidR="00800EDA" w:rsidRDefault="00800EDA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50CE" w14:paraId="3793B52A" w14:textId="77777777" w:rsidTr="009C50CE">
        <w:tc>
          <w:tcPr>
            <w:tcW w:w="8296" w:type="dxa"/>
          </w:tcPr>
          <w:p w14:paraId="1D649ACF" w14:textId="24389AC3" w:rsidR="009C50CE" w:rsidRDefault="00D406E5" w:rsidP="00753E22">
            <w:r>
              <w:rPr>
                <w:rFonts w:hint="eastAsia"/>
              </w:rPr>
              <w:t>S</w:t>
            </w:r>
            <w:r>
              <w:t xml:space="preserve">QL Injection </w:t>
            </w:r>
            <w:r w:rsidR="00CE3507">
              <w:rPr>
                <w:rFonts w:hint="eastAsia"/>
              </w:rPr>
              <w:t>簡單範例</w:t>
            </w:r>
          </w:p>
        </w:tc>
      </w:tr>
      <w:tr w:rsidR="009C50CE" w14:paraId="045C3067" w14:textId="77777777" w:rsidTr="009C50CE">
        <w:tc>
          <w:tcPr>
            <w:tcW w:w="8296" w:type="dxa"/>
          </w:tcPr>
          <w:p w14:paraId="7FFBB4C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</w:p>
          <w:p w14:paraId="571B06D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admin` </w:t>
            </w:r>
          </w:p>
          <w:p w14:paraId="6EC27DE6" w14:textId="77777777" w:rsidR="009624ED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username`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 </w:t>
            </w:r>
          </w:p>
          <w:p w14:paraId="3899EE6A" w14:textId="645011A9" w:rsidR="009C50CE" w:rsidRP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wd` =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244C54BC" w14:textId="77777777" w:rsidR="009C50CE" w:rsidRDefault="009C50CE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54D50" w14:paraId="67D0DBC0" w14:textId="77777777" w:rsidTr="00854D50">
        <w:tc>
          <w:tcPr>
            <w:tcW w:w="8296" w:type="dxa"/>
          </w:tcPr>
          <w:p w14:paraId="537C6F90" w14:textId="001BD325" w:rsidR="00854D50" w:rsidRDefault="00854D50" w:rsidP="00753E22">
            <w:r>
              <w:rPr>
                <w:rFonts w:hint="eastAsia"/>
              </w:rPr>
              <w:t>第二種</w:t>
            </w:r>
          </w:p>
        </w:tc>
      </w:tr>
      <w:tr w:rsidR="00854D50" w14:paraId="4213D6AE" w14:textId="77777777" w:rsidTr="00854D50">
        <w:tc>
          <w:tcPr>
            <w:tcW w:w="8296" w:type="dxa"/>
          </w:tcPr>
          <w:p w14:paraId="1D8F2D88" w14:textId="2E234E9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proofErr w:type="gramStart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D27ED2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57EB8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F4289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C6BED7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59413C0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8B38EE" w14:textId="44EFDA01" w:rsidR="00021284" w:rsidRPr="00854D50" w:rsidRDefault="00487AE5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204D5D" w14:textId="30C799B2" w:rsidR="00854D50" w:rsidRDefault="00854D50" w:rsidP="00753E22"/>
    <w:p w14:paraId="74600DDD" w14:textId="0DFBA52C" w:rsidR="00B2313C" w:rsidRDefault="00487AE5" w:rsidP="00487AE5">
      <w:pPr>
        <w:widowControl/>
        <w:shd w:val="clear" w:color="auto" w:fill="FFFFFF"/>
        <w:spacing w:line="285" w:lineRule="atLeast"/>
      </w:pP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B2313C">
        <w:t xml:space="preserve"> </w:t>
      </w:r>
      <w:r w:rsidR="00B2313C">
        <w:rPr>
          <w:rFonts w:hint="eastAsia"/>
        </w:rPr>
        <w:t>是</w:t>
      </w:r>
      <w:r w:rsidR="00B2313C">
        <w:rPr>
          <w:rFonts w:hint="eastAsia"/>
        </w:rPr>
        <w:t xml:space="preserve"> </w:t>
      </w:r>
      <w:r w:rsidR="00B2313C">
        <w:t xml:space="preserve">PDOstatement </w:t>
      </w:r>
      <w:r w:rsidR="00B2313C">
        <w:rPr>
          <w:rFonts w:hint="eastAsia"/>
        </w:rPr>
        <w:t>物件，</w:t>
      </w:r>
      <w:r w:rsidR="004350AB">
        <w:rPr>
          <w:rFonts w:hint="eastAsia"/>
        </w:rPr>
        <w:t>協助程</w:t>
      </w:r>
      <w:r w:rsidR="00FF02D5">
        <w:rPr>
          <w:rFonts w:hint="eastAsia"/>
        </w:rPr>
        <w:t>式</w:t>
      </w:r>
      <w:proofErr w:type="gramStart"/>
      <w:r w:rsidR="00FF02D5">
        <w:rPr>
          <w:rFonts w:hint="eastAsia"/>
        </w:rPr>
        <w:t>繫</w:t>
      </w:r>
      <w:proofErr w:type="gramEnd"/>
      <w:r w:rsidR="00FF02D5">
        <w:rPr>
          <w:rFonts w:hint="eastAsia"/>
        </w:rPr>
        <w:t>結參數</w:t>
      </w:r>
      <w:r w:rsidR="00070C46">
        <w:rPr>
          <w:rFonts w:hint="eastAsia"/>
        </w:rPr>
        <w:t xml:space="preserve"> </w:t>
      </w:r>
      <w:r w:rsidR="00FF02D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FF02D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execute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4350AB">
        <w:rPr>
          <w:rFonts w:hint="eastAsia"/>
        </w:rPr>
        <w:t>，以</w:t>
      </w:r>
      <w:r w:rsidR="00FF02D5">
        <w:rPr>
          <w:rFonts w:hint="eastAsia"/>
        </w:rPr>
        <w:t>及</w:t>
      </w:r>
      <w:r w:rsidR="004350AB">
        <w:rPr>
          <w:rFonts w:hint="eastAsia"/>
        </w:rPr>
        <w:t>影響列數</w:t>
      </w:r>
      <w:r>
        <w:t xml:space="preserve"> </w:t>
      </w: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rowCoun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  <w:r w:rsidR="00070C46">
        <w:rPr>
          <w:rFonts w:hint="eastAsia"/>
        </w:rPr>
        <w:t>取得資料庫查詢結果</w:t>
      </w:r>
      <w:r w:rsidR="00070C46">
        <w:rPr>
          <w:rFonts w:hint="eastAsia"/>
        </w:rPr>
        <w:t xml:space="preserve"> </w:t>
      </w:r>
      <w:r w:rsidR="00070C46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070C46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All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="00070C46">
        <w:rPr>
          <w:rFonts w:hint="eastAsia"/>
        </w:rPr>
        <w:t>等。</w:t>
      </w:r>
    </w:p>
    <w:p w14:paraId="2497EE3F" w14:textId="3C50185C" w:rsidR="0085272A" w:rsidRDefault="0085272A" w:rsidP="0085272A"/>
    <w:p w14:paraId="350781BE" w14:textId="19347AD2" w:rsidR="0085272A" w:rsidRDefault="0085272A" w:rsidP="0085272A">
      <w:r>
        <w:rPr>
          <w:rFonts w:hint="eastAsia"/>
        </w:rPr>
        <w:t>更多的用法，請參考：</w:t>
      </w:r>
    </w:p>
    <w:p w14:paraId="0D5885A3" w14:textId="09466E4A" w:rsidR="0085272A" w:rsidRPr="0085272A" w:rsidRDefault="0085272A" w:rsidP="0085272A">
      <w:r w:rsidRPr="0085272A">
        <w:t>https://www.php.net/manual/zh/class.pdostatement.php</w:t>
      </w:r>
    </w:p>
    <w:p w14:paraId="1CDEF772" w14:textId="77777777" w:rsidR="00B2313C" w:rsidRDefault="00B2313C" w:rsidP="00753E22"/>
    <w:p w14:paraId="3BEA4447" w14:textId="0FA0F66B" w:rsidR="00800EDA" w:rsidRDefault="00800EDA" w:rsidP="00DB2180">
      <w:pPr>
        <w:pStyle w:val="1"/>
      </w:pPr>
      <w:bookmarkStart w:id="14" w:name="_Toc70549021"/>
      <w:r>
        <w:rPr>
          <w:rFonts w:hint="eastAsia"/>
        </w:rPr>
        <w:t>十</w:t>
      </w:r>
      <w:r w:rsidR="008203E6">
        <w:rPr>
          <w:rFonts w:hint="eastAsia"/>
        </w:rPr>
        <w:t>四、通訊錄</w:t>
      </w:r>
      <w:bookmarkEnd w:id="14"/>
    </w:p>
    <w:p w14:paraId="399C5776" w14:textId="5193D463" w:rsidR="00441A6A" w:rsidRDefault="00441A6A" w:rsidP="00753E22">
      <w:r>
        <w:rPr>
          <w:rFonts w:hint="eastAsia"/>
        </w:rPr>
        <w:t>本例中，需要兩張資料表，分別為判斷登入帳號密碼的</w:t>
      </w:r>
      <w:r>
        <w:t>admin</w:t>
      </w:r>
      <w:r>
        <w:rPr>
          <w:rFonts w:hint="eastAsia"/>
        </w:rPr>
        <w:t>資料表，以及放置通訊錄資料（以學生資料為例）的</w:t>
      </w:r>
      <w:r>
        <w:rPr>
          <w:rFonts w:hint="eastAsia"/>
        </w:rPr>
        <w:t xml:space="preserve"> </w:t>
      </w:r>
      <w:r>
        <w:t xml:space="preserve">students </w:t>
      </w:r>
      <w:r>
        <w:rPr>
          <w:rFonts w:hint="eastAsia"/>
        </w:rPr>
        <w:t>資料表。</w:t>
      </w:r>
    </w:p>
    <w:p w14:paraId="0C00A43C" w14:textId="009E8274" w:rsidR="00441A6A" w:rsidRDefault="00441A6A" w:rsidP="00441A6A">
      <w:pPr>
        <w:jc w:val="center"/>
      </w:pPr>
      <w:r w:rsidRPr="00441A6A">
        <w:rPr>
          <w:noProof/>
        </w:rPr>
        <w:drawing>
          <wp:inline distT="0" distB="0" distL="0" distR="0" wp14:anchorId="62A06080" wp14:editId="12311926">
            <wp:extent cx="5274310" cy="998855"/>
            <wp:effectExtent l="19050" t="19050" r="21590" b="1079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8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FF3FBB" w14:textId="3F4D6C61" w:rsidR="00441A6A" w:rsidRDefault="00441A6A" w:rsidP="00441A6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判斷登入帳號密碼的</w:t>
      </w:r>
      <w:r>
        <w:t>admin</w:t>
      </w:r>
      <w:r>
        <w:rPr>
          <w:rFonts w:hint="eastAsia"/>
        </w:rPr>
        <w:t>資料表</w:t>
      </w:r>
    </w:p>
    <w:p w14:paraId="1843956A" w14:textId="73C7C49E" w:rsidR="00441A6A" w:rsidRDefault="00441A6A" w:rsidP="00441A6A">
      <w:pPr>
        <w:jc w:val="center"/>
      </w:pPr>
    </w:p>
    <w:p w14:paraId="51CEDBAE" w14:textId="72A42A6E" w:rsidR="00441A6A" w:rsidRDefault="00441A6A" w:rsidP="00441A6A">
      <w:pPr>
        <w:jc w:val="center"/>
      </w:pPr>
      <w:r w:rsidRPr="00441A6A">
        <w:rPr>
          <w:noProof/>
        </w:rPr>
        <w:drawing>
          <wp:inline distT="0" distB="0" distL="0" distR="0" wp14:anchorId="3B3A8997" wp14:editId="787D1BE5">
            <wp:extent cx="5274310" cy="1795145"/>
            <wp:effectExtent l="19050" t="19050" r="21590" b="1460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5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FCC31C" w14:textId="537660E8" w:rsidR="00441A6A" w:rsidRDefault="00441A6A" w:rsidP="00441A6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21E10">
        <w:rPr>
          <w:rFonts w:hint="eastAsia"/>
        </w:rPr>
        <w:t>放置通訊錄資料的</w:t>
      </w:r>
      <w:r w:rsidR="00D24013">
        <w:rPr>
          <w:rFonts w:hint="eastAsia"/>
        </w:rPr>
        <w:t xml:space="preserve"> </w:t>
      </w:r>
      <w:r>
        <w:t xml:space="preserve">students </w:t>
      </w:r>
      <w:r>
        <w:rPr>
          <w:rFonts w:hint="eastAsia"/>
        </w:rPr>
        <w:t>資料表</w:t>
      </w:r>
    </w:p>
    <w:p w14:paraId="6D809500" w14:textId="78E104BA" w:rsidR="00441A6A" w:rsidRDefault="00441A6A" w:rsidP="00441A6A"/>
    <w:p w14:paraId="6B7F4AC7" w14:textId="77777777" w:rsidR="00441A6A" w:rsidRPr="00513B1E" w:rsidRDefault="00441A6A" w:rsidP="00441A6A"/>
    <w:sectPr w:rsidR="00441A6A" w:rsidRPr="00513B1E" w:rsidSect="006A3C7D">
      <w:footerReference w:type="default" r:id="rId17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392D13" w14:textId="77777777" w:rsidR="00856473" w:rsidRDefault="00856473" w:rsidP="00F271C4">
      <w:r>
        <w:separator/>
      </w:r>
    </w:p>
  </w:endnote>
  <w:endnote w:type="continuationSeparator" w:id="0">
    <w:p w14:paraId="686417DD" w14:textId="77777777" w:rsidR="00856473" w:rsidRDefault="00856473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47657A" w:rsidRDefault="0047657A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3D319" w14:textId="77777777" w:rsidR="00856473" w:rsidRDefault="00856473" w:rsidP="00F271C4">
      <w:r>
        <w:separator/>
      </w:r>
    </w:p>
  </w:footnote>
  <w:footnote w:type="continuationSeparator" w:id="0">
    <w:p w14:paraId="0ADF1CD0" w14:textId="77777777" w:rsidR="00856473" w:rsidRDefault="00856473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1F350C"/>
    <w:multiLevelType w:val="hybridMultilevel"/>
    <w:tmpl w:val="7F8A2DF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AEB572D"/>
    <w:multiLevelType w:val="hybridMultilevel"/>
    <w:tmpl w:val="4678CB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3285E95"/>
    <w:multiLevelType w:val="hybridMultilevel"/>
    <w:tmpl w:val="67187E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7"/>
  </w:num>
  <w:num w:numId="4">
    <w:abstractNumId w:val="35"/>
  </w:num>
  <w:num w:numId="5">
    <w:abstractNumId w:val="13"/>
  </w:num>
  <w:num w:numId="6">
    <w:abstractNumId w:val="22"/>
  </w:num>
  <w:num w:numId="7">
    <w:abstractNumId w:val="4"/>
  </w:num>
  <w:num w:numId="8">
    <w:abstractNumId w:val="29"/>
  </w:num>
  <w:num w:numId="9">
    <w:abstractNumId w:val="33"/>
  </w:num>
  <w:num w:numId="10">
    <w:abstractNumId w:val="26"/>
  </w:num>
  <w:num w:numId="11">
    <w:abstractNumId w:val="2"/>
  </w:num>
  <w:num w:numId="12">
    <w:abstractNumId w:val="17"/>
  </w:num>
  <w:num w:numId="13">
    <w:abstractNumId w:val="12"/>
  </w:num>
  <w:num w:numId="14">
    <w:abstractNumId w:val="30"/>
  </w:num>
  <w:num w:numId="15">
    <w:abstractNumId w:val="5"/>
  </w:num>
  <w:num w:numId="16">
    <w:abstractNumId w:val="31"/>
  </w:num>
  <w:num w:numId="17">
    <w:abstractNumId w:val="36"/>
  </w:num>
  <w:num w:numId="18">
    <w:abstractNumId w:val="19"/>
  </w:num>
  <w:num w:numId="19">
    <w:abstractNumId w:val="18"/>
  </w:num>
  <w:num w:numId="20">
    <w:abstractNumId w:val="6"/>
  </w:num>
  <w:num w:numId="21">
    <w:abstractNumId w:val="10"/>
  </w:num>
  <w:num w:numId="22">
    <w:abstractNumId w:val="34"/>
  </w:num>
  <w:num w:numId="23">
    <w:abstractNumId w:val="16"/>
  </w:num>
  <w:num w:numId="24">
    <w:abstractNumId w:val="8"/>
  </w:num>
  <w:num w:numId="25">
    <w:abstractNumId w:val="1"/>
  </w:num>
  <w:num w:numId="26">
    <w:abstractNumId w:val="0"/>
  </w:num>
  <w:num w:numId="27">
    <w:abstractNumId w:val="20"/>
  </w:num>
  <w:num w:numId="28">
    <w:abstractNumId w:val="32"/>
  </w:num>
  <w:num w:numId="29">
    <w:abstractNumId w:val="25"/>
  </w:num>
  <w:num w:numId="30">
    <w:abstractNumId w:val="11"/>
  </w:num>
  <w:num w:numId="31">
    <w:abstractNumId w:val="21"/>
  </w:num>
  <w:num w:numId="32">
    <w:abstractNumId w:val="24"/>
  </w:num>
  <w:num w:numId="33">
    <w:abstractNumId w:val="15"/>
  </w:num>
  <w:num w:numId="34">
    <w:abstractNumId w:val="3"/>
  </w:num>
  <w:num w:numId="35">
    <w:abstractNumId w:val="7"/>
  </w:num>
  <w:num w:numId="36">
    <w:abstractNumId w:val="23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MqgFAKB9bMUtAAAA"/>
  </w:docVars>
  <w:rsids>
    <w:rsidRoot w:val="00D209CB"/>
    <w:rsid w:val="000154B3"/>
    <w:rsid w:val="000159B7"/>
    <w:rsid w:val="00021284"/>
    <w:rsid w:val="000257B8"/>
    <w:rsid w:val="000269ED"/>
    <w:rsid w:val="00035E7C"/>
    <w:rsid w:val="0004053C"/>
    <w:rsid w:val="000430B8"/>
    <w:rsid w:val="00046D34"/>
    <w:rsid w:val="000470BE"/>
    <w:rsid w:val="0005074C"/>
    <w:rsid w:val="00056416"/>
    <w:rsid w:val="00057E14"/>
    <w:rsid w:val="00061D63"/>
    <w:rsid w:val="00062CF3"/>
    <w:rsid w:val="00064B8D"/>
    <w:rsid w:val="00065084"/>
    <w:rsid w:val="00065E37"/>
    <w:rsid w:val="00070C46"/>
    <w:rsid w:val="0007506B"/>
    <w:rsid w:val="00075E44"/>
    <w:rsid w:val="0008064E"/>
    <w:rsid w:val="00083166"/>
    <w:rsid w:val="0009353A"/>
    <w:rsid w:val="000A47F5"/>
    <w:rsid w:val="000B1FE4"/>
    <w:rsid w:val="000B23CF"/>
    <w:rsid w:val="000B2B95"/>
    <w:rsid w:val="000C041D"/>
    <w:rsid w:val="000C21D2"/>
    <w:rsid w:val="000C517E"/>
    <w:rsid w:val="000D28F4"/>
    <w:rsid w:val="000D39B3"/>
    <w:rsid w:val="000E03B3"/>
    <w:rsid w:val="000E1E2D"/>
    <w:rsid w:val="000E2D88"/>
    <w:rsid w:val="00100CB0"/>
    <w:rsid w:val="001075AE"/>
    <w:rsid w:val="001117FE"/>
    <w:rsid w:val="00113ED1"/>
    <w:rsid w:val="0012044D"/>
    <w:rsid w:val="00124D60"/>
    <w:rsid w:val="00132323"/>
    <w:rsid w:val="001400F7"/>
    <w:rsid w:val="00142377"/>
    <w:rsid w:val="001431E7"/>
    <w:rsid w:val="0014733D"/>
    <w:rsid w:val="001524A1"/>
    <w:rsid w:val="001537BC"/>
    <w:rsid w:val="00162B88"/>
    <w:rsid w:val="00165088"/>
    <w:rsid w:val="0017352A"/>
    <w:rsid w:val="00175B4D"/>
    <w:rsid w:val="0018001D"/>
    <w:rsid w:val="00180FA4"/>
    <w:rsid w:val="001957A8"/>
    <w:rsid w:val="001A3E95"/>
    <w:rsid w:val="001A6172"/>
    <w:rsid w:val="001B7706"/>
    <w:rsid w:val="001C38C6"/>
    <w:rsid w:val="001C61EA"/>
    <w:rsid w:val="001D0624"/>
    <w:rsid w:val="001D5EC5"/>
    <w:rsid w:val="001E0227"/>
    <w:rsid w:val="001E03C9"/>
    <w:rsid w:val="001E04A9"/>
    <w:rsid w:val="001E0B33"/>
    <w:rsid w:val="001F4F72"/>
    <w:rsid w:val="001F54F3"/>
    <w:rsid w:val="001F613C"/>
    <w:rsid w:val="001F77A8"/>
    <w:rsid w:val="00201A41"/>
    <w:rsid w:val="0020476F"/>
    <w:rsid w:val="00211FBC"/>
    <w:rsid w:val="00214714"/>
    <w:rsid w:val="00215684"/>
    <w:rsid w:val="00221B99"/>
    <w:rsid w:val="00221E10"/>
    <w:rsid w:val="002255D2"/>
    <w:rsid w:val="00234C04"/>
    <w:rsid w:val="00236CCC"/>
    <w:rsid w:val="002466E6"/>
    <w:rsid w:val="00253830"/>
    <w:rsid w:val="00257658"/>
    <w:rsid w:val="00257EE3"/>
    <w:rsid w:val="00275BEE"/>
    <w:rsid w:val="00277725"/>
    <w:rsid w:val="00283B8A"/>
    <w:rsid w:val="00283BB5"/>
    <w:rsid w:val="002854C1"/>
    <w:rsid w:val="00286A6C"/>
    <w:rsid w:val="00287119"/>
    <w:rsid w:val="00293F87"/>
    <w:rsid w:val="00296A79"/>
    <w:rsid w:val="002A0F18"/>
    <w:rsid w:val="002A0F74"/>
    <w:rsid w:val="002A27F6"/>
    <w:rsid w:val="002A4E85"/>
    <w:rsid w:val="002A6A82"/>
    <w:rsid w:val="002C35F5"/>
    <w:rsid w:val="002C7DC6"/>
    <w:rsid w:val="002D2125"/>
    <w:rsid w:val="002D52C1"/>
    <w:rsid w:val="002F114B"/>
    <w:rsid w:val="002F415C"/>
    <w:rsid w:val="002F7B16"/>
    <w:rsid w:val="003018EE"/>
    <w:rsid w:val="003028AF"/>
    <w:rsid w:val="00307EDC"/>
    <w:rsid w:val="00321D26"/>
    <w:rsid w:val="00322036"/>
    <w:rsid w:val="00324315"/>
    <w:rsid w:val="0033391F"/>
    <w:rsid w:val="0033577E"/>
    <w:rsid w:val="00336E5D"/>
    <w:rsid w:val="00337541"/>
    <w:rsid w:val="0034419F"/>
    <w:rsid w:val="0036497C"/>
    <w:rsid w:val="0036604D"/>
    <w:rsid w:val="003700FA"/>
    <w:rsid w:val="00372C82"/>
    <w:rsid w:val="00375011"/>
    <w:rsid w:val="0038002A"/>
    <w:rsid w:val="00391432"/>
    <w:rsid w:val="00391C77"/>
    <w:rsid w:val="00393321"/>
    <w:rsid w:val="0039516F"/>
    <w:rsid w:val="003A53DD"/>
    <w:rsid w:val="003B2A14"/>
    <w:rsid w:val="003B2D4A"/>
    <w:rsid w:val="003B590D"/>
    <w:rsid w:val="003C20BE"/>
    <w:rsid w:val="003C3704"/>
    <w:rsid w:val="003C3C7F"/>
    <w:rsid w:val="003D3A1A"/>
    <w:rsid w:val="003D7891"/>
    <w:rsid w:val="003E1B13"/>
    <w:rsid w:val="003E3D2B"/>
    <w:rsid w:val="003F083D"/>
    <w:rsid w:val="003F0BC1"/>
    <w:rsid w:val="003F0EA5"/>
    <w:rsid w:val="003F35C0"/>
    <w:rsid w:val="003F4595"/>
    <w:rsid w:val="0040005C"/>
    <w:rsid w:val="0041332F"/>
    <w:rsid w:val="004175AB"/>
    <w:rsid w:val="00422B99"/>
    <w:rsid w:val="00423947"/>
    <w:rsid w:val="0042430F"/>
    <w:rsid w:val="00430F12"/>
    <w:rsid w:val="004350AB"/>
    <w:rsid w:val="00441A6A"/>
    <w:rsid w:val="00445C5A"/>
    <w:rsid w:val="00447D6B"/>
    <w:rsid w:val="00450461"/>
    <w:rsid w:val="00451BDD"/>
    <w:rsid w:val="004545EF"/>
    <w:rsid w:val="004550DE"/>
    <w:rsid w:val="0045790A"/>
    <w:rsid w:val="00462204"/>
    <w:rsid w:val="0047488A"/>
    <w:rsid w:val="0047657A"/>
    <w:rsid w:val="00476E34"/>
    <w:rsid w:val="004802C5"/>
    <w:rsid w:val="004806F9"/>
    <w:rsid w:val="0048621F"/>
    <w:rsid w:val="00487AE5"/>
    <w:rsid w:val="00490264"/>
    <w:rsid w:val="00492D86"/>
    <w:rsid w:val="004937D8"/>
    <w:rsid w:val="004A36EF"/>
    <w:rsid w:val="004A3FB2"/>
    <w:rsid w:val="004B1564"/>
    <w:rsid w:val="004B47DE"/>
    <w:rsid w:val="004B6309"/>
    <w:rsid w:val="004B6B84"/>
    <w:rsid w:val="004B7B74"/>
    <w:rsid w:val="004D256E"/>
    <w:rsid w:val="004E02D1"/>
    <w:rsid w:val="004E3DE3"/>
    <w:rsid w:val="004F309B"/>
    <w:rsid w:val="004F5D10"/>
    <w:rsid w:val="00504DCF"/>
    <w:rsid w:val="00511A96"/>
    <w:rsid w:val="005128D6"/>
    <w:rsid w:val="00513A0D"/>
    <w:rsid w:val="00513B1E"/>
    <w:rsid w:val="00514878"/>
    <w:rsid w:val="005265A8"/>
    <w:rsid w:val="005449D7"/>
    <w:rsid w:val="00545E48"/>
    <w:rsid w:val="0055192A"/>
    <w:rsid w:val="00554FE6"/>
    <w:rsid w:val="005570C8"/>
    <w:rsid w:val="00560632"/>
    <w:rsid w:val="00566390"/>
    <w:rsid w:val="00574740"/>
    <w:rsid w:val="00585294"/>
    <w:rsid w:val="00591594"/>
    <w:rsid w:val="005A0F40"/>
    <w:rsid w:val="005A23E7"/>
    <w:rsid w:val="005B2197"/>
    <w:rsid w:val="005B4791"/>
    <w:rsid w:val="005B496B"/>
    <w:rsid w:val="005C05E6"/>
    <w:rsid w:val="005D062C"/>
    <w:rsid w:val="005D28C1"/>
    <w:rsid w:val="005D3B8C"/>
    <w:rsid w:val="005D621F"/>
    <w:rsid w:val="005E028B"/>
    <w:rsid w:val="005F0151"/>
    <w:rsid w:val="005F466E"/>
    <w:rsid w:val="005F5281"/>
    <w:rsid w:val="006160C9"/>
    <w:rsid w:val="006171A4"/>
    <w:rsid w:val="00627D36"/>
    <w:rsid w:val="00631D80"/>
    <w:rsid w:val="006476B7"/>
    <w:rsid w:val="0065444E"/>
    <w:rsid w:val="00657E1E"/>
    <w:rsid w:val="0066064E"/>
    <w:rsid w:val="00660CFA"/>
    <w:rsid w:val="006619CA"/>
    <w:rsid w:val="006717A3"/>
    <w:rsid w:val="00684CC2"/>
    <w:rsid w:val="00687625"/>
    <w:rsid w:val="00687AD7"/>
    <w:rsid w:val="00687DD9"/>
    <w:rsid w:val="006919B1"/>
    <w:rsid w:val="006968BE"/>
    <w:rsid w:val="006A0A85"/>
    <w:rsid w:val="006A2AEE"/>
    <w:rsid w:val="006A3C7D"/>
    <w:rsid w:val="006A489A"/>
    <w:rsid w:val="006A4F92"/>
    <w:rsid w:val="006B62B5"/>
    <w:rsid w:val="006B696D"/>
    <w:rsid w:val="006B71D8"/>
    <w:rsid w:val="006C1C30"/>
    <w:rsid w:val="006C6CBB"/>
    <w:rsid w:val="006C7856"/>
    <w:rsid w:val="006D2522"/>
    <w:rsid w:val="006D4BDC"/>
    <w:rsid w:val="006E4975"/>
    <w:rsid w:val="006F7259"/>
    <w:rsid w:val="006F744D"/>
    <w:rsid w:val="00701BA7"/>
    <w:rsid w:val="0071555D"/>
    <w:rsid w:val="00721446"/>
    <w:rsid w:val="00726723"/>
    <w:rsid w:val="0072680D"/>
    <w:rsid w:val="00726C24"/>
    <w:rsid w:val="00731AE5"/>
    <w:rsid w:val="00734773"/>
    <w:rsid w:val="00734B2D"/>
    <w:rsid w:val="007354B9"/>
    <w:rsid w:val="00747955"/>
    <w:rsid w:val="00750163"/>
    <w:rsid w:val="00753E22"/>
    <w:rsid w:val="00755BA0"/>
    <w:rsid w:val="00760A85"/>
    <w:rsid w:val="00762AD9"/>
    <w:rsid w:val="007631CD"/>
    <w:rsid w:val="007678FA"/>
    <w:rsid w:val="00786C22"/>
    <w:rsid w:val="0079028C"/>
    <w:rsid w:val="00792DEB"/>
    <w:rsid w:val="00795E8A"/>
    <w:rsid w:val="007A1A47"/>
    <w:rsid w:val="007A338C"/>
    <w:rsid w:val="007A6003"/>
    <w:rsid w:val="007A6174"/>
    <w:rsid w:val="007B0A82"/>
    <w:rsid w:val="007C1FAE"/>
    <w:rsid w:val="007C7F6B"/>
    <w:rsid w:val="007E39DC"/>
    <w:rsid w:val="007E3C2F"/>
    <w:rsid w:val="007E49C2"/>
    <w:rsid w:val="007E63EC"/>
    <w:rsid w:val="007F0D34"/>
    <w:rsid w:val="007F1C69"/>
    <w:rsid w:val="007F7910"/>
    <w:rsid w:val="00800EDA"/>
    <w:rsid w:val="008043B1"/>
    <w:rsid w:val="00813FA1"/>
    <w:rsid w:val="00814285"/>
    <w:rsid w:val="008154BA"/>
    <w:rsid w:val="00817C3C"/>
    <w:rsid w:val="008203E6"/>
    <w:rsid w:val="00820DE3"/>
    <w:rsid w:val="00821AE8"/>
    <w:rsid w:val="008233C3"/>
    <w:rsid w:val="008255AD"/>
    <w:rsid w:val="00834B54"/>
    <w:rsid w:val="008417DA"/>
    <w:rsid w:val="00842247"/>
    <w:rsid w:val="00842270"/>
    <w:rsid w:val="0085272A"/>
    <w:rsid w:val="00853C0B"/>
    <w:rsid w:val="00854D50"/>
    <w:rsid w:val="00856473"/>
    <w:rsid w:val="008647C0"/>
    <w:rsid w:val="00875475"/>
    <w:rsid w:val="00892B74"/>
    <w:rsid w:val="00893389"/>
    <w:rsid w:val="00893463"/>
    <w:rsid w:val="008A1CFA"/>
    <w:rsid w:val="008B0720"/>
    <w:rsid w:val="008B5D00"/>
    <w:rsid w:val="008B685E"/>
    <w:rsid w:val="008C5E20"/>
    <w:rsid w:val="008D2A65"/>
    <w:rsid w:val="008E2764"/>
    <w:rsid w:val="008F1C84"/>
    <w:rsid w:val="00900F89"/>
    <w:rsid w:val="009037AB"/>
    <w:rsid w:val="009049D5"/>
    <w:rsid w:val="009133F3"/>
    <w:rsid w:val="00917BD6"/>
    <w:rsid w:val="009316DA"/>
    <w:rsid w:val="00937681"/>
    <w:rsid w:val="00951AAD"/>
    <w:rsid w:val="009624ED"/>
    <w:rsid w:val="00973544"/>
    <w:rsid w:val="00974101"/>
    <w:rsid w:val="0097782E"/>
    <w:rsid w:val="00980908"/>
    <w:rsid w:val="0099044D"/>
    <w:rsid w:val="009A43A3"/>
    <w:rsid w:val="009A7A36"/>
    <w:rsid w:val="009B5038"/>
    <w:rsid w:val="009B6B9A"/>
    <w:rsid w:val="009C497D"/>
    <w:rsid w:val="009C50CE"/>
    <w:rsid w:val="009C5BD0"/>
    <w:rsid w:val="009C6EE1"/>
    <w:rsid w:val="009D00BD"/>
    <w:rsid w:val="009D2D81"/>
    <w:rsid w:val="009D76F5"/>
    <w:rsid w:val="009E5B14"/>
    <w:rsid w:val="00A02F44"/>
    <w:rsid w:val="00A07762"/>
    <w:rsid w:val="00A07FBE"/>
    <w:rsid w:val="00A1064C"/>
    <w:rsid w:val="00A11EC5"/>
    <w:rsid w:val="00A12003"/>
    <w:rsid w:val="00A13D91"/>
    <w:rsid w:val="00A1636B"/>
    <w:rsid w:val="00A217F5"/>
    <w:rsid w:val="00A3249A"/>
    <w:rsid w:val="00A328B0"/>
    <w:rsid w:val="00A338A8"/>
    <w:rsid w:val="00A403D0"/>
    <w:rsid w:val="00A40D9C"/>
    <w:rsid w:val="00A42286"/>
    <w:rsid w:val="00A47675"/>
    <w:rsid w:val="00A53886"/>
    <w:rsid w:val="00A56B64"/>
    <w:rsid w:val="00A652F6"/>
    <w:rsid w:val="00A67040"/>
    <w:rsid w:val="00A748EF"/>
    <w:rsid w:val="00A80CAF"/>
    <w:rsid w:val="00A80CFA"/>
    <w:rsid w:val="00A81785"/>
    <w:rsid w:val="00A82A9A"/>
    <w:rsid w:val="00A86B05"/>
    <w:rsid w:val="00A959DF"/>
    <w:rsid w:val="00AA1603"/>
    <w:rsid w:val="00AB068F"/>
    <w:rsid w:val="00AB2D1A"/>
    <w:rsid w:val="00AB5408"/>
    <w:rsid w:val="00AC03A6"/>
    <w:rsid w:val="00AC7801"/>
    <w:rsid w:val="00AD097A"/>
    <w:rsid w:val="00AD5AB6"/>
    <w:rsid w:val="00AF115D"/>
    <w:rsid w:val="00B010E1"/>
    <w:rsid w:val="00B037D5"/>
    <w:rsid w:val="00B07923"/>
    <w:rsid w:val="00B138F8"/>
    <w:rsid w:val="00B14B6A"/>
    <w:rsid w:val="00B167DC"/>
    <w:rsid w:val="00B21826"/>
    <w:rsid w:val="00B2313C"/>
    <w:rsid w:val="00B26E53"/>
    <w:rsid w:val="00B448AF"/>
    <w:rsid w:val="00B5089D"/>
    <w:rsid w:val="00B66F11"/>
    <w:rsid w:val="00B6741C"/>
    <w:rsid w:val="00B7003E"/>
    <w:rsid w:val="00B75509"/>
    <w:rsid w:val="00B8273A"/>
    <w:rsid w:val="00B93686"/>
    <w:rsid w:val="00B95F7E"/>
    <w:rsid w:val="00BA0478"/>
    <w:rsid w:val="00BA13C5"/>
    <w:rsid w:val="00BB01EF"/>
    <w:rsid w:val="00BB11D6"/>
    <w:rsid w:val="00BB1C6F"/>
    <w:rsid w:val="00BB2CB7"/>
    <w:rsid w:val="00BC016A"/>
    <w:rsid w:val="00BD03CF"/>
    <w:rsid w:val="00BF1D52"/>
    <w:rsid w:val="00C03CF3"/>
    <w:rsid w:val="00C1244A"/>
    <w:rsid w:val="00C125F7"/>
    <w:rsid w:val="00C36166"/>
    <w:rsid w:val="00C40E7D"/>
    <w:rsid w:val="00C45A3B"/>
    <w:rsid w:val="00C5165A"/>
    <w:rsid w:val="00C52598"/>
    <w:rsid w:val="00C52E26"/>
    <w:rsid w:val="00C5558D"/>
    <w:rsid w:val="00C56E71"/>
    <w:rsid w:val="00C60359"/>
    <w:rsid w:val="00C60D67"/>
    <w:rsid w:val="00C679B3"/>
    <w:rsid w:val="00C67A5F"/>
    <w:rsid w:val="00C74293"/>
    <w:rsid w:val="00C742E7"/>
    <w:rsid w:val="00C7587F"/>
    <w:rsid w:val="00C80849"/>
    <w:rsid w:val="00C80921"/>
    <w:rsid w:val="00C87E90"/>
    <w:rsid w:val="00C90EA3"/>
    <w:rsid w:val="00C913D0"/>
    <w:rsid w:val="00CA1B21"/>
    <w:rsid w:val="00CB05DB"/>
    <w:rsid w:val="00CB4487"/>
    <w:rsid w:val="00CB7400"/>
    <w:rsid w:val="00CC2DA1"/>
    <w:rsid w:val="00CC67CB"/>
    <w:rsid w:val="00CC6A95"/>
    <w:rsid w:val="00CD0685"/>
    <w:rsid w:val="00CD0CEE"/>
    <w:rsid w:val="00CD58E7"/>
    <w:rsid w:val="00CE3507"/>
    <w:rsid w:val="00CE5F2D"/>
    <w:rsid w:val="00CE76E5"/>
    <w:rsid w:val="00CF2313"/>
    <w:rsid w:val="00CF475D"/>
    <w:rsid w:val="00CF6E83"/>
    <w:rsid w:val="00D00926"/>
    <w:rsid w:val="00D00942"/>
    <w:rsid w:val="00D04527"/>
    <w:rsid w:val="00D10ACB"/>
    <w:rsid w:val="00D13A7E"/>
    <w:rsid w:val="00D15296"/>
    <w:rsid w:val="00D209CB"/>
    <w:rsid w:val="00D21445"/>
    <w:rsid w:val="00D22343"/>
    <w:rsid w:val="00D24013"/>
    <w:rsid w:val="00D26DA1"/>
    <w:rsid w:val="00D406E5"/>
    <w:rsid w:val="00D40DC4"/>
    <w:rsid w:val="00D445B6"/>
    <w:rsid w:val="00D466FA"/>
    <w:rsid w:val="00D57C64"/>
    <w:rsid w:val="00D62199"/>
    <w:rsid w:val="00D6395E"/>
    <w:rsid w:val="00D65CFF"/>
    <w:rsid w:val="00D67B1C"/>
    <w:rsid w:val="00D71B78"/>
    <w:rsid w:val="00D72583"/>
    <w:rsid w:val="00D75046"/>
    <w:rsid w:val="00D82500"/>
    <w:rsid w:val="00D83577"/>
    <w:rsid w:val="00D915DD"/>
    <w:rsid w:val="00D94F90"/>
    <w:rsid w:val="00D97B01"/>
    <w:rsid w:val="00DA3AD0"/>
    <w:rsid w:val="00DA5BD6"/>
    <w:rsid w:val="00DB2180"/>
    <w:rsid w:val="00DB5595"/>
    <w:rsid w:val="00DC1A93"/>
    <w:rsid w:val="00DD1CDC"/>
    <w:rsid w:val="00DE2566"/>
    <w:rsid w:val="00DE3D71"/>
    <w:rsid w:val="00DE3DCF"/>
    <w:rsid w:val="00DE4D3D"/>
    <w:rsid w:val="00DE54D9"/>
    <w:rsid w:val="00DF4FA4"/>
    <w:rsid w:val="00E0368B"/>
    <w:rsid w:val="00E12175"/>
    <w:rsid w:val="00E12AC2"/>
    <w:rsid w:val="00E2434B"/>
    <w:rsid w:val="00E267CA"/>
    <w:rsid w:val="00E3130A"/>
    <w:rsid w:val="00E35B6B"/>
    <w:rsid w:val="00E3726E"/>
    <w:rsid w:val="00E4064B"/>
    <w:rsid w:val="00E40ABF"/>
    <w:rsid w:val="00E41844"/>
    <w:rsid w:val="00E447C6"/>
    <w:rsid w:val="00E51E4A"/>
    <w:rsid w:val="00E53A6F"/>
    <w:rsid w:val="00E56CE8"/>
    <w:rsid w:val="00E63052"/>
    <w:rsid w:val="00E729E6"/>
    <w:rsid w:val="00E75515"/>
    <w:rsid w:val="00E82424"/>
    <w:rsid w:val="00E82530"/>
    <w:rsid w:val="00E8284C"/>
    <w:rsid w:val="00E840C2"/>
    <w:rsid w:val="00E85D5A"/>
    <w:rsid w:val="00E90761"/>
    <w:rsid w:val="00E92661"/>
    <w:rsid w:val="00E9333F"/>
    <w:rsid w:val="00E943D6"/>
    <w:rsid w:val="00E96068"/>
    <w:rsid w:val="00E97365"/>
    <w:rsid w:val="00EB0104"/>
    <w:rsid w:val="00EB409C"/>
    <w:rsid w:val="00EB4F33"/>
    <w:rsid w:val="00EC0474"/>
    <w:rsid w:val="00EC2126"/>
    <w:rsid w:val="00EC5C18"/>
    <w:rsid w:val="00ED0687"/>
    <w:rsid w:val="00ED305B"/>
    <w:rsid w:val="00ED349E"/>
    <w:rsid w:val="00ED3BC7"/>
    <w:rsid w:val="00ED7231"/>
    <w:rsid w:val="00EE29F6"/>
    <w:rsid w:val="00EF4325"/>
    <w:rsid w:val="00EF5E03"/>
    <w:rsid w:val="00F05F38"/>
    <w:rsid w:val="00F104CC"/>
    <w:rsid w:val="00F15480"/>
    <w:rsid w:val="00F173E4"/>
    <w:rsid w:val="00F17C14"/>
    <w:rsid w:val="00F214D7"/>
    <w:rsid w:val="00F23D48"/>
    <w:rsid w:val="00F23F06"/>
    <w:rsid w:val="00F26341"/>
    <w:rsid w:val="00F271C4"/>
    <w:rsid w:val="00F30A32"/>
    <w:rsid w:val="00F32BBA"/>
    <w:rsid w:val="00F349E0"/>
    <w:rsid w:val="00F41D98"/>
    <w:rsid w:val="00F5232E"/>
    <w:rsid w:val="00F53188"/>
    <w:rsid w:val="00F56E94"/>
    <w:rsid w:val="00F653B9"/>
    <w:rsid w:val="00F76199"/>
    <w:rsid w:val="00F83E95"/>
    <w:rsid w:val="00F97575"/>
    <w:rsid w:val="00FB344A"/>
    <w:rsid w:val="00FB5000"/>
    <w:rsid w:val="00FB679D"/>
    <w:rsid w:val="00FC3CAD"/>
    <w:rsid w:val="00FC3F24"/>
    <w:rsid w:val="00FC4698"/>
    <w:rsid w:val="00FC6932"/>
    <w:rsid w:val="00FC7003"/>
    <w:rsid w:val="00FD366D"/>
    <w:rsid w:val="00FD390A"/>
    <w:rsid w:val="00FD5AC8"/>
    <w:rsid w:val="00FD6774"/>
    <w:rsid w:val="00FD68E0"/>
    <w:rsid w:val="00FD7F2D"/>
    <w:rsid w:val="00FE176D"/>
    <w:rsid w:val="00FE19AC"/>
    <w:rsid w:val="00FF02D5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5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1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4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7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2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12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7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6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0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8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1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9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0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2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2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4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4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gex101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2D74E-C76C-48A1-8D9E-6CB5D0DEC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3</TotalTime>
  <Pages>1</Pages>
  <Words>8586</Words>
  <Characters>48941</Characters>
  <Application>Microsoft Office Word</Application>
  <DocSecurity>0</DocSecurity>
  <Lines>407</Lines>
  <Paragraphs>114</Paragraphs>
  <ScaleCrop>false</ScaleCrop>
  <Company/>
  <LinksUpToDate>false</LinksUpToDate>
  <CharactersWithSpaces>57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637</cp:revision>
  <cp:lastPrinted>2021-04-28T16:36:00Z</cp:lastPrinted>
  <dcterms:created xsi:type="dcterms:W3CDTF">2021-04-24T07:11:00Z</dcterms:created>
  <dcterms:modified xsi:type="dcterms:W3CDTF">2021-04-28T16:37:00Z</dcterms:modified>
</cp:coreProperties>
</file>